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97F42F" w14:textId="77777777" w:rsidR="00E524F8" w:rsidRPr="007F2327" w:rsidRDefault="00E524F8" w:rsidP="00CE17C1">
      <w:pPr>
        <w:pBdr>
          <w:top w:val="nil"/>
          <w:left w:val="nil"/>
          <w:bottom w:val="nil"/>
          <w:right w:val="nil"/>
          <w:between w:val="nil"/>
          <w:bar w:val="nil"/>
        </w:pBdr>
        <w:jc w:val="both"/>
        <w:rPr>
          <w:rFonts w:ascii="Proxima Nova Regular" w:eastAsia="Arial Unicode MS" w:hAnsi="Proxima Nova Regular" w:cs="Arial"/>
          <w:b/>
          <w:sz w:val="22"/>
          <w:szCs w:val="22"/>
          <w:u w:color="212121"/>
          <w:bdr w:val="nil"/>
          <w:lang w:val="en-US"/>
        </w:rPr>
      </w:pPr>
      <w:r w:rsidRPr="007F2327">
        <w:rPr>
          <w:rFonts w:ascii="Proxima Nova Regular" w:eastAsia="Arial Unicode MS" w:hAnsi="Proxima Nova Regular" w:cs="Arial"/>
          <w:b/>
          <w:sz w:val="22"/>
          <w:szCs w:val="22"/>
          <w:u w:color="212121"/>
          <w:bdr w:val="nil"/>
          <w:lang w:val="en-US"/>
        </w:rPr>
        <w:t>PRESS RELEASE</w:t>
      </w:r>
    </w:p>
    <w:p w14:paraId="32AD8370" w14:textId="677F7A64" w:rsidR="005276E6" w:rsidRPr="007F2327" w:rsidRDefault="005276E6" w:rsidP="00CE17C1">
      <w:pPr>
        <w:pBdr>
          <w:top w:val="nil"/>
          <w:left w:val="nil"/>
          <w:bottom w:val="nil"/>
          <w:right w:val="nil"/>
          <w:between w:val="nil"/>
          <w:bar w:val="nil"/>
        </w:pBdr>
        <w:rPr>
          <w:rFonts w:ascii="Proxima Nova Regular" w:eastAsia="Arial Unicode MS" w:hAnsi="Proxima Nova Regular" w:cs="Arial"/>
          <w:b/>
          <w:bCs/>
          <w:caps/>
          <w:sz w:val="22"/>
          <w:szCs w:val="22"/>
          <w:u w:color="212121"/>
          <w:bdr w:val="nil"/>
          <w:lang w:val="en-US" w:bidi="ar-AE"/>
        </w:rPr>
      </w:pPr>
    </w:p>
    <w:p w14:paraId="4FAF3EA4" w14:textId="0B2F1588" w:rsidR="00A218F4" w:rsidRPr="007F2327" w:rsidRDefault="004950AB" w:rsidP="00CE17C1">
      <w:pPr>
        <w:pBdr>
          <w:top w:val="nil"/>
          <w:left w:val="nil"/>
          <w:bottom w:val="nil"/>
          <w:right w:val="nil"/>
          <w:between w:val="nil"/>
          <w:bar w:val="nil"/>
        </w:pBdr>
        <w:jc w:val="center"/>
        <w:rPr>
          <w:rFonts w:ascii="Proxima Nova Regular" w:eastAsia="Arial Unicode MS" w:hAnsi="Proxima Nova Regular" w:cs="Arial"/>
          <w:b/>
          <w:bCs/>
          <w:caps/>
          <w:sz w:val="22"/>
          <w:szCs w:val="22"/>
          <w:u w:color="212121"/>
          <w:bdr w:val="nil"/>
          <w:lang w:val="en-US" w:bidi="ar-AE"/>
        </w:rPr>
      </w:pPr>
      <w:r w:rsidRPr="007F2327">
        <w:rPr>
          <w:rFonts w:ascii="Proxima Nova Regular" w:eastAsia="Arial Unicode MS" w:hAnsi="Proxima Nova Regular" w:cs="Arial"/>
          <w:b/>
          <w:bCs/>
          <w:caps/>
          <w:sz w:val="22"/>
          <w:szCs w:val="22"/>
          <w:u w:color="212121"/>
          <w:bdr w:val="nil"/>
          <w:lang w:val="en-US" w:bidi="ar-AE"/>
        </w:rPr>
        <w:t>‘</w:t>
      </w:r>
      <w:r w:rsidR="00A218F4" w:rsidRPr="007F2327">
        <w:rPr>
          <w:rFonts w:ascii="Proxima Nova Regular" w:eastAsia="Arial Unicode MS" w:hAnsi="Proxima Nova Regular" w:cs="Arial"/>
          <w:b/>
          <w:bCs/>
          <w:caps/>
          <w:sz w:val="22"/>
          <w:szCs w:val="22"/>
          <w:u w:color="212121"/>
          <w:bdr w:val="nil"/>
          <w:lang w:val="en-US" w:bidi="ar-AE"/>
        </w:rPr>
        <w:t xml:space="preserve">Digital RESTORATION’ is the </w:t>
      </w:r>
      <w:r w:rsidR="00B0036C">
        <w:rPr>
          <w:rFonts w:ascii="Proxima Nova Regular" w:eastAsia="Arial Unicode MS" w:hAnsi="Proxima Nova Regular" w:cs="Arial"/>
          <w:b/>
          <w:bCs/>
          <w:caps/>
          <w:sz w:val="22"/>
          <w:szCs w:val="22"/>
          <w:u w:color="212121"/>
          <w:bdr w:val="nil"/>
          <w:lang w:val="en-US" w:bidi="ar-AE"/>
        </w:rPr>
        <w:t xml:space="preserve">Answer </w:t>
      </w:r>
      <w:r w:rsidR="00A218F4" w:rsidRPr="007F2327">
        <w:rPr>
          <w:rFonts w:ascii="Proxima Nova Regular" w:eastAsia="Arial Unicode MS" w:hAnsi="Proxima Nova Regular" w:cs="Arial"/>
          <w:b/>
          <w:bCs/>
          <w:caps/>
          <w:sz w:val="22"/>
          <w:szCs w:val="22"/>
          <w:u w:color="212121"/>
          <w:bdr w:val="nil"/>
          <w:lang w:val="en-US" w:bidi="ar-AE"/>
        </w:rPr>
        <w:t xml:space="preserve">to </w:t>
      </w:r>
      <w:r w:rsidR="00B0036C">
        <w:rPr>
          <w:rFonts w:ascii="Proxima Nova Regular" w:eastAsia="Arial Unicode MS" w:hAnsi="Proxima Nova Regular" w:cs="Arial"/>
          <w:b/>
          <w:bCs/>
          <w:caps/>
          <w:sz w:val="22"/>
          <w:szCs w:val="22"/>
          <w:u w:color="212121"/>
          <w:bdr w:val="nil"/>
          <w:lang w:val="en-US" w:bidi="ar-AE"/>
        </w:rPr>
        <w:t>getting</w:t>
      </w:r>
      <w:r w:rsidR="00B0036C" w:rsidRPr="007F2327">
        <w:rPr>
          <w:rFonts w:ascii="Proxima Nova Regular" w:eastAsia="Arial Unicode MS" w:hAnsi="Proxima Nova Regular" w:cs="Arial"/>
          <w:b/>
          <w:bCs/>
          <w:caps/>
          <w:sz w:val="22"/>
          <w:szCs w:val="22"/>
          <w:u w:color="212121"/>
          <w:bdr w:val="nil"/>
          <w:lang w:val="en-US" w:bidi="ar-AE"/>
        </w:rPr>
        <w:t xml:space="preserve"> </w:t>
      </w:r>
      <w:r w:rsidR="00A218F4" w:rsidRPr="007F2327">
        <w:rPr>
          <w:rFonts w:ascii="Proxima Nova Regular" w:eastAsia="Arial Unicode MS" w:hAnsi="Proxima Nova Regular" w:cs="Arial"/>
          <w:b/>
          <w:bCs/>
          <w:caps/>
          <w:sz w:val="22"/>
          <w:szCs w:val="22"/>
          <w:u w:color="212121"/>
          <w:bdr w:val="nil"/>
          <w:lang w:val="en-US" w:bidi="ar-AE"/>
        </w:rPr>
        <w:t xml:space="preserve">THE </w:t>
      </w:r>
    </w:p>
    <w:p w14:paraId="1102F84A" w14:textId="40EBB9EF" w:rsidR="00A218F4" w:rsidRPr="007F2327" w:rsidRDefault="00A218F4" w:rsidP="00CE17C1">
      <w:pPr>
        <w:pBdr>
          <w:top w:val="nil"/>
          <w:left w:val="nil"/>
          <w:bottom w:val="nil"/>
          <w:right w:val="nil"/>
          <w:between w:val="nil"/>
          <w:bar w:val="nil"/>
        </w:pBdr>
        <w:jc w:val="center"/>
        <w:rPr>
          <w:rFonts w:ascii="Proxima Nova Regular" w:eastAsia="Arial Unicode MS" w:hAnsi="Proxima Nova Regular" w:cs="Arial"/>
          <w:b/>
          <w:bCs/>
          <w:caps/>
          <w:sz w:val="22"/>
          <w:szCs w:val="22"/>
          <w:u w:color="212121"/>
          <w:bdr w:val="nil"/>
          <w:lang w:val="en-US" w:bidi="ar-AE"/>
        </w:rPr>
      </w:pPr>
      <w:r w:rsidRPr="007F2327">
        <w:rPr>
          <w:rFonts w:ascii="Proxima Nova Regular" w:eastAsia="Arial Unicode MS" w:hAnsi="Proxima Nova Regular" w:cs="Arial"/>
          <w:b/>
          <w:bCs/>
          <w:caps/>
          <w:sz w:val="22"/>
          <w:szCs w:val="22"/>
          <w:u w:color="212121"/>
          <w:bdr w:val="nil"/>
          <w:lang w:val="en-US" w:bidi="ar-AE"/>
        </w:rPr>
        <w:t>global economy</w:t>
      </w:r>
      <w:r w:rsidR="00B0036C">
        <w:rPr>
          <w:rFonts w:ascii="Proxima Nova Regular" w:eastAsia="Arial Unicode MS" w:hAnsi="Proxima Nova Regular" w:cs="Arial"/>
          <w:b/>
          <w:bCs/>
          <w:caps/>
          <w:sz w:val="22"/>
          <w:szCs w:val="22"/>
          <w:u w:color="212121"/>
          <w:bdr w:val="nil"/>
          <w:lang w:val="en-US" w:bidi="ar-AE"/>
        </w:rPr>
        <w:t xml:space="preserve"> back on track</w:t>
      </w:r>
    </w:p>
    <w:p w14:paraId="3A529BC9" w14:textId="1FDDF22E" w:rsidR="002469FA" w:rsidRPr="007F2327" w:rsidRDefault="002469FA" w:rsidP="00CE17C1">
      <w:pPr>
        <w:pBdr>
          <w:top w:val="nil"/>
          <w:left w:val="nil"/>
          <w:bottom w:val="nil"/>
          <w:right w:val="nil"/>
          <w:between w:val="nil"/>
          <w:bar w:val="nil"/>
        </w:pBdr>
        <w:jc w:val="right"/>
        <w:rPr>
          <w:rFonts w:ascii="Proxima Nova Regular" w:eastAsia="Arial Unicode MS" w:hAnsi="Proxima Nova Regular" w:cs="Arial"/>
          <w:b/>
          <w:bCs/>
          <w:caps/>
          <w:sz w:val="22"/>
          <w:szCs w:val="22"/>
          <w:u w:color="212121"/>
          <w:bdr w:val="nil"/>
          <w:lang w:val="en-US" w:bidi="ar-AE"/>
        </w:rPr>
      </w:pPr>
    </w:p>
    <w:p w14:paraId="4F032C8C" w14:textId="77777777" w:rsidR="002260C3" w:rsidRDefault="00A218F4" w:rsidP="00CE17C1">
      <w:pPr>
        <w:jc w:val="center"/>
        <w:rPr>
          <w:rFonts w:ascii="Proxima Nova Regular" w:eastAsia="Arial Unicode MS" w:hAnsi="Proxima Nova Regular" w:cs="Arial"/>
          <w:i/>
          <w:iCs/>
          <w:sz w:val="22"/>
          <w:szCs w:val="22"/>
          <w:u w:color="212121"/>
          <w:bdr w:val="nil"/>
          <w:lang w:val="en-US" w:bidi="ar-AE"/>
        </w:rPr>
      </w:pPr>
      <w:r w:rsidRPr="007F2327">
        <w:rPr>
          <w:rFonts w:ascii="Proxima Nova Regular" w:eastAsia="Arial Unicode MS" w:hAnsi="Proxima Nova Regular" w:cs="Arial"/>
          <w:i/>
          <w:iCs/>
          <w:sz w:val="22"/>
          <w:szCs w:val="22"/>
          <w:u w:color="212121"/>
          <w:bdr w:val="nil"/>
          <w:lang w:val="en-US" w:bidi="ar-AE"/>
        </w:rPr>
        <w:t>The Global Manufacturing &amp; Industrialisation Summit announce</w:t>
      </w:r>
      <w:r w:rsidR="00B0036C">
        <w:rPr>
          <w:rFonts w:ascii="Proxima Nova Regular" w:eastAsia="Arial Unicode MS" w:hAnsi="Proxima Nova Regular" w:cs="Arial"/>
          <w:i/>
          <w:iCs/>
          <w:sz w:val="22"/>
          <w:szCs w:val="22"/>
          <w:u w:color="212121"/>
          <w:bdr w:val="nil"/>
          <w:lang w:val="en-US" w:bidi="ar-AE"/>
        </w:rPr>
        <w:t>s</w:t>
      </w:r>
      <w:r w:rsidRPr="007F2327">
        <w:rPr>
          <w:rFonts w:ascii="Proxima Nova Regular" w:eastAsia="Arial Unicode MS" w:hAnsi="Proxima Nova Regular" w:cs="Arial"/>
          <w:i/>
          <w:iCs/>
          <w:sz w:val="22"/>
          <w:szCs w:val="22"/>
          <w:u w:color="212121"/>
          <w:bdr w:val="nil"/>
          <w:lang w:val="en-US" w:bidi="ar-AE"/>
        </w:rPr>
        <w:t xml:space="preserve"> </w:t>
      </w:r>
      <w:r w:rsidR="002260C3">
        <w:rPr>
          <w:rFonts w:ascii="Proxima Nova Regular" w:eastAsia="Arial Unicode MS" w:hAnsi="Proxima Nova Regular" w:cs="Arial"/>
          <w:i/>
          <w:iCs/>
          <w:sz w:val="22"/>
          <w:szCs w:val="22"/>
          <w:u w:color="212121"/>
          <w:bdr w:val="nil"/>
          <w:lang w:val="en-US" w:bidi="ar-AE"/>
        </w:rPr>
        <w:t>a series of digital sessions</w:t>
      </w:r>
    </w:p>
    <w:p w14:paraId="47EDD114" w14:textId="52CC2C3E" w:rsidR="000E18DD" w:rsidRDefault="00A218F4" w:rsidP="000E18DD">
      <w:pPr>
        <w:jc w:val="center"/>
        <w:rPr>
          <w:rFonts w:ascii="Proxima Nova Regular" w:eastAsia="Arial Unicode MS" w:hAnsi="Proxima Nova Regular" w:cs="Arial"/>
          <w:i/>
          <w:iCs/>
          <w:sz w:val="22"/>
          <w:szCs w:val="22"/>
          <w:u w:color="212121"/>
          <w:bdr w:val="nil"/>
          <w:lang w:val="en-US" w:bidi="ar-AE"/>
        </w:rPr>
      </w:pPr>
      <w:r w:rsidRPr="007F2327">
        <w:rPr>
          <w:rFonts w:ascii="Proxima Nova Regular" w:eastAsia="Arial Unicode MS" w:hAnsi="Proxima Nova Regular" w:cs="Arial"/>
          <w:i/>
          <w:iCs/>
          <w:sz w:val="22"/>
          <w:szCs w:val="22"/>
          <w:u w:color="212121"/>
          <w:bdr w:val="nil"/>
          <w:lang w:val="en-US" w:bidi="ar-AE"/>
        </w:rPr>
        <w:t xml:space="preserve">#GMIS2020 will </w:t>
      </w:r>
      <w:r w:rsidR="002260C3">
        <w:rPr>
          <w:rFonts w:ascii="Proxima Nova Regular" w:eastAsia="Arial Unicode MS" w:hAnsi="Proxima Nova Regular" w:cs="Arial"/>
          <w:i/>
          <w:iCs/>
          <w:sz w:val="22"/>
          <w:szCs w:val="22"/>
          <w:u w:color="212121"/>
          <w:bdr w:val="nil"/>
          <w:lang w:val="en-US" w:bidi="ar-AE"/>
        </w:rPr>
        <w:t>become the world’s first virtual gathering for the global manufacturing community</w:t>
      </w:r>
    </w:p>
    <w:p w14:paraId="7DCA3138" w14:textId="77777777" w:rsidR="000E18DD" w:rsidRDefault="000E18DD" w:rsidP="000E18DD">
      <w:pPr>
        <w:jc w:val="center"/>
        <w:rPr>
          <w:rFonts w:ascii="Proxima Nova Regular" w:eastAsia="Arial Unicode MS" w:hAnsi="Proxima Nova Regular" w:cs="Arial"/>
          <w:i/>
          <w:iCs/>
          <w:sz w:val="22"/>
          <w:szCs w:val="22"/>
          <w:u w:color="212121"/>
          <w:bdr w:val="nil"/>
          <w:lang w:val="en-US" w:bidi="ar-AE"/>
        </w:rPr>
      </w:pPr>
    </w:p>
    <w:p w14:paraId="403F8509" w14:textId="4D46F6EF" w:rsidR="00861A95" w:rsidRPr="00B41F50" w:rsidRDefault="002260C3" w:rsidP="00CE17C1">
      <w:pPr>
        <w:jc w:val="center"/>
        <w:rPr>
          <w:rFonts w:ascii="Proxima Nova Regular" w:eastAsia="Arial Unicode MS" w:hAnsi="Proxima Nova Regular" w:cs="Arial"/>
          <w:i/>
          <w:iCs/>
          <w:sz w:val="22"/>
          <w:szCs w:val="22"/>
          <w:u w:color="212121"/>
          <w:bdr w:val="nil"/>
          <w:lang w:val="en-US" w:bidi="ar-AE"/>
        </w:rPr>
      </w:pPr>
      <w:r>
        <w:rPr>
          <w:rFonts w:ascii="Proxima Nova Regular" w:eastAsia="Arial Unicode MS" w:hAnsi="Proxima Nova Regular" w:cs="Arial"/>
          <w:i/>
          <w:iCs/>
          <w:sz w:val="22"/>
          <w:szCs w:val="22"/>
          <w:u w:color="212121"/>
          <w:bdr w:val="nil"/>
          <w:lang w:val="en-US" w:bidi="ar-AE"/>
        </w:rPr>
        <w:t xml:space="preserve">Fourth </w:t>
      </w:r>
      <w:r w:rsidR="000E18DD">
        <w:rPr>
          <w:rFonts w:ascii="Proxima Nova Regular" w:eastAsia="Arial Unicode MS" w:hAnsi="Proxima Nova Regular" w:cs="Arial"/>
          <w:i/>
          <w:iCs/>
          <w:sz w:val="22"/>
          <w:szCs w:val="22"/>
          <w:u w:color="212121"/>
          <w:bdr w:val="nil"/>
          <w:lang w:val="en-US" w:bidi="ar-AE"/>
        </w:rPr>
        <w:t>I</w:t>
      </w:r>
      <w:r>
        <w:rPr>
          <w:rFonts w:ascii="Proxima Nova Regular" w:eastAsia="Arial Unicode MS" w:hAnsi="Proxima Nova Regular" w:cs="Arial"/>
          <w:i/>
          <w:iCs/>
          <w:sz w:val="22"/>
          <w:szCs w:val="22"/>
          <w:u w:color="212121"/>
          <w:bdr w:val="nil"/>
          <w:lang w:val="en-US" w:bidi="ar-AE"/>
        </w:rPr>
        <w:t xml:space="preserve">ndustrial </w:t>
      </w:r>
      <w:r w:rsidR="000E18DD">
        <w:rPr>
          <w:rFonts w:ascii="Proxima Nova Regular" w:eastAsia="Arial Unicode MS" w:hAnsi="Proxima Nova Regular" w:cs="Arial"/>
          <w:i/>
          <w:iCs/>
          <w:sz w:val="22"/>
          <w:szCs w:val="22"/>
          <w:u w:color="212121"/>
          <w:bdr w:val="nil"/>
          <w:lang w:val="en-US" w:bidi="ar-AE"/>
        </w:rPr>
        <w:t>R</w:t>
      </w:r>
      <w:r>
        <w:rPr>
          <w:rFonts w:ascii="Proxima Nova Regular" w:eastAsia="Arial Unicode MS" w:hAnsi="Proxima Nova Regular" w:cs="Arial"/>
          <w:i/>
          <w:iCs/>
          <w:sz w:val="22"/>
          <w:szCs w:val="22"/>
          <w:u w:color="212121"/>
          <w:bdr w:val="nil"/>
          <w:lang w:val="en-US" w:bidi="ar-AE"/>
        </w:rPr>
        <w:t xml:space="preserve">evolution proves to be an effective tool in restoring lives </w:t>
      </w:r>
    </w:p>
    <w:p w14:paraId="6C720B9C" w14:textId="77777777" w:rsidR="00A218F4" w:rsidRPr="00B41F50" w:rsidRDefault="00A218F4" w:rsidP="00CE17C1">
      <w:pPr>
        <w:jc w:val="both"/>
        <w:rPr>
          <w:rFonts w:ascii="Proxima Nova Regular" w:eastAsia="Arial Unicode MS" w:hAnsi="Proxima Nova Regular" w:cs="Arial"/>
          <w:b/>
          <w:bCs/>
          <w:sz w:val="22"/>
          <w:szCs w:val="22"/>
          <w:u w:color="212121"/>
          <w:bdr w:val="nil"/>
          <w:lang w:val="en-US"/>
        </w:rPr>
      </w:pPr>
    </w:p>
    <w:p w14:paraId="4D82446B" w14:textId="52B3F45D" w:rsidR="002A0A42" w:rsidRPr="00B41F50" w:rsidRDefault="002260C3" w:rsidP="00CE17C1">
      <w:pPr>
        <w:jc w:val="both"/>
        <w:rPr>
          <w:rFonts w:ascii="Proxima Nova Regular" w:eastAsia="Arial Unicode MS" w:hAnsi="Proxima Nova Regular" w:cs="Arial"/>
          <w:sz w:val="22"/>
          <w:szCs w:val="22"/>
          <w:u w:color="212121"/>
          <w:bdr w:val="nil"/>
        </w:rPr>
      </w:pPr>
      <w:r>
        <w:rPr>
          <w:rFonts w:ascii="Proxima Nova Regular" w:eastAsia="Arial Unicode MS" w:hAnsi="Proxima Nova Regular" w:cs="Arial"/>
          <w:b/>
          <w:bCs/>
          <w:sz w:val="22"/>
          <w:szCs w:val="22"/>
          <w:u w:color="212121"/>
          <w:bdr w:val="nil"/>
          <w:lang w:val="en-US"/>
        </w:rPr>
        <w:t>Hannover</w:t>
      </w:r>
      <w:r w:rsidR="009A31BB" w:rsidRPr="00B41F50">
        <w:rPr>
          <w:rFonts w:ascii="Proxima Nova Regular" w:eastAsia="Arial Unicode MS" w:hAnsi="Proxima Nova Regular" w:cs="Arial"/>
          <w:b/>
          <w:bCs/>
          <w:sz w:val="22"/>
          <w:szCs w:val="22"/>
          <w:u w:color="212121"/>
          <w:bdr w:val="nil"/>
          <w:lang w:val="en-US"/>
        </w:rPr>
        <w:t xml:space="preserve">, </w:t>
      </w:r>
      <w:r>
        <w:rPr>
          <w:rFonts w:ascii="Proxima Nova Regular" w:eastAsia="Arial Unicode MS" w:hAnsi="Proxima Nova Regular" w:cs="Arial"/>
          <w:b/>
          <w:bCs/>
          <w:sz w:val="22"/>
          <w:szCs w:val="22"/>
          <w:u w:color="212121"/>
          <w:bdr w:val="nil"/>
          <w:lang w:val="en-US"/>
        </w:rPr>
        <w:t>Germany</w:t>
      </w:r>
      <w:r w:rsidRPr="00B41F50">
        <w:rPr>
          <w:rFonts w:ascii="Proxima Nova Regular" w:eastAsia="Arial Unicode MS" w:hAnsi="Proxima Nova Regular" w:cs="Arial"/>
          <w:b/>
          <w:bCs/>
          <w:sz w:val="22"/>
          <w:szCs w:val="22"/>
          <w:u w:color="212121"/>
          <w:bdr w:val="nil"/>
          <w:lang w:val="en-US"/>
        </w:rPr>
        <w:t xml:space="preserve"> </w:t>
      </w:r>
      <w:r w:rsidR="00FB0CC2" w:rsidRPr="00B41F50">
        <w:rPr>
          <w:rFonts w:ascii="Proxima Nova Regular" w:eastAsia="Arial Unicode MS" w:hAnsi="Proxima Nova Regular" w:cs="Arial"/>
          <w:b/>
          <w:bCs/>
          <w:sz w:val="22"/>
          <w:szCs w:val="22"/>
          <w:u w:color="212121"/>
          <w:bdr w:val="nil"/>
          <w:lang w:val="en-US"/>
        </w:rPr>
        <w:t xml:space="preserve">– </w:t>
      </w:r>
      <w:r w:rsidR="00591B36">
        <w:rPr>
          <w:rFonts w:ascii="Proxima Nova Regular" w:eastAsia="Arial Unicode MS" w:hAnsi="Proxima Nova Regular" w:cs="Arial"/>
          <w:b/>
          <w:bCs/>
          <w:sz w:val="22"/>
          <w:szCs w:val="22"/>
          <w:u w:color="212121"/>
          <w:bdr w:val="nil"/>
          <w:lang w:val="en-US"/>
        </w:rPr>
        <w:t>30</w:t>
      </w:r>
      <w:r w:rsidR="00A31AE0" w:rsidRPr="00B41F50">
        <w:rPr>
          <w:rFonts w:ascii="Proxima Nova Regular" w:eastAsia="Arial Unicode MS" w:hAnsi="Proxima Nova Regular" w:cs="Arial"/>
          <w:b/>
          <w:bCs/>
          <w:sz w:val="22"/>
          <w:szCs w:val="22"/>
          <w:u w:color="212121"/>
          <w:bdr w:val="nil"/>
          <w:lang w:val="en-US"/>
        </w:rPr>
        <w:t xml:space="preserve"> </w:t>
      </w:r>
      <w:r w:rsidR="00656EB1" w:rsidRPr="00B41F50">
        <w:rPr>
          <w:rFonts w:ascii="Proxima Nova Regular" w:eastAsia="Arial Unicode MS" w:hAnsi="Proxima Nova Regular" w:cs="Arial"/>
          <w:b/>
          <w:bCs/>
          <w:sz w:val="22"/>
          <w:szCs w:val="22"/>
          <w:u w:color="212121"/>
          <w:bdr w:val="nil"/>
          <w:lang w:val="en-US"/>
        </w:rPr>
        <w:t xml:space="preserve">March </w:t>
      </w:r>
      <w:r w:rsidR="009A31BB" w:rsidRPr="00B41F50">
        <w:rPr>
          <w:rFonts w:ascii="Proxima Nova Regular" w:eastAsia="Arial Unicode MS" w:hAnsi="Proxima Nova Regular" w:cs="Arial"/>
          <w:b/>
          <w:bCs/>
          <w:sz w:val="22"/>
          <w:szCs w:val="22"/>
          <w:u w:color="212121"/>
          <w:bdr w:val="nil"/>
          <w:lang w:val="en-US"/>
        </w:rPr>
        <w:t>2020</w:t>
      </w:r>
      <w:r w:rsidR="00770DA6" w:rsidRPr="00B41F50">
        <w:rPr>
          <w:rFonts w:ascii="Proxima Nova Regular" w:eastAsia="Arial Unicode MS" w:hAnsi="Proxima Nova Regular" w:cs="Arial"/>
          <w:sz w:val="22"/>
          <w:szCs w:val="22"/>
          <w:u w:color="212121"/>
          <w:bdr w:val="nil"/>
          <w:lang w:val="en-US"/>
        </w:rPr>
        <w:t>:</w:t>
      </w:r>
      <w:r w:rsidR="00E27D74" w:rsidRPr="00B41F50">
        <w:rPr>
          <w:rFonts w:ascii="Proxima Nova Lt" w:eastAsia="Arial Unicode MS" w:hAnsi="Proxima Nova Lt"/>
          <w:sz w:val="22"/>
          <w:szCs w:val="22"/>
        </w:rPr>
        <w:t xml:space="preserve"> </w:t>
      </w:r>
      <w:hyperlink r:id="rId8" w:history="1">
        <w:r w:rsidR="00107B85" w:rsidRPr="00B41F50">
          <w:rPr>
            <w:rStyle w:val="Hyperlink"/>
            <w:rFonts w:ascii="Proxima Nova Regular" w:hAnsi="Proxima Nova Regular" w:cs="Arial"/>
            <w:sz w:val="22"/>
            <w:szCs w:val="22"/>
            <w:bdr w:val="nil"/>
            <w:lang w:val="en-US"/>
          </w:rPr>
          <w:t>The Global Manufacturing and Industrialisation Summit</w:t>
        </w:r>
      </w:hyperlink>
      <w:r w:rsidR="00107B85" w:rsidRPr="00B41F50">
        <w:rPr>
          <w:rFonts w:ascii="Proxima Nova Regular" w:eastAsia="Arial Unicode MS" w:hAnsi="Proxima Nova Regular" w:cs="Arial"/>
          <w:sz w:val="22"/>
          <w:szCs w:val="22"/>
          <w:u w:color="212121"/>
          <w:bdr w:val="nil"/>
          <w:lang w:val="en-US"/>
        </w:rPr>
        <w:t xml:space="preserve"> (GMIS), a joint initiative by the </w:t>
      </w:r>
      <w:hyperlink r:id="rId9" w:history="1">
        <w:r w:rsidR="00107B85" w:rsidRPr="00B41F50">
          <w:rPr>
            <w:rStyle w:val="Hyperlink"/>
            <w:rFonts w:ascii="Proxima Nova Regular" w:hAnsi="Proxima Nova Regular" w:cs="Arial"/>
            <w:sz w:val="22"/>
            <w:szCs w:val="22"/>
            <w:bdr w:val="nil"/>
            <w:lang w:val="en-US"/>
          </w:rPr>
          <w:t>United Arab Emirates</w:t>
        </w:r>
      </w:hyperlink>
      <w:r w:rsidR="00107B85" w:rsidRPr="00B41F50">
        <w:rPr>
          <w:rFonts w:ascii="Proxima Nova Regular" w:eastAsia="Arial Unicode MS" w:hAnsi="Proxima Nova Regular" w:cs="Arial"/>
          <w:sz w:val="22"/>
          <w:szCs w:val="22"/>
          <w:u w:color="212121"/>
          <w:bdr w:val="nil"/>
          <w:lang w:val="en-US"/>
        </w:rPr>
        <w:t xml:space="preserve"> </w:t>
      </w:r>
      <w:r w:rsidR="00140412" w:rsidRPr="00B41F50">
        <w:rPr>
          <w:rFonts w:ascii="Proxima Nova Regular" w:eastAsia="Arial Unicode MS" w:hAnsi="Proxima Nova Regular" w:cs="Arial"/>
          <w:sz w:val="22"/>
          <w:szCs w:val="22"/>
          <w:u w:color="212121"/>
          <w:bdr w:val="nil"/>
          <w:lang w:val="en-US"/>
        </w:rPr>
        <w:t xml:space="preserve">(UAE) </w:t>
      </w:r>
      <w:r>
        <w:rPr>
          <w:rFonts w:ascii="Proxima Nova Regular" w:eastAsia="Arial Unicode MS" w:hAnsi="Proxima Nova Regular" w:cs="Arial"/>
          <w:sz w:val="22"/>
          <w:szCs w:val="22"/>
          <w:u w:color="212121"/>
          <w:bdr w:val="nil"/>
          <w:lang w:val="en-US"/>
        </w:rPr>
        <w:t xml:space="preserve">Ministry of Energy and Industry </w:t>
      </w:r>
      <w:r w:rsidR="00107B85" w:rsidRPr="00B41F50">
        <w:rPr>
          <w:rFonts w:ascii="Proxima Nova Regular" w:eastAsia="Arial Unicode MS" w:hAnsi="Proxima Nova Regular" w:cs="Arial"/>
          <w:sz w:val="22"/>
          <w:szCs w:val="22"/>
          <w:u w:color="212121"/>
          <w:bdr w:val="nil"/>
          <w:lang w:val="en-US"/>
        </w:rPr>
        <w:t xml:space="preserve">and the </w:t>
      </w:r>
      <w:hyperlink r:id="rId10" w:history="1">
        <w:r w:rsidR="00107B85" w:rsidRPr="00B41F50">
          <w:rPr>
            <w:rStyle w:val="Hyperlink"/>
            <w:rFonts w:ascii="Proxima Nova Regular" w:hAnsi="Proxima Nova Regular" w:cs="Arial"/>
            <w:sz w:val="22"/>
            <w:szCs w:val="22"/>
            <w:bdr w:val="nil"/>
            <w:lang w:val="en-US"/>
          </w:rPr>
          <w:t>United Nations Industrial Development Organization</w:t>
        </w:r>
      </w:hyperlink>
      <w:r w:rsidR="00107B85" w:rsidRPr="00B41F50">
        <w:rPr>
          <w:rFonts w:ascii="Proxima Nova Regular" w:eastAsia="Arial Unicode MS" w:hAnsi="Proxima Nova Regular" w:cs="Arial"/>
          <w:sz w:val="22"/>
          <w:szCs w:val="22"/>
          <w:u w:color="212121"/>
          <w:bdr w:val="nil"/>
          <w:lang w:val="en-US"/>
        </w:rPr>
        <w:t xml:space="preserve"> (UNIDO), </w:t>
      </w:r>
      <w:r w:rsidR="00A218F4" w:rsidRPr="00B41F50">
        <w:rPr>
          <w:rFonts w:ascii="Proxima Nova Regular" w:eastAsia="Arial Unicode MS" w:hAnsi="Proxima Nova Regular" w:cs="Arial"/>
          <w:sz w:val="22"/>
          <w:szCs w:val="22"/>
          <w:u w:color="212121"/>
          <w:bdr w:val="nil"/>
          <w:lang w:val="en-US"/>
        </w:rPr>
        <w:t xml:space="preserve">today </w:t>
      </w:r>
      <w:r w:rsidR="004950AB" w:rsidRPr="00B41F50">
        <w:rPr>
          <w:rFonts w:ascii="Proxima Nova Regular" w:eastAsia="Arial Unicode MS" w:hAnsi="Proxima Nova Regular" w:cs="Arial"/>
          <w:sz w:val="22"/>
          <w:szCs w:val="22"/>
          <w:u w:color="212121"/>
          <w:bdr w:val="nil"/>
          <w:lang w:val="en-US"/>
        </w:rPr>
        <w:t>announced</w:t>
      </w:r>
      <w:r w:rsidR="00A218F4" w:rsidRPr="00B41F50">
        <w:rPr>
          <w:rFonts w:ascii="Proxima Nova Regular" w:eastAsia="Arial Unicode MS" w:hAnsi="Proxima Nova Regular" w:cs="Arial"/>
          <w:sz w:val="22"/>
          <w:szCs w:val="22"/>
          <w:u w:color="212121"/>
          <w:bdr w:val="nil"/>
          <w:lang w:val="en-US"/>
        </w:rPr>
        <w:t xml:space="preserve"> that </w:t>
      </w:r>
      <w:r w:rsidR="008F4B15" w:rsidRPr="00B41F50">
        <w:rPr>
          <w:rFonts w:ascii="Proxima Nova Regular" w:eastAsia="Arial Unicode MS" w:hAnsi="Proxima Nova Regular" w:cs="Arial"/>
          <w:sz w:val="22"/>
          <w:szCs w:val="22"/>
          <w:u w:color="212121"/>
          <w:bdr w:val="nil"/>
          <w:lang w:val="en-US"/>
        </w:rPr>
        <w:t>the</w:t>
      </w:r>
      <w:r w:rsidR="00A218F4" w:rsidRPr="00B41F50">
        <w:rPr>
          <w:rFonts w:ascii="Proxima Nova Regular" w:eastAsia="Arial Unicode MS" w:hAnsi="Proxima Nova Regular" w:cs="Arial"/>
          <w:sz w:val="22"/>
          <w:szCs w:val="22"/>
          <w:u w:color="212121"/>
          <w:bdr w:val="nil"/>
          <w:lang w:val="en-US"/>
        </w:rPr>
        <w:t xml:space="preserve"> third edition of its Summit, </w:t>
      </w:r>
      <w:hyperlink r:id="rId11" w:history="1">
        <w:r w:rsidR="007F2327" w:rsidRPr="00B41F50">
          <w:rPr>
            <w:rStyle w:val="Hyperlink"/>
            <w:rFonts w:ascii="Proxima Nova Regular" w:hAnsi="Proxima Nova Regular" w:cs="Arial"/>
            <w:sz w:val="22"/>
            <w:szCs w:val="22"/>
            <w:bdr w:val="nil"/>
            <w:lang w:val="en-US"/>
          </w:rPr>
          <w:t>#GMIS2020</w:t>
        </w:r>
      </w:hyperlink>
      <w:r w:rsidR="00A218F4" w:rsidRPr="00B41F50">
        <w:rPr>
          <w:rFonts w:ascii="Proxima Nova Regular" w:eastAsia="Arial Unicode MS" w:hAnsi="Proxima Nova Regular" w:cs="Arial"/>
          <w:sz w:val="22"/>
          <w:szCs w:val="22"/>
          <w:u w:color="212121"/>
          <w:bdr w:val="nil"/>
          <w:lang w:val="en-US"/>
        </w:rPr>
        <w:t xml:space="preserve">, </w:t>
      </w:r>
      <w:r w:rsidR="00C51FA4" w:rsidRPr="00B41F50">
        <w:rPr>
          <w:rFonts w:ascii="Proxima Nova Regular" w:eastAsia="Arial Unicode MS" w:hAnsi="Proxima Nova Regular" w:cs="Arial"/>
          <w:sz w:val="22"/>
          <w:szCs w:val="22"/>
          <w:u w:color="212121"/>
          <w:bdr w:val="nil"/>
          <w:lang w:val="en-US"/>
        </w:rPr>
        <w:t xml:space="preserve">will be </w:t>
      </w:r>
      <w:r w:rsidR="00D9731A">
        <w:rPr>
          <w:rFonts w:ascii="Proxima Nova Regular" w:eastAsia="Arial Unicode MS" w:hAnsi="Proxima Nova Regular" w:cs="Arial"/>
          <w:sz w:val="22"/>
          <w:szCs w:val="22"/>
          <w:u w:color="212121"/>
          <w:bdr w:val="nil"/>
          <w:lang w:val="en-US"/>
        </w:rPr>
        <w:t>converted</w:t>
      </w:r>
      <w:r w:rsidR="00D9731A" w:rsidRPr="00B41F50">
        <w:rPr>
          <w:rFonts w:ascii="Proxima Nova Regular" w:eastAsia="Arial Unicode MS" w:hAnsi="Proxima Nova Regular" w:cs="Arial"/>
          <w:sz w:val="22"/>
          <w:szCs w:val="22"/>
          <w:u w:color="212121"/>
          <w:bdr w:val="nil"/>
          <w:lang w:val="en-US"/>
        </w:rPr>
        <w:t xml:space="preserve"> </w:t>
      </w:r>
      <w:r w:rsidR="00C51FA4" w:rsidRPr="00B41F50">
        <w:rPr>
          <w:rFonts w:ascii="Proxima Nova Regular" w:eastAsia="Arial Unicode MS" w:hAnsi="Proxima Nova Regular" w:cs="Arial"/>
          <w:sz w:val="22"/>
          <w:szCs w:val="22"/>
          <w:u w:color="212121"/>
          <w:bdr w:val="nil"/>
          <w:lang w:val="en-US"/>
        </w:rPr>
        <w:t>in</w:t>
      </w:r>
      <w:r w:rsidR="00A218F4" w:rsidRPr="00B41F50">
        <w:rPr>
          <w:rFonts w:ascii="Proxima Nova Regular" w:eastAsia="Arial Unicode MS" w:hAnsi="Proxima Nova Regular" w:cs="Arial"/>
          <w:sz w:val="22"/>
          <w:szCs w:val="22"/>
          <w:u w:color="212121"/>
          <w:bdr w:val="nil"/>
          <w:lang w:val="en-US"/>
        </w:rPr>
        <w:t>to a series of digital sessions</w:t>
      </w:r>
      <w:r w:rsidR="002A0A42" w:rsidRPr="00B41F50">
        <w:rPr>
          <w:rFonts w:ascii="Proxima Nova Regular" w:eastAsia="Arial Unicode MS" w:hAnsi="Proxima Nova Regular" w:cs="Arial"/>
          <w:sz w:val="22"/>
          <w:szCs w:val="22"/>
          <w:u w:color="212121"/>
          <w:bdr w:val="nil"/>
          <w:lang w:val="en-US"/>
        </w:rPr>
        <w:t xml:space="preserve">, inviting </w:t>
      </w:r>
      <w:r w:rsidR="002A0A42" w:rsidRPr="00B41F50">
        <w:rPr>
          <w:rFonts w:ascii="Proxima Nova Regular" w:eastAsia="Arial Unicode MS" w:hAnsi="Proxima Nova Regular" w:cs="Arial"/>
          <w:sz w:val="22"/>
          <w:szCs w:val="22"/>
          <w:u w:color="212121"/>
          <w:bdr w:val="nil"/>
        </w:rPr>
        <w:t>thought-leaders from</w:t>
      </w:r>
      <w:r w:rsidR="00C51FA4" w:rsidRPr="00B41F50">
        <w:rPr>
          <w:rFonts w:ascii="Proxima Nova Regular" w:eastAsia="Arial Unicode MS" w:hAnsi="Proxima Nova Regular" w:cs="Arial"/>
          <w:sz w:val="22"/>
          <w:szCs w:val="22"/>
          <w:u w:color="212121"/>
          <w:bdr w:val="nil"/>
        </w:rPr>
        <w:t xml:space="preserve"> the global manufacturing community to virtually </w:t>
      </w:r>
      <w:r w:rsidR="00D9731A">
        <w:rPr>
          <w:rFonts w:ascii="Proxima Nova Regular" w:eastAsia="Arial Unicode MS" w:hAnsi="Proxima Nova Regular" w:cs="Arial"/>
          <w:sz w:val="22"/>
          <w:szCs w:val="22"/>
          <w:u w:color="212121"/>
          <w:bdr w:val="nil"/>
        </w:rPr>
        <w:t xml:space="preserve">come together, for the very first time, to </w:t>
      </w:r>
      <w:r w:rsidR="00C51FA4" w:rsidRPr="00B41F50">
        <w:rPr>
          <w:rFonts w:ascii="Proxima Nova Regular" w:eastAsia="Arial Unicode MS" w:hAnsi="Proxima Nova Regular" w:cs="Arial"/>
          <w:sz w:val="22"/>
          <w:szCs w:val="22"/>
          <w:u w:color="212121"/>
          <w:bdr w:val="nil"/>
        </w:rPr>
        <w:t>discuss, debate and shape the future of the manufacturing sector</w:t>
      </w:r>
      <w:r w:rsidR="002A0A42" w:rsidRPr="00B41F50">
        <w:rPr>
          <w:rFonts w:ascii="Proxima Nova Regular" w:eastAsia="Arial Unicode MS" w:hAnsi="Proxima Nova Regular" w:cs="Arial"/>
          <w:sz w:val="22"/>
          <w:szCs w:val="22"/>
          <w:u w:color="212121"/>
          <w:bdr w:val="nil"/>
        </w:rPr>
        <w:t xml:space="preserve">. </w:t>
      </w:r>
    </w:p>
    <w:p w14:paraId="1DA0E419" w14:textId="77777777" w:rsidR="00AC1B8E" w:rsidRPr="00B41F50" w:rsidRDefault="00AC1B8E" w:rsidP="00CE17C1">
      <w:pPr>
        <w:tabs>
          <w:tab w:val="left" w:pos="-360"/>
        </w:tabs>
        <w:jc w:val="both"/>
        <w:rPr>
          <w:rFonts w:ascii="Proxima Nova Regular" w:eastAsia="Arial Unicode MS" w:hAnsi="Proxima Nova Regular" w:cs="Arial"/>
          <w:sz w:val="22"/>
          <w:szCs w:val="22"/>
          <w:u w:color="212121"/>
          <w:bdr w:val="nil"/>
          <w:lang w:val="en-US"/>
        </w:rPr>
      </w:pPr>
    </w:p>
    <w:p w14:paraId="0A219091" w14:textId="06C059EA" w:rsidR="00D9731A" w:rsidRDefault="00C23D55">
      <w:pPr>
        <w:tabs>
          <w:tab w:val="left" w:pos="-360"/>
        </w:tabs>
        <w:jc w:val="both"/>
        <w:rPr>
          <w:rFonts w:ascii="Proxima Nova Regular" w:eastAsia="Arial Unicode MS" w:hAnsi="Proxima Nova Regular" w:cs="Arial"/>
          <w:sz w:val="22"/>
          <w:szCs w:val="22"/>
          <w:u w:color="212121"/>
          <w:bdr w:val="nil"/>
          <w:lang w:val="en-US"/>
        </w:rPr>
      </w:pPr>
      <w:r w:rsidRPr="00B41F50">
        <w:rPr>
          <w:rFonts w:ascii="Proxima Nova Regular" w:eastAsia="Arial Unicode MS" w:hAnsi="Proxima Nova Regular" w:cs="Arial"/>
          <w:sz w:val="22"/>
          <w:szCs w:val="22"/>
          <w:u w:color="212121"/>
          <w:bdr w:val="nil"/>
          <w:lang w:val="en-US"/>
        </w:rPr>
        <w:t xml:space="preserve">#GMIS2020 was </w:t>
      </w:r>
      <w:r w:rsidR="00D9731A">
        <w:rPr>
          <w:rFonts w:ascii="Proxima Nova Regular" w:eastAsia="Arial Unicode MS" w:hAnsi="Proxima Nova Regular" w:cs="Arial"/>
          <w:sz w:val="22"/>
          <w:szCs w:val="22"/>
          <w:u w:color="212121"/>
          <w:bdr w:val="nil"/>
        </w:rPr>
        <w:t xml:space="preserve">initially planned </w:t>
      </w:r>
      <w:r w:rsidRPr="00B41F50">
        <w:rPr>
          <w:rFonts w:ascii="Proxima Nova Regular" w:eastAsia="Arial Unicode MS" w:hAnsi="Proxima Nova Regular" w:cs="Arial"/>
          <w:sz w:val="22"/>
          <w:szCs w:val="22"/>
          <w:u w:color="212121"/>
          <w:bdr w:val="nil"/>
        </w:rPr>
        <w:t>to take place in April alongside</w:t>
      </w:r>
      <w:r w:rsidR="00D9731A">
        <w:rPr>
          <w:rFonts w:ascii="Proxima Nova Regular" w:eastAsia="Arial Unicode MS" w:hAnsi="Proxima Nova Regular" w:cs="Arial"/>
          <w:sz w:val="22"/>
          <w:szCs w:val="22"/>
          <w:u w:color="212121"/>
          <w:bdr w:val="nil"/>
        </w:rPr>
        <w:t xml:space="preserve"> the</w:t>
      </w:r>
      <w:r w:rsidRPr="00B41F50">
        <w:rPr>
          <w:rFonts w:ascii="Proxima Nova Regular" w:eastAsia="Arial Unicode MS" w:hAnsi="Proxima Nova Regular" w:cs="Arial"/>
          <w:sz w:val="22"/>
          <w:szCs w:val="22"/>
          <w:u w:color="212121"/>
          <w:bdr w:val="nil"/>
        </w:rPr>
        <w:t xml:space="preserve"> </w:t>
      </w:r>
      <w:hyperlink r:id="rId12" w:history="1">
        <w:r w:rsidRPr="00B41F50">
          <w:rPr>
            <w:rStyle w:val="Hyperlink"/>
            <w:rFonts w:ascii="Proxima Nova" w:hAnsi="Proxima Nova"/>
            <w:sz w:val="22"/>
            <w:szCs w:val="22"/>
          </w:rPr>
          <w:t>Hannover Messe 2020</w:t>
        </w:r>
      </w:hyperlink>
      <w:r w:rsidRPr="00B41F50">
        <w:rPr>
          <w:rFonts w:ascii="Proxima Nova Regular" w:eastAsia="Arial Unicode MS" w:hAnsi="Proxima Nova Regular" w:cs="Arial"/>
          <w:sz w:val="22"/>
          <w:szCs w:val="22"/>
          <w:u w:color="212121"/>
          <w:bdr w:val="nil"/>
        </w:rPr>
        <w:t xml:space="preserve"> in Germany</w:t>
      </w:r>
      <w:r w:rsidR="00D9731A">
        <w:rPr>
          <w:rFonts w:ascii="Proxima Nova Regular" w:eastAsia="Arial Unicode MS" w:hAnsi="Proxima Nova Regular" w:cs="Arial"/>
          <w:sz w:val="22"/>
          <w:szCs w:val="22"/>
          <w:u w:color="212121"/>
          <w:bdr w:val="nil"/>
        </w:rPr>
        <w:t xml:space="preserve"> under the theme of #</w:t>
      </w:r>
      <w:proofErr w:type="spellStart"/>
      <w:r w:rsidR="00D9731A">
        <w:rPr>
          <w:rFonts w:ascii="Proxima Nova Regular" w:eastAsia="Arial Unicode MS" w:hAnsi="Proxima Nova Regular" w:cs="Arial"/>
          <w:sz w:val="22"/>
          <w:szCs w:val="22"/>
          <w:u w:color="212121"/>
          <w:bdr w:val="nil"/>
        </w:rPr>
        <w:t>GermanyConnects</w:t>
      </w:r>
      <w:proofErr w:type="spellEnd"/>
      <w:r w:rsidR="00D9731A">
        <w:rPr>
          <w:rFonts w:ascii="Proxima Nova Regular" w:eastAsia="Arial Unicode MS" w:hAnsi="Proxima Nova Regular" w:cs="Arial"/>
          <w:sz w:val="22"/>
          <w:szCs w:val="22"/>
          <w:u w:color="212121"/>
          <w:bdr w:val="nil"/>
        </w:rPr>
        <w:t xml:space="preserve"> – </w:t>
      </w:r>
      <w:r w:rsidRPr="00B41F50">
        <w:rPr>
          <w:rFonts w:ascii="Proxima Nova Regular" w:eastAsia="Arial Unicode MS" w:hAnsi="Proxima Nova Regular" w:cs="Arial"/>
          <w:sz w:val="22"/>
          <w:szCs w:val="22"/>
          <w:u w:color="212121"/>
          <w:bdr w:val="nil"/>
          <w:lang w:val="en-US"/>
        </w:rPr>
        <w:t xml:space="preserve">inspired by the country’s leadership in connecting the global manufacturing and industrial community with its transformational digital and technological solutions. </w:t>
      </w:r>
      <w:r w:rsidR="00D9731A">
        <w:rPr>
          <w:rFonts w:ascii="Proxima Nova Regular" w:eastAsia="Arial Unicode MS" w:hAnsi="Proxima Nova Regular" w:cs="Arial"/>
          <w:sz w:val="22"/>
          <w:szCs w:val="22"/>
          <w:u w:color="212121"/>
          <w:bdr w:val="nil"/>
          <w:lang w:val="en-US"/>
        </w:rPr>
        <w:t xml:space="preserve">The digital series was announced </w:t>
      </w:r>
      <w:r w:rsidR="00D224B6">
        <w:rPr>
          <w:rFonts w:ascii="Proxima Nova Regular" w:eastAsia="Arial Unicode MS" w:hAnsi="Proxima Nova Regular" w:cs="Arial"/>
          <w:sz w:val="22"/>
          <w:szCs w:val="22"/>
          <w:u w:color="212121"/>
          <w:bdr w:val="nil"/>
          <w:lang w:val="en-US"/>
        </w:rPr>
        <w:t>i</w:t>
      </w:r>
      <w:r w:rsidR="00D224B6" w:rsidRPr="007F2327">
        <w:rPr>
          <w:rFonts w:ascii="Proxima Nova Regular" w:eastAsia="Arial Unicode MS" w:hAnsi="Proxima Nova Regular" w:cs="Arial"/>
          <w:sz w:val="22"/>
          <w:szCs w:val="22"/>
          <w:u w:color="212121"/>
          <w:bdr w:val="nil"/>
          <w:lang w:val="en-US"/>
        </w:rPr>
        <w:t>n coordination with its co-chairs</w:t>
      </w:r>
      <w:r w:rsidR="00D224B6">
        <w:rPr>
          <w:rFonts w:ascii="Proxima Nova Regular" w:eastAsia="Arial Unicode MS" w:hAnsi="Proxima Nova Regular" w:cs="Arial"/>
          <w:sz w:val="22"/>
          <w:szCs w:val="22"/>
          <w:u w:color="212121"/>
          <w:bdr w:val="nil"/>
          <w:lang w:val="en-US"/>
        </w:rPr>
        <w:t xml:space="preserve">, and alongside its partner in Germany, </w:t>
      </w:r>
      <w:hyperlink r:id="rId13" w:history="1">
        <w:r w:rsidR="00D224B6" w:rsidRPr="007F2327">
          <w:rPr>
            <w:rStyle w:val="Hyperlink"/>
            <w:rFonts w:ascii="Proxima Nova Regular" w:eastAsiaTheme="minorHAnsi" w:hAnsi="Proxima Nova Regular"/>
            <w:sz w:val="22"/>
            <w:szCs w:val="22"/>
          </w:rPr>
          <w:t>Deutsche Messe</w:t>
        </w:r>
      </w:hyperlink>
      <w:r w:rsidR="00D224B6">
        <w:rPr>
          <w:rFonts w:ascii="Proxima Nova Regular" w:eastAsia="Arial Unicode MS" w:hAnsi="Proxima Nova Regular" w:cs="Arial"/>
          <w:sz w:val="22"/>
          <w:szCs w:val="22"/>
          <w:u w:color="212121"/>
          <w:bdr w:val="nil"/>
          <w:lang w:val="en-US"/>
        </w:rPr>
        <w:t xml:space="preserve">, </w:t>
      </w:r>
      <w:r w:rsidR="00D9731A">
        <w:rPr>
          <w:rFonts w:ascii="Proxima Nova Regular" w:eastAsia="Arial Unicode MS" w:hAnsi="Proxima Nova Regular" w:cs="Arial"/>
          <w:sz w:val="22"/>
          <w:szCs w:val="22"/>
          <w:u w:color="212121"/>
          <w:bdr w:val="nil"/>
          <w:lang w:val="en-US"/>
        </w:rPr>
        <w:t>following</w:t>
      </w:r>
      <w:r w:rsidR="00D9731A" w:rsidRPr="008F4B15">
        <w:rPr>
          <w:rFonts w:ascii="Proxima Nova Regular" w:eastAsia="Arial Unicode MS" w:hAnsi="Proxima Nova Regular" w:cs="Arial"/>
          <w:sz w:val="22"/>
          <w:szCs w:val="22"/>
          <w:u w:color="212121"/>
          <w:bdr w:val="nil"/>
          <w:lang w:val="en-US"/>
        </w:rPr>
        <w:t xml:space="preserve"> </w:t>
      </w:r>
      <w:r w:rsidR="00D9731A">
        <w:rPr>
          <w:rFonts w:ascii="Proxima Nova Regular" w:eastAsia="Arial Unicode MS" w:hAnsi="Proxima Nova Regular" w:cs="Arial"/>
          <w:sz w:val="22"/>
          <w:szCs w:val="22"/>
          <w:u w:color="212121"/>
          <w:bdr w:val="nil"/>
          <w:lang w:val="en-US"/>
        </w:rPr>
        <w:t xml:space="preserve">the evaluation of the </w:t>
      </w:r>
      <w:r w:rsidR="00D9731A" w:rsidRPr="007F2327">
        <w:rPr>
          <w:rFonts w:ascii="Proxima Nova Regular" w:eastAsia="Arial Unicode MS" w:hAnsi="Proxima Nova Regular" w:cs="Arial"/>
          <w:sz w:val="22"/>
          <w:szCs w:val="22"/>
          <w:u w:color="212121"/>
          <w:bdr w:val="nil"/>
          <w:lang w:val="en-US"/>
        </w:rPr>
        <w:t xml:space="preserve">growing economical and logistical uncertainly surrounding the escalating </w:t>
      </w:r>
      <w:hyperlink r:id="rId14" w:history="1">
        <w:r w:rsidR="00D9731A" w:rsidRPr="007F2327">
          <w:rPr>
            <w:rStyle w:val="Hyperlink"/>
            <w:rFonts w:ascii="Proxima Nova Regular" w:hAnsi="Proxima Nova Regular" w:cs="Arial"/>
            <w:sz w:val="22"/>
            <w:szCs w:val="22"/>
            <w:bdr w:val="nil"/>
            <w:lang w:val="en-US"/>
          </w:rPr>
          <w:t>Coronavirus (COVID-19) pandemic</w:t>
        </w:r>
      </w:hyperlink>
      <w:r w:rsidR="00D224B6">
        <w:rPr>
          <w:rStyle w:val="Hyperlink"/>
          <w:rFonts w:ascii="Proxima Nova Regular" w:hAnsi="Proxima Nova Regular" w:cs="Arial"/>
          <w:sz w:val="22"/>
          <w:szCs w:val="22"/>
          <w:bdr w:val="nil"/>
          <w:lang w:val="en-US"/>
        </w:rPr>
        <w:t>.</w:t>
      </w:r>
    </w:p>
    <w:p w14:paraId="6A36813F" w14:textId="77777777" w:rsidR="00C23D55" w:rsidRPr="00B41F50" w:rsidRDefault="00C23D55" w:rsidP="00C23D55">
      <w:pPr>
        <w:tabs>
          <w:tab w:val="left" w:pos="-360"/>
        </w:tabs>
        <w:jc w:val="both"/>
        <w:rPr>
          <w:rFonts w:ascii="Proxima Nova Regular" w:eastAsia="Arial Unicode MS" w:hAnsi="Proxima Nova Regular" w:cs="Arial"/>
          <w:sz w:val="22"/>
          <w:szCs w:val="22"/>
          <w:u w:color="212121"/>
          <w:bdr w:val="nil"/>
          <w:lang w:val="en-US"/>
        </w:rPr>
      </w:pPr>
    </w:p>
    <w:p w14:paraId="48093117" w14:textId="329A7960" w:rsidR="00C23D55" w:rsidRPr="007F2327" w:rsidRDefault="00326A07" w:rsidP="00326A07">
      <w:pPr>
        <w:tabs>
          <w:tab w:val="left" w:pos="-360"/>
        </w:tabs>
        <w:jc w:val="both"/>
        <w:rPr>
          <w:rFonts w:ascii="Proxima Nova Regular" w:eastAsia="Arial Unicode MS" w:hAnsi="Proxima Nova Regular" w:cs="Arial"/>
          <w:sz w:val="22"/>
          <w:szCs w:val="22"/>
          <w:u w:color="212121"/>
          <w:bdr w:val="nil"/>
          <w:lang w:val="en-US"/>
        </w:rPr>
      </w:pPr>
      <w:r>
        <w:rPr>
          <w:rFonts w:ascii="Proxima Nova Regular" w:eastAsia="Arial Unicode MS" w:hAnsi="Proxima Nova Regular" w:cs="Arial"/>
          <w:sz w:val="22"/>
          <w:szCs w:val="22"/>
          <w:u w:color="212121"/>
          <w:bdr w:val="nil"/>
          <w:lang w:val="en-US"/>
        </w:rPr>
        <w:t>Reinforcing the physical and digital convergence of</w:t>
      </w:r>
      <w:r w:rsidRPr="00B41F50">
        <w:rPr>
          <w:rFonts w:ascii="Proxima Nova Regular" w:eastAsia="Arial Unicode MS" w:hAnsi="Proxima Nova Regular" w:cs="Arial"/>
          <w:sz w:val="22"/>
          <w:szCs w:val="22"/>
          <w:u w:color="212121"/>
          <w:bdr w:val="nil"/>
          <w:lang w:val="en-US"/>
        </w:rPr>
        <w:t xml:space="preserve"> Industry 4.0, </w:t>
      </w:r>
      <w:r>
        <w:rPr>
          <w:rFonts w:ascii="Proxima Nova Regular" w:eastAsia="Arial Unicode MS" w:hAnsi="Proxima Nova Regular" w:cs="Arial"/>
          <w:sz w:val="22"/>
          <w:szCs w:val="22"/>
          <w:u w:color="212121"/>
          <w:bdr w:val="nil"/>
          <w:lang w:val="en-US"/>
        </w:rPr>
        <w:t>the ‘#GMIS2020 Digital Series’ will leverage technology to virtually convene a truly global</w:t>
      </w:r>
      <w:r w:rsidR="00D224B6">
        <w:rPr>
          <w:rFonts w:ascii="Proxima Nova Regular" w:eastAsia="Arial Unicode MS" w:hAnsi="Proxima Nova Regular" w:cs="Arial"/>
          <w:sz w:val="22"/>
          <w:szCs w:val="22"/>
          <w:u w:color="212121"/>
          <w:bdr w:val="nil"/>
          <w:lang w:val="en-US"/>
        </w:rPr>
        <w:t>,</w:t>
      </w:r>
      <w:r>
        <w:rPr>
          <w:rFonts w:ascii="Proxima Nova Regular" w:eastAsia="Arial Unicode MS" w:hAnsi="Proxima Nova Regular" w:cs="Arial"/>
          <w:sz w:val="22"/>
          <w:szCs w:val="22"/>
          <w:u w:color="212121"/>
          <w:bdr w:val="nil"/>
          <w:lang w:val="en-US"/>
        </w:rPr>
        <w:t xml:space="preserve"> </w:t>
      </w:r>
      <w:r w:rsidR="00C23D55" w:rsidRPr="00B41F50">
        <w:rPr>
          <w:rFonts w:ascii="Proxima Nova Regular" w:eastAsia="Arial Unicode MS" w:hAnsi="Proxima Nova Regular" w:cs="Arial"/>
          <w:sz w:val="22"/>
          <w:szCs w:val="22"/>
          <w:u w:color="212121"/>
          <w:bdr w:val="nil"/>
          <w:lang w:val="en-US"/>
        </w:rPr>
        <w:t xml:space="preserve">multi-sectoral and multi-stakeholder dialogue around issues </w:t>
      </w:r>
      <w:r>
        <w:rPr>
          <w:rFonts w:ascii="Proxima Nova Regular" w:eastAsia="Arial Unicode MS" w:hAnsi="Proxima Nova Regular" w:cs="Arial"/>
          <w:sz w:val="22"/>
          <w:szCs w:val="22"/>
          <w:u w:color="212121"/>
          <w:bdr w:val="nil"/>
          <w:lang w:val="en-US"/>
        </w:rPr>
        <w:t xml:space="preserve">that are </w:t>
      </w:r>
      <w:r w:rsidR="00C23D55" w:rsidRPr="00B41F50">
        <w:rPr>
          <w:rFonts w:ascii="Proxima Nova Regular" w:eastAsia="Arial Unicode MS" w:hAnsi="Proxima Nova Regular" w:cs="Arial"/>
          <w:sz w:val="22"/>
          <w:szCs w:val="22"/>
          <w:u w:color="212121"/>
          <w:bdr w:val="nil"/>
          <w:lang w:val="en-US"/>
        </w:rPr>
        <w:t xml:space="preserve">at the heart of </w:t>
      </w:r>
      <w:r w:rsidR="00D224B6">
        <w:rPr>
          <w:rFonts w:ascii="Proxima Nova Regular" w:eastAsia="Arial Unicode MS" w:hAnsi="Proxima Nova Regular" w:cs="Arial"/>
          <w:sz w:val="22"/>
          <w:szCs w:val="22"/>
          <w:u w:color="212121"/>
          <w:bdr w:val="nil"/>
          <w:lang w:val="en-US"/>
        </w:rPr>
        <w:t xml:space="preserve">the </w:t>
      </w:r>
      <w:r>
        <w:rPr>
          <w:rFonts w:ascii="Proxima Nova Regular" w:eastAsia="Arial Unicode MS" w:hAnsi="Proxima Nova Regular" w:cs="Arial"/>
          <w:sz w:val="22"/>
          <w:szCs w:val="22"/>
          <w:u w:color="212121"/>
          <w:bdr w:val="nil"/>
          <w:lang w:val="en-US"/>
        </w:rPr>
        <w:t>manufacturing</w:t>
      </w:r>
      <w:r w:rsidR="00D224B6">
        <w:rPr>
          <w:rFonts w:ascii="Proxima Nova Regular" w:eastAsia="Arial Unicode MS" w:hAnsi="Proxima Nova Regular" w:cs="Arial"/>
          <w:sz w:val="22"/>
          <w:szCs w:val="22"/>
          <w:u w:color="212121"/>
          <w:bdr w:val="nil"/>
          <w:lang w:val="en-US"/>
        </w:rPr>
        <w:t xml:space="preserve"> sector</w:t>
      </w:r>
      <w:r>
        <w:rPr>
          <w:rFonts w:ascii="Proxima Nova Regular" w:eastAsia="Arial Unicode MS" w:hAnsi="Proxima Nova Regular" w:cs="Arial"/>
          <w:sz w:val="22"/>
          <w:szCs w:val="22"/>
          <w:u w:color="212121"/>
          <w:bdr w:val="nil"/>
          <w:lang w:val="en-US"/>
        </w:rPr>
        <w:t xml:space="preserve"> and </w:t>
      </w:r>
      <w:r w:rsidR="00C23D55" w:rsidRPr="00B41F50">
        <w:rPr>
          <w:rFonts w:ascii="Proxima Nova Regular" w:eastAsia="Arial Unicode MS" w:hAnsi="Proxima Nova Regular" w:cs="Arial"/>
          <w:sz w:val="22"/>
          <w:szCs w:val="22"/>
          <w:u w:color="212121"/>
          <w:bdr w:val="nil"/>
          <w:lang w:val="en-US"/>
        </w:rPr>
        <w:t xml:space="preserve">the </w:t>
      </w:r>
      <w:r w:rsidR="00C56D6A" w:rsidRPr="00B41F50">
        <w:rPr>
          <w:rFonts w:ascii="Proxima Nova Regular" w:eastAsia="Arial Unicode MS" w:hAnsi="Proxima Nova Regular" w:cs="Arial"/>
          <w:sz w:val="22"/>
          <w:szCs w:val="22"/>
          <w:u w:color="212121"/>
          <w:bdr w:val="nil"/>
          <w:lang w:val="en-US"/>
        </w:rPr>
        <w:t>Fourth Industrial Revolution</w:t>
      </w:r>
      <w:r w:rsidR="00C23D55" w:rsidRPr="00B41F50">
        <w:rPr>
          <w:rFonts w:ascii="Proxima Nova Regular" w:eastAsia="Arial Unicode MS" w:hAnsi="Proxima Nova Regular" w:cs="Arial"/>
          <w:sz w:val="22"/>
          <w:szCs w:val="22"/>
          <w:u w:color="212121"/>
          <w:bdr w:val="nil"/>
          <w:lang w:val="en-US"/>
        </w:rPr>
        <w:t xml:space="preserve">. </w:t>
      </w:r>
    </w:p>
    <w:p w14:paraId="77F57B93" w14:textId="77777777" w:rsidR="00C23D55" w:rsidRDefault="00C23D55" w:rsidP="00C23D55">
      <w:pPr>
        <w:tabs>
          <w:tab w:val="left" w:pos="-360"/>
        </w:tabs>
        <w:jc w:val="both"/>
        <w:rPr>
          <w:rFonts w:ascii="Proxima Nova Regular" w:eastAsia="Arial Unicode MS" w:hAnsi="Proxima Nova Regular" w:cs="Arial"/>
          <w:sz w:val="22"/>
          <w:szCs w:val="22"/>
          <w:u w:color="212121"/>
          <w:bdr w:val="nil"/>
          <w:lang w:val="en-US"/>
        </w:rPr>
      </w:pPr>
    </w:p>
    <w:p w14:paraId="72898F12" w14:textId="68B947DC" w:rsidR="003260CF" w:rsidRPr="003260CF" w:rsidRDefault="00C56D6A" w:rsidP="003260CF">
      <w:pPr>
        <w:tabs>
          <w:tab w:val="left" w:pos="-360"/>
        </w:tabs>
        <w:jc w:val="both"/>
        <w:rPr>
          <w:rFonts w:ascii="Proxima Nova" w:hAnsi="Proxima Nova"/>
          <w:color w:val="000000"/>
          <w:sz w:val="22"/>
          <w:szCs w:val="22"/>
        </w:rPr>
      </w:pPr>
      <w:r w:rsidRPr="007F2327">
        <w:rPr>
          <w:rFonts w:ascii="Proxima Nova Regular" w:eastAsiaTheme="minorEastAsia" w:hAnsi="Proxima Nova Regular" w:cs="Calibri"/>
          <w:b/>
          <w:bCs/>
          <w:color w:val="212121"/>
          <w:sz w:val="22"/>
          <w:szCs w:val="22"/>
          <w:u w:color="212121"/>
          <w:lang w:bidi="ar-AE"/>
        </w:rPr>
        <w:t xml:space="preserve">Badr </w:t>
      </w:r>
      <w:r w:rsidR="00C23D55" w:rsidRPr="007F2327">
        <w:rPr>
          <w:rFonts w:ascii="Proxima Nova Regular" w:eastAsiaTheme="minorEastAsia" w:hAnsi="Proxima Nova Regular" w:cs="Calibri"/>
          <w:b/>
          <w:bCs/>
          <w:color w:val="212121"/>
          <w:sz w:val="22"/>
          <w:szCs w:val="22"/>
          <w:u w:color="212121"/>
          <w:lang w:bidi="ar-AE"/>
        </w:rPr>
        <w:t>Al</w:t>
      </w:r>
      <w:r w:rsidR="00C23D55">
        <w:rPr>
          <w:rFonts w:ascii="Proxima Nova Regular" w:eastAsiaTheme="minorEastAsia" w:hAnsi="Proxima Nova Regular" w:cs="Calibri"/>
          <w:b/>
          <w:bCs/>
          <w:color w:val="212121"/>
          <w:sz w:val="22"/>
          <w:szCs w:val="22"/>
          <w:u w:color="212121"/>
          <w:lang w:bidi="ar-AE"/>
        </w:rPr>
        <w:t>-</w:t>
      </w:r>
      <w:r w:rsidR="00C23D55" w:rsidRPr="007F2327">
        <w:rPr>
          <w:rFonts w:ascii="Proxima Nova Regular" w:eastAsiaTheme="minorEastAsia" w:hAnsi="Proxima Nova Regular" w:cs="Calibri"/>
          <w:b/>
          <w:bCs/>
          <w:color w:val="212121"/>
          <w:sz w:val="22"/>
          <w:szCs w:val="22"/>
          <w:u w:color="212121"/>
          <w:lang w:bidi="ar-AE"/>
        </w:rPr>
        <w:t>Olama</w:t>
      </w:r>
      <w:r w:rsidRPr="007F2327">
        <w:rPr>
          <w:rFonts w:ascii="Proxima Nova Regular" w:eastAsiaTheme="minorEastAsia" w:hAnsi="Proxima Nova Regular" w:cs="Calibri"/>
          <w:b/>
          <w:bCs/>
          <w:color w:val="212121"/>
          <w:sz w:val="22"/>
          <w:szCs w:val="22"/>
          <w:u w:color="212121"/>
          <w:lang w:bidi="ar-AE"/>
        </w:rPr>
        <w:t>, Head of the Organising Committee for Global Manufacturing and Industrialisation Summit</w:t>
      </w:r>
      <w:r w:rsidRPr="007F2327">
        <w:rPr>
          <w:rFonts w:ascii="Proxima Nova Regular" w:eastAsiaTheme="minorEastAsia" w:hAnsi="Proxima Nova Regular" w:cs="Calibri"/>
          <w:color w:val="212121"/>
          <w:sz w:val="22"/>
          <w:szCs w:val="22"/>
          <w:u w:color="212121"/>
          <w:lang w:bidi="ar-AE"/>
        </w:rPr>
        <w:t xml:space="preserve"> </w:t>
      </w:r>
      <w:r w:rsidR="00C23D55" w:rsidRPr="007F2327">
        <w:rPr>
          <w:rFonts w:ascii="Proxima Nova Regular" w:eastAsiaTheme="minorEastAsia" w:hAnsi="Proxima Nova Regular" w:cs="Calibri"/>
          <w:color w:val="212121"/>
          <w:sz w:val="22"/>
          <w:szCs w:val="22"/>
          <w:u w:color="212121"/>
          <w:lang w:bidi="ar-AE"/>
        </w:rPr>
        <w:t xml:space="preserve">said: </w:t>
      </w:r>
      <w:r w:rsidR="00C23D55" w:rsidRPr="007F2327">
        <w:rPr>
          <w:rFonts w:ascii="Proxima Nova Regular" w:eastAsia="Arial Unicode MS" w:hAnsi="Proxima Nova Regular" w:cs="Arial"/>
          <w:sz w:val="22"/>
          <w:szCs w:val="22"/>
          <w:u w:color="212121"/>
          <w:bdr w:val="nil"/>
          <w:lang w:val="en-US"/>
        </w:rPr>
        <w:t>“</w:t>
      </w:r>
      <w:r w:rsidR="00C23D55" w:rsidRPr="007F2327">
        <w:rPr>
          <w:rFonts w:ascii="Proxima Nova Regular" w:hAnsi="Proxima Nova Regular"/>
          <w:color w:val="000000"/>
          <w:sz w:val="22"/>
          <w:szCs w:val="22"/>
        </w:rPr>
        <w:t xml:space="preserve">Our highest priority has </w:t>
      </w:r>
      <w:r w:rsidR="00326A07">
        <w:rPr>
          <w:rFonts w:ascii="Proxima Nova Regular" w:hAnsi="Proxima Nova Regular"/>
          <w:color w:val="000000"/>
          <w:sz w:val="22"/>
          <w:szCs w:val="22"/>
        </w:rPr>
        <w:t xml:space="preserve">always </w:t>
      </w:r>
      <w:r w:rsidR="00C23D55" w:rsidRPr="007F2327">
        <w:rPr>
          <w:rFonts w:ascii="Proxima Nova Regular" w:hAnsi="Proxima Nova Regular"/>
          <w:color w:val="000000"/>
          <w:sz w:val="22"/>
          <w:szCs w:val="22"/>
        </w:rPr>
        <w:t xml:space="preserve">been to arrive at the safest and most practical outcome </w:t>
      </w:r>
      <w:r w:rsidR="00326A07">
        <w:rPr>
          <w:rFonts w:ascii="Proxima Nova Regular" w:hAnsi="Proxima Nova Regular"/>
          <w:color w:val="000000"/>
          <w:sz w:val="22"/>
          <w:szCs w:val="22"/>
        </w:rPr>
        <w:t xml:space="preserve">in light of the current situation while staying true to the vision and mission </w:t>
      </w:r>
      <w:r w:rsidR="00C23D55" w:rsidRPr="007F2327">
        <w:rPr>
          <w:rFonts w:ascii="Proxima Nova Regular" w:hAnsi="Proxima Nova Regular"/>
          <w:color w:val="000000"/>
          <w:sz w:val="22"/>
          <w:szCs w:val="22"/>
        </w:rPr>
        <w:t xml:space="preserve">of the Global Manufacturing and Industrialisation Summit. </w:t>
      </w:r>
      <w:r w:rsidR="00C23D55" w:rsidRPr="007F2327">
        <w:rPr>
          <w:rFonts w:ascii="Proxima Nova Regular" w:hAnsi="Proxima Nova Regular"/>
          <w:sz w:val="22"/>
          <w:szCs w:val="22"/>
        </w:rPr>
        <w:t xml:space="preserve">The #GMIS2020 Digital Series </w:t>
      </w:r>
      <w:r w:rsidR="00326A07">
        <w:rPr>
          <w:rFonts w:ascii="Proxima Nova Regular" w:hAnsi="Proxima Nova Regular"/>
          <w:sz w:val="22"/>
          <w:szCs w:val="22"/>
        </w:rPr>
        <w:t xml:space="preserve">takes a transformational approach towards </w:t>
      </w:r>
      <w:r w:rsidR="00C23D55" w:rsidRPr="005C2584">
        <w:rPr>
          <w:rFonts w:ascii="Proxima Nova Regular" w:hAnsi="Proxima Nova Regular"/>
          <w:sz w:val="22"/>
          <w:szCs w:val="22"/>
        </w:rPr>
        <w:t xml:space="preserve">ensuring a risk-free environment </w:t>
      </w:r>
      <w:r w:rsidR="00326A07" w:rsidRPr="005C2584">
        <w:rPr>
          <w:rFonts w:ascii="Proxima Nova Regular" w:hAnsi="Proxima Nova Regular"/>
          <w:sz w:val="22"/>
          <w:szCs w:val="22"/>
        </w:rPr>
        <w:t xml:space="preserve">for participants </w:t>
      </w:r>
      <w:r w:rsidR="00C23D55" w:rsidRPr="005C2584">
        <w:rPr>
          <w:rFonts w:ascii="Proxima Nova Regular" w:hAnsi="Proxima Nova Regular"/>
          <w:sz w:val="22"/>
          <w:szCs w:val="22"/>
        </w:rPr>
        <w:t xml:space="preserve">to </w:t>
      </w:r>
      <w:r w:rsidR="00326A07" w:rsidRPr="005C2584">
        <w:rPr>
          <w:rFonts w:ascii="Proxima Nova Regular" w:hAnsi="Proxima Nova Regular"/>
          <w:sz w:val="22"/>
          <w:szCs w:val="22"/>
        </w:rPr>
        <w:t xml:space="preserve">engage in shaping the future of manufacturing. </w:t>
      </w:r>
      <w:r w:rsidR="003260CF" w:rsidRPr="005C2584">
        <w:rPr>
          <w:rFonts w:ascii="Proxima Nova Regular" w:eastAsia="Arial Unicode MS" w:hAnsi="Proxima Nova Regular" w:cs="Arial"/>
          <w:sz w:val="22"/>
          <w:szCs w:val="22"/>
          <w:u w:color="212121"/>
          <w:bdr w:val="nil"/>
          <w:lang w:val="en-US"/>
        </w:rPr>
        <w:t>As the</w:t>
      </w:r>
      <w:r w:rsidR="003260CF" w:rsidRPr="0061523A">
        <w:rPr>
          <w:rFonts w:ascii="Proxima Nova Regular" w:eastAsia="Arial Unicode MS" w:hAnsi="Proxima Nova Regular" w:cs="Arial"/>
          <w:sz w:val="22"/>
          <w:szCs w:val="22"/>
          <w:u w:color="212121"/>
          <w:bdr w:val="nil"/>
          <w:lang w:val="en-US"/>
        </w:rPr>
        <w:t xml:space="preserve"> </w:t>
      </w:r>
      <w:r w:rsidR="003260CF" w:rsidRPr="0061523A">
        <w:rPr>
          <w:rFonts w:ascii="Proxima Nova Regular" w:eastAsia="Arial Unicode MS" w:hAnsi="Proxima Nova Regular" w:cs="Arial"/>
          <w:sz w:val="22"/>
          <w:szCs w:val="22"/>
          <w:bdr w:val="nil"/>
          <w:lang w:val="en-US"/>
        </w:rPr>
        <w:t>pandemic</w:t>
      </w:r>
      <w:r w:rsidR="003260CF" w:rsidRPr="005C2584">
        <w:rPr>
          <w:rFonts w:ascii="Proxima Nova Regular" w:eastAsia="Arial Unicode MS" w:hAnsi="Proxima Nova Regular" w:cs="Arial"/>
          <w:sz w:val="22"/>
          <w:szCs w:val="22"/>
          <w:u w:color="212121"/>
          <w:bdr w:val="nil"/>
          <w:lang w:val="en-US"/>
        </w:rPr>
        <w:t xml:space="preserve"> sweeps </w:t>
      </w:r>
      <w:r w:rsidR="003260CF" w:rsidRPr="007F2327">
        <w:rPr>
          <w:rFonts w:ascii="Proxima Nova Regular" w:eastAsia="Arial Unicode MS" w:hAnsi="Proxima Nova Regular" w:cs="Arial"/>
          <w:sz w:val="22"/>
          <w:szCs w:val="22"/>
          <w:u w:color="212121"/>
          <w:bdr w:val="nil"/>
          <w:lang w:val="en-US"/>
        </w:rPr>
        <w:t>across the world</w:t>
      </w:r>
      <w:r w:rsidR="003260CF">
        <w:rPr>
          <w:rFonts w:ascii="Proxima Nova Regular" w:eastAsia="Arial Unicode MS" w:hAnsi="Proxima Nova Regular" w:cs="Arial"/>
          <w:sz w:val="22"/>
          <w:szCs w:val="22"/>
          <w:u w:color="212121"/>
          <w:bdr w:val="nil"/>
          <w:lang w:val="en-US"/>
        </w:rPr>
        <w:t>,</w:t>
      </w:r>
      <w:r w:rsidR="003260CF" w:rsidRPr="007F2327">
        <w:rPr>
          <w:rFonts w:ascii="Proxima Nova Regular" w:eastAsia="Arial Unicode MS" w:hAnsi="Proxima Nova Regular" w:cs="Arial"/>
          <w:sz w:val="22"/>
          <w:szCs w:val="22"/>
          <w:u w:color="212121"/>
          <w:bdr w:val="nil"/>
          <w:lang w:val="en-US"/>
        </w:rPr>
        <w:t xml:space="preserve"> </w:t>
      </w:r>
      <w:proofErr w:type="spellStart"/>
      <w:r w:rsidR="003260CF">
        <w:rPr>
          <w:rFonts w:ascii="Proxima Nova Regular" w:eastAsia="Arial Unicode MS" w:hAnsi="Proxima Nova Regular" w:cs="Arial"/>
          <w:sz w:val="22"/>
          <w:szCs w:val="22"/>
          <w:u w:color="212121"/>
          <w:bdr w:val="nil"/>
          <w:lang w:val="en-US"/>
        </w:rPr>
        <w:t>paralysing</w:t>
      </w:r>
      <w:proofErr w:type="spellEnd"/>
      <w:r w:rsidR="003260CF">
        <w:rPr>
          <w:rFonts w:ascii="Proxima Nova Regular" w:eastAsia="Arial Unicode MS" w:hAnsi="Proxima Nova Regular" w:cs="Arial"/>
          <w:sz w:val="22"/>
          <w:szCs w:val="22"/>
          <w:u w:color="212121"/>
          <w:bdr w:val="nil"/>
          <w:lang w:val="en-US"/>
        </w:rPr>
        <w:t xml:space="preserve"> many aspects of normal life</w:t>
      </w:r>
      <w:r w:rsidR="003260CF" w:rsidRPr="007F2327">
        <w:rPr>
          <w:rFonts w:ascii="Proxima Nova Regular" w:eastAsia="Arial Unicode MS" w:hAnsi="Proxima Nova Regular" w:cs="Arial"/>
          <w:sz w:val="22"/>
          <w:szCs w:val="22"/>
          <w:u w:color="212121"/>
          <w:bdr w:val="nil"/>
          <w:lang w:val="en-US"/>
        </w:rPr>
        <w:t xml:space="preserve">, attention must </w:t>
      </w:r>
      <w:r w:rsidR="003260CF">
        <w:rPr>
          <w:rFonts w:ascii="Proxima Nova Regular" w:eastAsia="Arial Unicode MS" w:hAnsi="Proxima Nova Regular" w:cs="Arial"/>
          <w:sz w:val="22"/>
          <w:szCs w:val="22"/>
          <w:u w:color="212121"/>
          <w:bdr w:val="nil"/>
          <w:lang w:val="en-US"/>
        </w:rPr>
        <w:t xml:space="preserve">now </w:t>
      </w:r>
      <w:r w:rsidR="003260CF" w:rsidRPr="007F2327">
        <w:rPr>
          <w:rFonts w:ascii="Proxima Nova Regular" w:eastAsia="Arial Unicode MS" w:hAnsi="Proxima Nova Regular" w:cs="Arial"/>
          <w:sz w:val="22"/>
          <w:szCs w:val="22"/>
          <w:u w:color="212121"/>
          <w:bdr w:val="nil"/>
          <w:lang w:val="en-US"/>
        </w:rPr>
        <w:t xml:space="preserve">turn to how </w:t>
      </w:r>
      <w:r w:rsidR="003260CF">
        <w:rPr>
          <w:rFonts w:ascii="Proxima Nova Regular" w:eastAsia="Arial Unicode MS" w:hAnsi="Proxima Nova Regular" w:cs="Arial"/>
          <w:sz w:val="22"/>
          <w:szCs w:val="22"/>
          <w:u w:color="212121"/>
          <w:bdr w:val="nil"/>
          <w:lang w:val="en-US"/>
        </w:rPr>
        <w:t xml:space="preserve">the Fourth Industrial Revolution can be leveraged to restore our </w:t>
      </w:r>
      <w:r w:rsidR="003260CF" w:rsidRPr="007F2327">
        <w:rPr>
          <w:rFonts w:ascii="Proxima Nova Regular" w:eastAsia="Arial Unicode MS" w:hAnsi="Proxima Nova Regular" w:cs="Arial"/>
          <w:sz w:val="22"/>
          <w:szCs w:val="22"/>
          <w:u w:color="212121"/>
          <w:bdr w:val="nil"/>
          <w:lang w:val="en-US"/>
        </w:rPr>
        <w:t>economies</w:t>
      </w:r>
      <w:r w:rsidR="003260CF">
        <w:rPr>
          <w:rFonts w:ascii="Proxima Nova Regular" w:eastAsia="Arial Unicode MS" w:hAnsi="Proxima Nova Regular" w:cs="Arial"/>
          <w:sz w:val="22"/>
          <w:szCs w:val="22"/>
          <w:u w:color="212121"/>
          <w:bdr w:val="nil"/>
          <w:lang w:val="en-US"/>
        </w:rPr>
        <w:t xml:space="preserve"> and our society, taking us from an era of ‘digital disruption’ to an era of ‘digital restoration’.</w:t>
      </w:r>
      <w:r w:rsidR="000E18DD">
        <w:rPr>
          <w:rFonts w:ascii="Proxima Nova Regular" w:eastAsia="Arial Unicode MS" w:hAnsi="Proxima Nova Regular" w:cs="Arial"/>
          <w:sz w:val="22"/>
          <w:szCs w:val="22"/>
          <w:u w:color="212121"/>
          <w:bdr w:val="nil"/>
          <w:lang w:val="en-US"/>
        </w:rPr>
        <w:t>”</w:t>
      </w:r>
    </w:p>
    <w:p w14:paraId="19C2DCB8" w14:textId="77777777" w:rsidR="00C23D55" w:rsidRPr="007F2327" w:rsidRDefault="00C23D55" w:rsidP="00C23D55">
      <w:pPr>
        <w:tabs>
          <w:tab w:val="left" w:pos="-360"/>
        </w:tabs>
        <w:jc w:val="both"/>
        <w:rPr>
          <w:rFonts w:ascii="Proxima Nova Regular" w:hAnsi="Proxima Nova Regular"/>
          <w:color w:val="000000"/>
          <w:sz w:val="22"/>
          <w:szCs w:val="22"/>
        </w:rPr>
      </w:pPr>
    </w:p>
    <w:p w14:paraId="6942F39D" w14:textId="77777777" w:rsidR="00DD673F" w:rsidRDefault="0045229E" w:rsidP="005C2584">
      <w:pPr>
        <w:tabs>
          <w:tab w:val="left" w:pos="-360"/>
        </w:tabs>
        <w:jc w:val="both"/>
        <w:rPr>
          <w:rFonts w:ascii="Proxima Nova Regular" w:eastAsia="Arial Unicode MS" w:hAnsi="Proxima Nova Regular" w:cs="Arial"/>
          <w:sz w:val="22"/>
          <w:szCs w:val="22"/>
          <w:u w:color="212121"/>
          <w:bdr w:val="nil"/>
          <w:lang w:val="en-US"/>
        </w:rPr>
      </w:pPr>
      <w:r>
        <w:rPr>
          <w:rFonts w:ascii="Proxima Nova Regular" w:eastAsia="Arial Unicode MS" w:hAnsi="Proxima Nova Regular" w:cs="Arial"/>
          <w:sz w:val="22"/>
          <w:szCs w:val="22"/>
          <w:u w:color="212121"/>
          <w:bdr w:val="nil"/>
          <w:lang w:val="en-US"/>
        </w:rPr>
        <w:t>There have been many debates around the disruptive, and in some cases</w:t>
      </w:r>
      <w:r w:rsidR="00D224B6">
        <w:rPr>
          <w:rFonts w:ascii="Proxima Nova Regular" w:eastAsia="Arial Unicode MS" w:hAnsi="Proxima Nova Regular" w:cs="Arial"/>
          <w:sz w:val="22"/>
          <w:szCs w:val="22"/>
          <w:u w:color="212121"/>
          <w:bdr w:val="nil"/>
          <w:lang w:val="en-US"/>
        </w:rPr>
        <w:t>,</w:t>
      </w:r>
      <w:r>
        <w:rPr>
          <w:rFonts w:ascii="Proxima Nova Regular" w:eastAsia="Arial Unicode MS" w:hAnsi="Proxima Nova Regular" w:cs="Arial"/>
          <w:sz w:val="22"/>
          <w:szCs w:val="22"/>
          <w:u w:color="212121"/>
          <w:bdr w:val="nil"/>
          <w:lang w:val="en-US"/>
        </w:rPr>
        <w:t xml:space="preserve"> </w:t>
      </w:r>
      <w:r w:rsidR="00D224B6">
        <w:rPr>
          <w:rFonts w:ascii="Proxima Nova Regular" w:eastAsia="Arial Unicode MS" w:hAnsi="Proxima Nova Regular" w:cs="Arial"/>
          <w:sz w:val="22"/>
          <w:szCs w:val="22"/>
          <w:u w:color="212121"/>
          <w:bdr w:val="nil"/>
          <w:lang w:val="en-US"/>
        </w:rPr>
        <w:t xml:space="preserve">the </w:t>
      </w:r>
      <w:proofErr w:type="spellStart"/>
      <w:r w:rsidR="003260CF">
        <w:rPr>
          <w:rFonts w:ascii="Proxima Nova Regular" w:eastAsia="Arial Unicode MS" w:hAnsi="Proxima Nova Regular" w:cs="Arial"/>
          <w:sz w:val="22"/>
          <w:szCs w:val="22"/>
          <w:u w:color="212121"/>
          <w:bdr w:val="nil"/>
          <w:lang w:val="en-US"/>
        </w:rPr>
        <w:t>destab</w:t>
      </w:r>
      <w:r w:rsidR="00D224B6">
        <w:rPr>
          <w:rFonts w:ascii="Proxima Nova Regular" w:eastAsia="Arial Unicode MS" w:hAnsi="Proxima Nova Regular" w:cs="Arial"/>
          <w:sz w:val="22"/>
          <w:szCs w:val="22"/>
          <w:u w:color="212121"/>
          <w:bdr w:val="nil"/>
          <w:lang w:val="en-US"/>
        </w:rPr>
        <w:t>i</w:t>
      </w:r>
      <w:r w:rsidR="003260CF">
        <w:rPr>
          <w:rFonts w:ascii="Proxima Nova Regular" w:eastAsia="Arial Unicode MS" w:hAnsi="Proxima Nova Regular" w:cs="Arial"/>
          <w:sz w:val="22"/>
          <w:szCs w:val="22"/>
          <w:u w:color="212121"/>
          <w:bdr w:val="nil"/>
          <w:lang w:val="en-US"/>
        </w:rPr>
        <w:t>lsing</w:t>
      </w:r>
      <w:proofErr w:type="spellEnd"/>
      <w:r>
        <w:rPr>
          <w:rFonts w:ascii="Proxima Nova Regular" w:eastAsia="Arial Unicode MS" w:hAnsi="Proxima Nova Regular" w:cs="Arial"/>
          <w:sz w:val="22"/>
          <w:szCs w:val="22"/>
          <w:u w:color="212121"/>
          <w:bdr w:val="nil"/>
          <w:lang w:val="en-US"/>
        </w:rPr>
        <w:t xml:space="preserve"> nature</w:t>
      </w:r>
      <w:r w:rsidRPr="007F2327">
        <w:rPr>
          <w:rFonts w:ascii="Proxima Nova Regular" w:eastAsia="Arial Unicode MS" w:hAnsi="Proxima Nova Regular" w:cs="Arial"/>
          <w:sz w:val="22"/>
          <w:szCs w:val="22"/>
          <w:u w:color="212121"/>
          <w:bdr w:val="nil"/>
          <w:lang w:val="en-US"/>
        </w:rPr>
        <w:t xml:space="preserve"> </w:t>
      </w:r>
      <w:r>
        <w:rPr>
          <w:rFonts w:ascii="Proxima Nova Regular" w:eastAsia="Arial Unicode MS" w:hAnsi="Proxima Nova Regular" w:cs="Arial"/>
          <w:sz w:val="22"/>
          <w:szCs w:val="22"/>
          <w:u w:color="212121"/>
          <w:bdr w:val="nil"/>
          <w:lang w:val="en-US"/>
        </w:rPr>
        <w:t xml:space="preserve">of </w:t>
      </w:r>
      <w:r w:rsidR="003260CF">
        <w:rPr>
          <w:rFonts w:ascii="Proxima Nova Regular" w:eastAsia="Arial Unicode MS" w:hAnsi="Proxima Nova Regular" w:cs="Arial"/>
          <w:sz w:val="22"/>
          <w:szCs w:val="22"/>
          <w:u w:color="212121"/>
          <w:bdr w:val="nil"/>
          <w:lang w:val="en-US"/>
        </w:rPr>
        <w:t xml:space="preserve">the </w:t>
      </w:r>
      <w:r>
        <w:rPr>
          <w:rFonts w:ascii="Proxima Nova Regular" w:eastAsia="Arial Unicode MS" w:hAnsi="Proxima Nova Regular" w:cs="Arial"/>
          <w:sz w:val="22"/>
          <w:szCs w:val="22"/>
          <w:u w:color="212121"/>
          <w:bdr w:val="nil"/>
          <w:lang w:val="en-US"/>
        </w:rPr>
        <w:t xml:space="preserve">Fourth Industrial Revolution </w:t>
      </w:r>
      <w:r w:rsidR="00D224B6">
        <w:rPr>
          <w:rFonts w:ascii="Proxima Nova Regular" w:eastAsia="Arial Unicode MS" w:hAnsi="Proxima Nova Regular" w:cs="Arial"/>
          <w:sz w:val="22"/>
          <w:szCs w:val="22"/>
          <w:u w:color="212121"/>
          <w:bdr w:val="nil"/>
          <w:lang w:val="en-US"/>
        </w:rPr>
        <w:t xml:space="preserve">with regards to </w:t>
      </w:r>
      <w:r w:rsidR="003260CF">
        <w:rPr>
          <w:rFonts w:ascii="Proxima Nova Regular" w:eastAsia="Arial Unicode MS" w:hAnsi="Proxima Nova Regular" w:cs="Arial"/>
          <w:sz w:val="22"/>
          <w:szCs w:val="22"/>
          <w:u w:color="212121"/>
          <w:bdr w:val="nil"/>
          <w:lang w:val="en-US"/>
        </w:rPr>
        <w:t>employment</w:t>
      </w:r>
      <w:r>
        <w:rPr>
          <w:rFonts w:ascii="Proxima Nova Regular" w:eastAsia="Arial Unicode MS" w:hAnsi="Proxima Nova Regular" w:cs="Arial"/>
          <w:sz w:val="22"/>
          <w:szCs w:val="22"/>
          <w:u w:color="212121"/>
          <w:bdr w:val="nil"/>
          <w:lang w:val="en-US"/>
        </w:rPr>
        <w:t xml:space="preserve">, </w:t>
      </w:r>
      <w:r w:rsidR="003260CF">
        <w:rPr>
          <w:rFonts w:ascii="Proxima Nova Regular" w:eastAsia="Arial Unicode MS" w:hAnsi="Proxima Nova Regular" w:cs="Arial"/>
          <w:sz w:val="22"/>
          <w:szCs w:val="22"/>
          <w:u w:color="212121"/>
          <w:bdr w:val="nil"/>
          <w:lang w:val="en-US"/>
        </w:rPr>
        <w:t>business</w:t>
      </w:r>
      <w:r w:rsidR="00D224B6">
        <w:rPr>
          <w:rFonts w:ascii="Proxima Nova Regular" w:eastAsia="Arial Unicode MS" w:hAnsi="Proxima Nova Regular" w:cs="Arial"/>
          <w:sz w:val="22"/>
          <w:szCs w:val="22"/>
          <w:u w:color="212121"/>
          <w:bdr w:val="nil"/>
          <w:lang w:val="en-US"/>
        </w:rPr>
        <w:t xml:space="preserve"> sustainability</w:t>
      </w:r>
      <w:r w:rsidR="003260CF">
        <w:rPr>
          <w:rFonts w:ascii="Proxima Nova Regular" w:eastAsia="Arial Unicode MS" w:hAnsi="Proxima Nova Regular" w:cs="Arial"/>
          <w:sz w:val="22"/>
          <w:szCs w:val="22"/>
          <w:u w:color="212121"/>
          <w:bdr w:val="nil"/>
          <w:lang w:val="en-US"/>
        </w:rPr>
        <w:t xml:space="preserve">, and </w:t>
      </w:r>
      <w:r w:rsidR="00D224B6">
        <w:rPr>
          <w:rFonts w:ascii="Proxima Nova Regular" w:eastAsia="Arial Unicode MS" w:hAnsi="Proxima Nova Regular" w:cs="Arial"/>
          <w:sz w:val="22"/>
          <w:szCs w:val="22"/>
          <w:u w:color="212121"/>
          <w:bdr w:val="nil"/>
          <w:lang w:val="en-US"/>
        </w:rPr>
        <w:t xml:space="preserve">global </w:t>
      </w:r>
      <w:r>
        <w:rPr>
          <w:rFonts w:ascii="Proxima Nova Regular" w:eastAsia="Arial Unicode MS" w:hAnsi="Proxima Nova Regular" w:cs="Arial"/>
          <w:sz w:val="22"/>
          <w:szCs w:val="22"/>
          <w:u w:color="212121"/>
          <w:bdr w:val="nil"/>
          <w:lang w:val="en-US"/>
        </w:rPr>
        <w:t xml:space="preserve">prosperity. </w:t>
      </w:r>
      <w:r w:rsidR="00861A95">
        <w:rPr>
          <w:rFonts w:ascii="Proxima Nova Regular" w:eastAsia="Arial Unicode MS" w:hAnsi="Proxima Nova Regular" w:cs="Arial"/>
          <w:sz w:val="22"/>
          <w:szCs w:val="22"/>
          <w:u w:color="212121"/>
          <w:bdr w:val="nil"/>
          <w:lang w:val="en-US"/>
        </w:rPr>
        <w:t xml:space="preserve">However, the crisis </w:t>
      </w:r>
      <w:r w:rsidR="009B7CDB">
        <w:rPr>
          <w:rFonts w:ascii="Proxima Nova Regular" w:eastAsia="Arial Unicode MS" w:hAnsi="Proxima Nova Regular" w:cs="Arial"/>
          <w:sz w:val="22"/>
          <w:szCs w:val="22"/>
          <w:u w:color="212121"/>
          <w:bdr w:val="nil"/>
          <w:lang w:val="en-US"/>
        </w:rPr>
        <w:t xml:space="preserve">surrounding the current pandemic </w:t>
      </w:r>
      <w:r w:rsidR="00861A95">
        <w:rPr>
          <w:rFonts w:ascii="Proxima Nova Regular" w:eastAsia="Arial Unicode MS" w:hAnsi="Proxima Nova Regular" w:cs="Arial"/>
          <w:sz w:val="22"/>
          <w:szCs w:val="22"/>
          <w:u w:color="212121"/>
          <w:bdr w:val="nil"/>
          <w:lang w:val="en-US"/>
        </w:rPr>
        <w:t xml:space="preserve">is casting a new lens </w:t>
      </w:r>
      <w:r>
        <w:rPr>
          <w:rFonts w:ascii="Proxima Nova Regular" w:eastAsia="Arial Unicode MS" w:hAnsi="Proxima Nova Regular" w:cs="Arial"/>
          <w:sz w:val="22"/>
          <w:szCs w:val="22"/>
          <w:u w:color="212121"/>
          <w:bdr w:val="nil"/>
          <w:lang w:val="en-US"/>
        </w:rPr>
        <w:t xml:space="preserve">on </w:t>
      </w:r>
      <w:r w:rsidR="00861A95">
        <w:rPr>
          <w:rFonts w:ascii="Proxima Nova Regular" w:eastAsia="Arial Unicode MS" w:hAnsi="Proxima Nova Regular" w:cs="Arial"/>
          <w:sz w:val="22"/>
          <w:szCs w:val="22"/>
          <w:u w:color="212121"/>
          <w:bdr w:val="nil"/>
          <w:lang w:val="en-US"/>
        </w:rPr>
        <w:t xml:space="preserve">the power of technology </w:t>
      </w:r>
      <w:r>
        <w:rPr>
          <w:rFonts w:ascii="Proxima Nova Regular" w:eastAsia="Arial Unicode MS" w:hAnsi="Proxima Nova Regular" w:cs="Arial"/>
          <w:sz w:val="22"/>
          <w:szCs w:val="22"/>
          <w:u w:color="212121"/>
          <w:bdr w:val="nil"/>
          <w:lang w:val="en-US"/>
        </w:rPr>
        <w:t xml:space="preserve">to </w:t>
      </w:r>
      <w:r w:rsidR="009B7CDB">
        <w:rPr>
          <w:rFonts w:ascii="Proxima Nova Regular" w:eastAsia="Arial Unicode MS" w:hAnsi="Proxima Nova Regular" w:cs="Arial"/>
          <w:sz w:val="22"/>
          <w:szCs w:val="22"/>
          <w:u w:color="212121"/>
          <w:bdr w:val="nil"/>
          <w:lang w:val="en-US"/>
        </w:rPr>
        <w:t>assess</w:t>
      </w:r>
      <w:r>
        <w:rPr>
          <w:rFonts w:ascii="Proxima Nova Regular" w:eastAsia="Arial Unicode MS" w:hAnsi="Proxima Nova Regular" w:cs="Arial"/>
          <w:sz w:val="22"/>
          <w:szCs w:val="22"/>
          <w:u w:color="212121"/>
          <w:bdr w:val="nil"/>
          <w:lang w:val="en-US"/>
        </w:rPr>
        <w:t xml:space="preserve"> how it can be</w:t>
      </w:r>
      <w:r w:rsidR="00861A95">
        <w:rPr>
          <w:rFonts w:ascii="Proxima Nova Regular" w:eastAsia="Arial Unicode MS" w:hAnsi="Proxima Nova Regular" w:cs="Arial"/>
          <w:sz w:val="22"/>
          <w:szCs w:val="22"/>
          <w:u w:color="212121"/>
          <w:bdr w:val="nil"/>
          <w:lang w:val="en-US"/>
        </w:rPr>
        <w:t xml:space="preserve"> </w:t>
      </w:r>
      <w:proofErr w:type="spellStart"/>
      <w:r w:rsidR="00861A95">
        <w:rPr>
          <w:rFonts w:ascii="Proxima Nova Regular" w:eastAsia="Arial Unicode MS" w:hAnsi="Proxima Nova Regular" w:cs="Arial"/>
          <w:sz w:val="22"/>
          <w:szCs w:val="22"/>
          <w:u w:color="212121"/>
          <w:bdr w:val="nil"/>
          <w:lang w:val="en-US"/>
        </w:rPr>
        <w:t>utili</w:t>
      </w:r>
      <w:r w:rsidR="00F50DDA">
        <w:rPr>
          <w:rFonts w:ascii="Proxima Nova Regular" w:eastAsia="Arial Unicode MS" w:hAnsi="Proxima Nova Regular" w:cs="Arial"/>
          <w:sz w:val="22"/>
          <w:szCs w:val="22"/>
          <w:u w:color="212121"/>
          <w:bdr w:val="nil"/>
          <w:lang w:val="en-US"/>
        </w:rPr>
        <w:t>s</w:t>
      </w:r>
      <w:r w:rsidR="00861A95">
        <w:rPr>
          <w:rFonts w:ascii="Proxima Nova Regular" w:eastAsia="Arial Unicode MS" w:hAnsi="Proxima Nova Regular" w:cs="Arial"/>
          <w:sz w:val="22"/>
          <w:szCs w:val="22"/>
          <w:u w:color="212121"/>
          <w:bdr w:val="nil"/>
          <w:lang w:val="en-US"/>
        </w:rPr>
        <w:t>ed</w:t>
      </w:r>
      <w:proofErr w:type="spellEnd"/>
      <w:r w:rsidR="00861A95">
        <w:rPr>
          <w:rFonts w:ascii="Proxima Nova Regular" w:eastAsia="Arial Unicode MS" w:hAnsi="Proxima Nova Regular" w:cs="Arial"/>
          <w:sz w:val="22"/>
          <w:szCs w:val="22"/>
          <w:u w:color="212121"/>
          <w:bdr w:val="nil"/>
          <w:lang w:val="en-US"/>
        </w:rPr>
        <w:t xml:space="preserve"> as a force for </w:t>
      </w:r>
      <w:r>
        <w:rPr>
          <w:rFonts w:ascii="Proxima Nova Regular" w:eastAsia="Arial Unicode MS" w:hAnsi="Proxima Nova Regular" w:cs="Arial"/>
          <w:sz w:val="22"/>
          <w:szCs w:val="22"/>
          <w:u w:color="212121"/>
          <w:bdr w:val="nil"/>
          <w:lang w:val="en-US"/>
        </w:rPr>
        <w:t xml:space="preserve">global </w:t>
      </w:r>
      <w:r w:rsidR="00861A95">
        <w:rPr>
          <w:rFonts w:ascii="Proxima Nova Regular" w:eastAsia="Arial Unicode MS" w:hAnsi="Proxima Nova Regular" w:cs="Arial"/>
          <w:sz w:val="22"/>
          <w:szCs w:val="22"/>
          <w:u w:color="212121"/>
          <w:bdr w:val="nil"/>
          <w:lang w:val="en-US"/>
        </w:rPr>
        <w:t>restoration</w:t>
      </w:r>
      <w:r>
        <w:rPr>
          <w:rFonts w:ascii="Proxima Nova Regular" w:eastAsia="Arial Unicode MS" w:hAnsi="Proxima Nova Regular" w:cs="Arial"/>
          <w:sz w:val="22"/>
          <w:szCs w:val="22"/>
          <w:u w:color="212121"/>
          <w:bdr w:val="nil"/>
          <w:lang w:val="en-US"/>
        </w:rPr>
        <w:t>,</w:t>
      </w:r>
      <w:r w:rsidR="00861A95">
        <w:rPr>
          <w:rFonts w:ascii="Proxima Nova Regular" w:eastAsia="Arial Unicode MS" w:hAnsi="Proxima Nova Regular" w:cs="Arial"/>
          <w:sz w:val="22"/>
          <w:szCs w:val="22"/>
          <w:u w:color="212121"/>
          <w:bdr w:val="nil"/>
          <w:lang w:val="en-US"/>
        </w:rPr>
        <w:t xml:space="preserve"> </w:t>
      </w:r>
      <w:r>
        <w:rPr>
          <w:rFonts w:ascii="Proxima Nova Regular" w:eastAsia="Arial Unicode MS" w:hAnsi="Proxima Nova Regular" w:cs="Arial"/>
          <w:sz w:val="22"/>
          <w:szCs w:val="22"/>
          <w:u w:color="212121"/>
          <w:bdr w:val="nil"/>
          <w:lang w:val="en-US"/>
        </w:rPr>
        <w:t xml:space="preserve">allowing </w:t>
      </w:r>
      <w:r w:rsidR="009B7CDB">
        <w:rPr>
          <w:rFonts w:ascii="Proxima Nova Regular" w:eastAsia="Arial Unicode MS" w:hAnsi="Proxima Nova Regular" w:cs="Arial"/>
          <w:sz w:val="22"/>
          <w:szCs w:val="22"/>
          <w:u w:color="212121"/>
          <w:bdr w:val="nil"/>
          <w:lang w:val="en-US"/>
        </w:rPr>
        <w:t xml:space="preserve">businesses </w:t>
      </w:r>
      <w:r w:rsidR="00861A95">
        <w:rPr>
          <w:rFonts w:ascii="Proxima Nova Regular" w:eastAsia="Arial Unicode MS" w:hAnsi="Proxima Nova Regular" w:cs="Arial"/>
          <w:sz w:val="22"/>
          <w:szCs w:val="22"/>
          <w:u w:color="212121"/>
          <w:bdr w:val="nil"/>
          <w:lang w:val="en-US"/>
        </w:rPr>
        <w:t xml:space="preserve">to </w:t>
      </w:r>
      <w:r>
        <w:rPr>
          <w:rFonts w:ascii="Proxima Nova Regular" w:eastAsia="Arial Unicode MS" w:hAnsi="Proxima Nova Regular" w:cs="Arial"/>
          <w:sz w:val="22"/>
          <w:szCs w:val="22"/>
          <w:u w:color="212121"/>
          <w:bdr w:val="nil"/>
          <w:lang w:val="en-US"/>
        </w:rPr>
        <w:t>continue to operate</w:t>
      </w:r>
      <w:r w:rsidR="00952EA3">
        <w:rPr>
          <w:rFonts w:ascii="Proxima Nova Regular" w:eastAsia="Arial Unicode MS" w:hAnsi="Proxima Nova Regular" w:cs="Arial"/>
          <w:sz w:val="22"/>
          <w:szCs w:val="22"/>
          <w:u w:color="212121"/>
          <w:bdr w:val="nil"/>
          <w:lang w:val="en-US"/>
        </w:rPr>
        <w:t>,</w:t>
      </w:r>
      <w:r w:rsidR="00861A95">
        <w:rPr>
          <w:rFonts w:ascii="Proxima Nova Regular" w:eastAsia="Arial Unicode MS" w:hAnsi="Proxima Nova Regular" w:cs="Arial"/>
          <w:sz w:val="22"/>
          <w:szCs w:val="22"/>
          <w:u w:color="212121"/>
          <w:bdr w:val="nil"/>
          <w:lang w:val="en-US"/>
        </w:rPr>
        <w:t xml:space="preserve"> </w:t>
      </w:r>
      <w:r w:rsidR="004950AB" w:rsidRPr="007F2327">
        <w:rPr>
          <w:rFonts w:ascii="Proxima Nova Regular" w:eastAsia="Arial Unicode MS" w:hAnsi="Proxima Nova Regular" w:cs="Arial"/>
          <w:sz w:val="22"/>
          <w:szCs w:val="22"/>
          <w:u w:color="212121"/>
          <w:bdr w:val="nil"/>
          <w:lang w:val="en-US"/>
        </w:rPr>
        <w:t>provid</w:t>
      </w:r>
      <w:r w:rsidR="00861A95">
        <w:rPr>
          <w:rFonts w:ascii="Proxima Nova Regular" w:eastAsia="Arial Unicode MS" w:hAnsi="Proxima Nova Regular" w:cs="Arial"/>
          <w:sz w:val="22"/>
          <w:szCs w:val="22"/>
          <w:u w:color="212121"/>
          <w:bdr w:val="nil"/>
          <w:lang w:val="en-US"/>
        </w:rPr>
        <w:t>ing</w:t>
      </w:r>
      <w:r w:rsidR="004950AB" w:rsidRPr="007F2327">
        <w:rPr>
          <w:rFonts w:ascii="Proxima Nova Regular" w:eastAsia="Arial Unicode MS" w:hAnsi="Proxima Nova Regular" w:cs="Arial"/>
          <w:sz w:val="22"/>
          <w:szCs w:val="22"/>
          <w:u w:color="212121"/>
          <w:bdr w:val="nil"/>
          <w:lang w:val="en-US"/>
        </w:rPr>
        <w:t xml:space="preserve"> </w:t>
      </w:r>
      <w:r w:rsidR="009B7CDB">
        <w:rPr>
          <w:rFonts w:ascii="Proxima Nova Regular" w:eastAsia="Arial Unicode MS" w:hAnsi="Proxima Nova Regular" w:cs="Arial"/>
          <w:sz w:val="22"/>
          <w:szCs w:val="22"/>
          <w:u w:color="212121"/>
          <w:bdr w:val="nil"/>
          <w:lang w:val="en-US"/>
        </w:rPr>
        <w:t xml:space="preserve">communities </w:t>
      </w:r>
      <w:r>
        <w:rPr>
          <w:rFonts w:ascii="Proxima Nova Regular" w:eastAsia="Arial Unicode MS" w:hAnsi="Proxima Nova Regular" w:cs="Arial"/>
          <w:sz w:val="22"/>
          <w:szCs w:val="22"/>
          <w:u w:color="212121"/>
          <w:bdr w:val="nil"/>
          <w:lang w:val="en-US"/>
        </w:rPr>
        <w:t xml:space="preserve">with </w:t>
      </w:r>
      <w:r w:rsidR="004950AB" w:rsidRPr="007F2327">
        <w:rPr>
          <w:rFonts w:ascii="Proxima Nova Regular" w:eastAsia="Arial Unicode MS" w:hAnsi="Proxima Nova Regular" w:cs="Arial"/>
          <w:sz w:val="22"/>
          <w:szCs w:val="22"/>
          <w:u w:color="212121"/>
          <w:bdr w:val="nil"/>
          <w:lang w:val="en-US"/>
        </w:rPr>
        <w:t xml:space="preserve">tools </w:t>
      </w:r>
      <w:r w:rsidR="009B7CDB">
        <w:rPr>
          <w:rFonts w:ascii="Proxima Nova Regular" w:eastAsia="Arial Unicode MS" w:hAnsi="Proxima Nova Regular" w:cs="Arial"/>
          <w:sz w:val="22"/>
          <w:szCs w:val="22"/>
          <w:u w:color="212121"/>
          <w:bdr w:val="nil"/>
          <w:lang w:val="en-US"/>
        </w:rPr>
        <w:t xml:space="preserve">to </w:t>
      </w:r>
      <w:r>
        <w:rPr>
          <w:rFonts w:ascii="Proxima Nova Regular" w:eastAsia="Arial Unicode MS" w:hAnsi="Proxima Nova Regular" w:cs="Arial"/>
          <w:sz w:val="22"/>
          <w:szCs w:val="22"/>
          <w:u w:color="212121"/>
          <w:bdr w:val="nil"/>
          <w:lang w:val="en-US"/>
        </w:rPr>
        <w:t xml:space="preserve">keep </w:t>
      </w:r>
      <w:r w:rsidR="009B7CDB">
        <w:rPr>
          <w:rFonts w:ascii="Proxima Nova Regular" w:eastAsia="Arial Unicode MS" w:hAnsi="Proxima Nova Regular" w:cs="Arial"/>
          <w:sz w:val="22"/>
          <w:szCs w:val="22"/>
          <w:u w:color="212121"/>
          <w:bdr w:val="nil"/>
          <w:lang w:val="en-US"/>
        </w:rPr>
        <w:t xml:space="preserve">them </w:t>
      </w:r>
      <w:r w:rsidR="004950AB" w:rsidRPr="007F2327">
        <w:rPr>
          <w:rFonts w:ascii="Proxima Nova Regular" w:eastAsia="Arial Unicode MS" w:hAnsi="Proxima Nova Regular" w:cs="Arial"/>
          <w:sz w:val="22"/>
          <w:szCs w:val="22"/>
          <w:u w:color="212121"/>
          <w:bdr w:val="nil"/>
          <w:lang w:val="en-US"/>
        </w:rPr>
        <w:t xml:space="preserve">connected, </w:t>
      </w:r>
      <w:r>
        <w:rPr>
          <w:rFonts w:ascii="Proxima Nova Regular" w:eastAsia="Arial Unicode MS" w:hAnsi="Proxima Nova Regular" w:cs="Arial"/>
          <w:sz w:val="22"/>
          <w:szCs w:val="22"/>
          <w:u w:color="212121"/>
          <w:bdr w:val="nil"/>
          <w:lang w:val="en-US"/>
        </w:rPr>
        <w:t xml:space="preserve">and </w:t>
      </w:r>
      <w:r w:rsidR="003260CF">
        <w:rPr>
          <w:rFonts w:ascii="Proxima Nova Regular" w:eastAsia="Arial Unicode MS" w:hAnsi="Proxima Nova Regular" w:cs="Arial"/>
          <w:sz w:val="22"/>
          <w:szCs w:val="22"/>
          <w:u w:color="212121"/>
          <w:bdr w:val="nil"/>
          <w:lang w:val="en-US"/>
        </w:rPr>
        <w:t>restructur</w:t>
      </w:r>
      <w:r w:rsidR="009B7CDB">
        <w:rPr>
          <w:rFonts w:ascii="Proxima Nova Regular" w:eastAsia="Arial Unicode MS" w:hAnsi="Proxima Nova Regular" w:cs="Arial"/>
          <w:sz w:val="22"/>
          <w:szCs w:val="22"/>
          <w:u w:color="212121"/>
          <w:bdr w:val="nil"/>
          <w:lang w:val="en-US"/>
        </w:rPr>
        <w:t>ing supply</w:t>
      </w:r>
      <w:r w:rsidR="009B7CDB" w:rsidRPr="007F2327">
        <w:rPr>
          <w:rFonts w:ascii="Proxima Nova Regular" w:eastAsia="Arial Unicode MS" w:hAnsi="Proxima Nova Regular" w:cs="Arial"/>
          <w:sz w:val="22"/>
          <w:szCs w:val="22"/>
          <w:u w:color="212121"/>
          <w:bdr w:val="nil"/>
          <w:lang w:val="en-US"/>
        </w:rPr>
        <w:t xml:space="preserve"> </w:t>
      </w:r>
      <w:r w:rsidR="004950AB" w:rsidRPr="007F2327">
        <w:rPr>
          <w:rFonts w:ascii="Proxima Nova Regular" w:eastAsia="Arial Unicode MS" w:hAnsi="Proxima Nova Regular" w:cs="Arial"/>
          <w:sz w:val="22"/>
          <w:szCs w:val="22"/>
          <w:u w:color="212121"/>
          <w:bdr w:val="nil"/>
          <w:lang w:val="en-US"/>
        </w:rPr>
        <w:t xml:space="preserve">chains </w:t>
      </w:r>
      <w:r w:rsidR="00C56D6A">
        <w:rPr>
          <w:rFonts w:ascii="Proxima Nova Regular" w:eastAsia="Arial Unicode MS" w:hAnsi="Proxima Nova Regular" w:cs="Arial"/>
          <w:sz w:val="22"/>
          <w:szCs w:val="22"/>
          <w:u w:color="212121"/>
          <w:bdr w:val="nil"/>
          <w:lang w:val="en-US"/>
        </w:rPr>
        <w:t xml:space="preserve">to overcome </w:t>
      </w:r>
      <w:r w:rsidR="003260CF">
        <w:rPr>
          <w:rFonts w:ascii="Proxima Nova Regular" w:eastAsia="Arial Unicode MS" w:hAnsi="Proxima Nova Regular" w:cs="Arial"/>
          <w:sz w:val="22"/>
          <w:szCs w:val="22"/>
          <w:u w:color="212121"/>
          <w:bdr w:val="nil"/>
          <w:lang w:val="en-US"/>
        </w:rPr>
        <w:t xml:space="preserve">the </w:t>
      </w:r>
      <w:r w:rsidR="00C6756A">
        <w:rPr>
          <w:rFonts w:ascii="Proxima Nova Regular" w:eastAsia="Arial Unicode MS" w:hAnsi="Proxima Nova Regular" w:cs="Arial"/>
          <w:sz w:val="22"/>
          <w:szCs w:val="22"/>
          <w:u w:color="212121"/>
          <w:bdr w:val="nil"/>
          <w:lang w:val="en-US"/>
        </w:rPr>
        <w:t xml:space="preserve">recent disruption to </w:t>
      </w:r>
      <w:r w:rsidR="00C56D6A">
        <w:rPr>
          <w:rFonts w:ascii="Proxima Nova Regular" w:eastAsia="Arial Unicode MS" w:hAnsi="Proxima Nova Regular" w:cs="Arial"/>
          <w:sz w:val="22"/>
          <w:szCs w:val="22"/>
          <w:u w:color="212121"/>
          <w:bdr w:val="nil"/>
          <w:lang w:val="en-US"/>
        </w:rPr>
        <w:t>global</w:t>
      </w:r>
      <w:r w:rsidR="009B7CDB">
        <w:rPr>
          <w:rFonts w:ascii="Proxima Nova Regular" w:eastAsia="Arial Unicode MS" w:hAnsi="Proxima Nova Regular" w:cs="Arial"/>
          <w:sz w:val="22"/>
          <w:szCs w:val="22"/>
          <w:u w:color="212121"/>
          <w:bdr w:val="nil"/>
          <w:lang w:val="en-US"/>
        </w:rPr>
        <w:t xml:space="preserve"> markets</w:t>
      </w:r>
      <w:r w:rsidR="00C6756A">
        <w:rPr>
          <w:rFonts w:ascii="Proxima Nova Regular" w:eastAsia="Arial Unicode MS" w:hAnsi="Proxima Nova Regular" w:cs="Arial"/>
          <w:sz w:val="22"/>
          <w:szCs w:val="22"/>
          <w:u w:color="212121"/>
          <w:bdr w:val="nil"/>
          <w:lang w:val="en-US"/>
        </w:rPr>
        <w:t>.</w:t>
      </w:r>
      <w:r w:rsidR="008D047A">
        <w:rPr>
          <w:rFonts w:ascii="Proxima Nova Regular" w:eastAsia="Arial Unicode MS" w:hAnsi="Proxima Nova Regular" w:cs="Arial"/>
          <w:sz w:val="22"/>
          <w:szCs w:val="22"/>
          <w:u w:color="212121"/>
          <w:bdr w:val="nil"/>
          <w:lang w:val="en-US"/>
        </w:rPr>
        <w:t xml:space="preserve"> </w:t>
      </w:r>
    </w:p>
    <w:p w14:paraId="427F75CA" w14:textId="77777777" w:rsidR="00DD673F" w:rsidRDefault="00DD673F" w:rsidP="005C2584">
      <w:pPr>
        <w:tabs>
          <w:tab w:val="left" w:pos="-360"/>
        </w:tabs>
        <w:jc w:val="both"/>
        <w:rPr>
          <w:rFonts w:ascii="Proxima Nova Regular" w:eastAsia="Arial Unicode MS" w:hAnsi="Proxima Nova Regular" w:cs="Arial"/>
          <w:sz w:val="22"/>
          <w:szCs w:val="22"/>
          <w:u w:color="212121"/>
          <w:bdr w:val="nil"/>
          <w:lang w:val="en-US"/>
        </w:rPr>
      </w:pPr>
    </w:p>
    <w:p w14:paraId="36C553B7" w14:textId="1B4C490F" w:rsidR="008B0970" w:rsidRPr="000A1F0F" w:rsidRDefault="008B0970" w:rsidP="005813AD">
      <w:pPr>
        <w:tabs>
          <w:tab w:val="left" w:pos="-360"/>
        </w:tabs>
        <w:jc w:val="both"/>
        <w:rPr>
          <w:rFonts w:ascii="Proxima Nova Regular" w:eastAsia="Arial Unicode MS" w:hAnsi="Proxima Nova Regular" w:cs="Arial"/>
          <w:sz w:val="22"/>
          <w:szCs w:val="22"/>
          <w:u w:color="212121"/>
          <w:bdr w:val="nil"/>
          <w:lang w:val="en-US"/>
        </w:rPr>
      </w:pPr>
      <w:r w:rsidRPr="000A1F0F">
        <w:rPr>
          <w:rFonts w:ascii="Proxima Nova Regular" w:eastAsia="Arial Unicode MS" w:hAnsi="Proxima Nova Regular" w:cs="Arial"/>
          <w:sz w:val="22"/>
          <w:szCs w:val="22"/>
          <w:u w:color="212121"/>
          <w:bdr w:val="nil"/>
          <w:lang w:val="en-US"/>
        </w:rPr>
        <w:t xml:space="preserve">Companies such as </w:t>
      </w:r>
      <w:proofErr w:type="spellStart"/>
      <w:r w:rsidR="00DD673F" w:rsidRPr="000A1F0F">
        <w:rPr>
          <w:rFonts w:ascii="Proxima Nova Regular" w:eastAsia="Arial Unicode MS" w:hAnsi="Proxima Nova Regular" w:cs="Arial"/>
          <w:sz w:val="22"/>
          <w:szCs w:val="22"/>
          <w:u w:color="212121"/>
          <w:bdr w:val="nil"/>
          <w:lang w:val="en-US"/>
        </w:rPr>
        <w:t>Lonati</w:t>
      </w:r>
      <w:proofErr w:type="spellEnd"/>
      <w:r w:rsidR="00DD673F" w:rsidRPr="000A1F0F">
        <w:rPr>
          <w:rFonts w:ascii="Proxima Nova Regular" w:eastAsia="Arial Unicode MS" w:hAnsi="Proxima Nova Regular" w:cs="Arial"/>
          <w:sz w:val="22"/>
          <w:szCs w:val="22"/>
          <w:u w:color="212121"/>
          <w:bdr w:val="nil"/>
          <w:lang w:val="en-US"/>
        </w:rPr>
        <w:t xml:space="preserve"> </w:t>
      </w:r>
      <w:proofErr w:type="spellStart"/>
      <w:r w:rsidR="00DD673F" w:rsidRPr="000A1F0F">
        <w:rPr>
          <w:rFonts w:ascii="Proxima Nova Regular" w:eastAsia="Arial Unicode MS" w:hAnsi="Proxima Nova Regular" w:cs="Arial"/>
          <w:sz w:val="22"/>
          <w:szCs w:val="22"/>
          <w:u w:color="212121"/>
          <w:bdr w:val="nil"/>
          <w:lang w:val="en-US"/>
        </w:rPr>
        <w:t>SpA</w:t>
      </w:r>
      <w:proofErr w:type="spellEnd"/>
      <w:r w:rsidR="00DD673F" w:rsidRPr="000A1F0F">
        <w:rPr>
          <w:rFonts w:ascii="Proxima Nova Regular" w:eastAsia="Arial Unicode MS" w:hAnsi="Proxima Nova Regular" w:cs="Arial"/>
          <w:sz w:val="22"/>
          <w:szCs w:val="22"/>
          <w:u w:color="212121"/>
          <w:bdr w:val="nil"/>
          <w:lang w:val="en-US"/>
        </w:rPr>
        <w:t>, an Italian manufacturing company, has 3D printed ventilator valves to address domestic shortages</w:t>
      </w:r>
      <w:r w:rsidR="005813AD" w:rsidRPr="000A1F0F">
        <w:rPr>
          <w:rFonts w:ascii="Proxima Nova Regular" w:eastAsia="Arial Unicode MS" w:hAnsi="Proxima Nova Regular" w:cs="Arial"/>
          <w:sz w:val="22"/>
          <w:szCs w:val="22"/>
          <w:u w:color="212121"/>
          <w:bdr w:val="nil"/>
          <w:lang w:val="en-US"/>
        </w:rPr>
        <w:t xml:space="preserve">. Other examples include a robot named ‘Little Peanut’ </w:t>
      </w:r>
      <w:r w:rsidR="005813AD" w:rsidRPr="000A1F0F">
        <w:rPr>
          <w:rFonts w:ascii="Proxima Nova Regular" w:eastAsia="Arial Unicode MS" w:hAnsi="Proxima Nova Regular" w:cs="Arial"/>
          <w:sz w:val="22"/>
          <w:szCs w:val="22"/>
          <w:u w:color="212121"/>
          <w:bdr w:val="nil"/>
          <w:lang w:val="en-US"/>
        </w:rPr>
        <w:lastRenderedPageBreak/>
        <w:t>that is being deployed to deliver food to people who have been quarantined; and</w:t>
      </w:r>
      <w:r w:rsidR="00DD673F" w:rsidRPr="000A1F0F">
        <w:rPr>
          <w:rFonts w:ascii="Proxima Nova Regular" w:eastAsia="Arial Unicode MS" w:hAnsi="Proxima Nova Regular" w:cs="Arial"/>
          <w:sz w:val="22"/>
          <w:szCs w:val="22"/>
          <w:u w:color="212121"/>
          <w:bdr w:val="nil"/>
          <w:lang w:val="en-US"/>
        </w:rPr>
        <w:t xml:space="preserve"> </w:t>
      </w:r>
      <w:r w:rsidRPr="000A1F0F">
        <w:rPr>
          <w:rFonts w:ascii="Proxima Nova Regular" w:eastAsia="Arial Unicode MS" w:hAnsi="Proxima Nova Regular" w:cs="Arial"/>
          <w:sz w:val="22"/>
          <w:szCs w:val="22"/>
          <w:u w:color="212121"/>
          <w:bdr w:val="nil"/>
          <w:lang w:val="en-US"/>
        </w:rPr>
        <w:t xml:space="preserve">Baidu, a </w:t>
      </w:r>
      <w:r w:rsidR="000F1B5B" w:rsidRPr="000A1F0F">
        <w:rPr>
          <w:rFonts w:ascii="Proxima Nova Regular" w:eastAsia="Arial Unicode MS" w:hAnsi="Proxima Nova Regular" w:cs="Arial"/>
          <w:sz w:val="22"/>
          <w:szCs w:val="22"/>
          <w:u w:color="212121"/>
          <w:bdr w:val="nil"/>
          <w:lang w:val="en-US"/>
        </w:rPr>
        <w:t xml:space="preserve">Chinese technology company, </w:t>
      </w:r>
      <w:r w:rsidR="00D46938" w:rsidRPr="000A1F0F">
        <w:rPr>
          <w:rFonts w:ascii="Proxima Nova Regular" w:eastAsia="Arial Unicode MS" w:hAnsi="Proxima Nova Regular" w:cs="Arial"/>
          <w:sz w:val="22"/>
          <w:szCs w:val="22"/>
          <w:u w:color="212121"/>
          <w:bdr w:val="nil"/>
          <w:lang w:val="en-US"/>
        </w:rPr>
        <w:t xml:space="preserve">is using </w:t>
      </w:r>
      <w:r w:rsidR="000F1B5B" w:rsidRPr="000A1F0F">
        <w:rPr>
          <w:rFonts w:ascii="Proxima Nova Regular" w:eastAsia="Arial Unicode MS" w:hAnsi="Proxima Nova Regular" w:cs="Arial"/>
          <w:sz w:val="22"/>
          <w:szCs w:val="22"/>
          <w:u w:color="212121"/>
          <w:bdr w:val="nil"/>
          <w:lang w:val="en-US"/>
        </w:rPr>
        <w:t xml:space="preserve">artificial intelligence technology and computing resources to predict the secondary structure </w:t>
      </w:r>
      <w:r w:rsidR="00D46938" w:rsidRPr="000A1F0F">
        <w:rPr>
          <w:rFonts w:ascii="Proxima Nova Regular" w:eastAsia="Arial Unicode MS" w:hAnsi="Proxima Nova Regular" w:cs="Arial"/>
          <w:sz w:val="22"/>
          <w:szCs w:val="22"/>
          <w:u w:color="212121"/>
          <w:bdr w:val="nil"/>
          <w:lang w:val="en-US"/>
        </w:rPr>
        <w:t xml:space="preserve">of </w:t>
      </w:r>
      <w:r w:rsidR="000F1B5B" w:rsidRPr="000A1F0F">
        <w:rPr>
          <w:rFonts w:ascii="Proxima Nova Regular" w:eastAsia="Arial Unicode MS" w:hAnsi="Proxima Nova Regular" w:cs="Arial"/>
          <w:sz w:val="22"/>
          <w:szCs w:val="22"/>
          <w:u w:color="212121"/>
          <w:bdr w:val="nil"/>
          <w:lang w:val="en-US"/>
        </w:rPr>
        <w:t xml:space="preserve">the Covid-19 RNA sequence </w:t>
      </w:r>
      <w:r w:rsidR="005813AD" w:rsidRPr="000A1F0F">
        <w:rPr>
          <w:rFonts w:ascii="Proxima Nova Regular" w:eastAsia="Arial Unicode MS" w:hAnsi="Proxima Nova Regular" w:cs="Arial"/>
          <w:sz w:val="22"/>
          <w:szCs w:val="22"/>
          <w:u w:color="212121"/>
          <w:bdr w:val="nil"/>
          <w:lang w:val="en-US"/>
        </w:rPr>
        <w:t>to</w:t>
      </w:r>
      <w:r w:rsidR="00D46938" w:rsidRPr="000A1F0F">
        <w:rPr>
          <w:rFonts w:ascii="Proxima Nova Regular" w:eastAsia="Arial Unicode MS" w:hAnsi="Proxima Nova Regular" w:cs="Arial"/>
          <w:sz w:val="22"/>
          <w:szCs w:val="22"/>
          <w:u w:color="212121"/>
          <w:bdr w:val="nil"/>
          <w:lang w:val="en-US"/>
        </w:rPr>
        <w:t xml:space="preserve"> help </w:t>
      </w:r>
      <w:r w:rsidR="005813AD" w:rsidRPr="000A1F0F">
        <w:rPr>
          <w:rFonts w:ascii="Proxima Nova Regular" w:eastAsia="Arial Unicode MS" w:hAnsi="Proxima Nova Regular" w:cs="Arial"/>
          <w:sz w:val="22"/>
          <w:szCs w:val="22"/>
          <w:u w:color="212121"/>
          <w:bdr w:val="nil"/>
          <w:lang w:val="en-US"/>
        </w:rPr>
        <w:t>accelerate</w:t>
      </w:r>
      <w:r w:rsidR="00D46938" w:rsidRPr="000A1F0F">
        <w:rPr>
          <w:rFonts w:ascii="Proxima Nova Regular" w:eastAsia="Arial Unicode MS" w:hAnsi="Proxima Nova Regular" w:cs="Arial"/>
          <w:sz w:val="22"/>
          <w:szCs w:val="22"/>
          <w:u w:color="212121"/>
          <w:bdr w:val="nil"/>
          <w:lang w:val="en-US"/>
        </w:rPr>
        <w:t xml:space="preserve"> </w:t>
      </w:r>
      <w:r w:rsidR="000F1B5B" w:rsidRPr="000A1F0F">
        <w:rPr>
          <w:rFonts w:ascii="Proxima Nova Regular" w:eastAsia="Arial Unicode MS" w:hAnsi="Proxima Nova Regular" w:cs="Arial"/>
          <w:sz w:val="22"/>
          <w:szCs w:val="22"/>
          <w:u w:color="212121"/>
          <w:bdr w:val="nil"/>
          <w:lang w:val="en-US"/>
        </w:rPr>
        <w:t xml:space="preserve">the development of </w:t>
      </w:r>
      <w:r w:rsidR="005813AD" w:rsidRPr="000A1F0F">
        <w:rPr>
          <w:rFonts w:ascii="Proxima Nova Regular" w:eastAsia="Arial Unicode MS" w:hAnsi="Proxima Nova Regular" w:cs="Arial"/>
          <w:sz w:val="22"/>
          <w:szCs w:val="22"/>
          <w:u w:color="212121"/>
          <w:bdr w:val="nil"/>
          <w:lang w:val="en-US"/>
        </w:rPr>
        <w:t>a</w:t>
      </w:r>
      <w:r w:rsidR="000F1B5B" w:rsidRPr="000A1F0F">
        <w:rPr>
          <w:rFonts w:ascii="Proxima Nova Regular" w:eastAsia="Arial Unicode MS" w:hAnsi="Proxima Nova Regular" w:cs="Arial"/>
          <w:sz w:val="22"/>
          <w:szCs w:val="22"/>
          <w:u w:color="212121"/>
          <w:bdr w:val="nil"/>
          <w:lang w:val="en-US"/>
        </w:rPr>
        <w:t xml:space="preserve"> vaccine</w:t>
      </w:r>
      <w:r w:rsidR="00D46938" w:rsidRPr="000A1F0F">
        <w:rPr>
          <w:rFonts w:ascii="Proxima Nova Regular" w:eastAsia="Arial Unicode MS" w:hAnsi="Proxima Nova Regular" w:cs="Arial"/>
          <w:sz w:val="22"/>
          <w:szCs w:val="22"/>
          <w:u w:color="212121"/>
          <w:bdr w:val="nil"/>
          <w:lang w:val="en-US"/>
        </w:rPr>
        <w:t xml:space="preserve">. </w:t>
      </w:r>
      <w:r w:rsidRPr="000A1F0F">
        <w:rPr>
          <w:rFonts w:ascii="Proxima Nova Regular" w:eastAsia="Arial Unicode MS" w:hAnsi="Proxima Nova Regular" w:cs="Arial"/>
          <w:sz w:val="22"/>
          <w:szCs w:val="22"/>
          <w:u w:color="212121"/>
          <w:bdr w:val="nil"/>
          <w:lang w:val="en-US"/>
        </w:rPr>
        <w:t>Technology can also help restore normal business activities through the use of blockchain to securely and remotely sign and exchange documents, or enable workforce training and development, or even process certification and qualification, through widely used digital communication platforms.</w:t>
      </w:r>
    </w:p>
    <w:p w14:paraId="1893A07C" w14:textId="77777777" w:rsidR="00316073" w:rsidRPr="000A1F0F" w:rsidRDefault="00316073" w:rsidP="00CE17C1">
      <w:pPr>
        <w:jc w:val="both"/>
        <w:rPr>
          <w:rFonts w:ascii="Proxima Nova Regular" w:eastAsia="Arial Unicode MS" w:hAnsi="Proxima Nova Regular" w:cs="Arial"/>
          <w:sz w:val="22"/>
          <w:szCs w:val="22"/>
          <w:u w:color="212121"/>
          <w:bdr w:val="nil"/>
        </w:rPr>
      </w:pPr>
    </w:p>
    <w:p w14:paraId="509362D0" w14:textId="02BE7217" w:rsidR="00E015EC" w:rsidRDefault="004950AB" w:rsidP="00E015EC">
      <w:pPr>
        <w:tabs>
          <w:tab w:val="left" w:pos="-360"/>
        </w:tabs>
        <w:jc w:val="both"/>
        <w:rPr>
          <w:rFonts w:ascii="Proxima Nova Regular" w:eastAsia="Arial Unicode MS" w:hAnsi="Proxima Nova Regular" w:cs="Arial"/>
          <w:sz w:val="22"/>
          <w:szCs w:val="22"/>
          <w:u w:color="212121"/>
          <w:bdr w:val="nil"/>
          <w:lang w:val="en-US"/>
        </w:rPr>
      </w:pPr>
      <w:r w:rsidRPr="000A1F0F">
        <w:rPr>
          <w:rFonts w:ascii="Proxima Nova Regular" w:eastAsiaTheme="minorEastAsia" w:hAnsi="Proxima Nova Regular" w:cs="Calibri"/>
          <w:color w:val="212121"/>
          <w:sz w:val="22"/>
          <w:szCs w:val="22"/>
          <w:u w:color="212121"/>
          <w:lang w:bidi="ar-AE"/>
        </w:rPr>
        <w:t>As</w:t>
      </w:r>
      <w:r w:rsidRPr="000A1F0F">
        <w:rPr>
          <w:rFonts w:ascii="Proxima Nova Regular" w:eastAsiaTheme="minorEastAsia" w:hAnsi="Proxima Nova Regular" w:cs="Calibri"/>
          <w:b/>
          <w:bCs/>
          <w:color w:val="212121"/>
          <w:sz w:val="22"/>
          <w:szCs w:val="22"/>
          <w:u w:color="212121"/>
          <w:lang w:bidi="ar-AE"/>
        </w:rPr>
        <w:t xml:space="preserve"> </w:t>
      </w:r>
      <w:proofErr w:type="spellStart"/>
      <w:r w:rsidRPr="000A1F0F">
        <w:rPr>
          <w:rFonts w:ascii="Proxima Nova Regular" w:eastAsiaTheme="minorEastAsia" w:hAnsi="Proxima Nova Regular" w:cs="Calibri"/>
          <w:b/>
          <w:bCs/>
          <w:color w:val="212121"/>
          <w:sz w:val="22"/>
          <w:szCs w:val="22"/>
          <w:u w:color="212121"/>
          <w:lang w:bidi="ar-AE"/>
        </w:rPr>
        <w:t>Badr</w:t>
      </w:r>
      <w:proofErr w:type="spellEnd"/>
      <w:r w:rsidRPr="000A1F0F">
        <w:rPr>
          <w:rFonts w:ascii="Proxima Nova Regular" w:eastAsiaTheme="minorEastAsia" w:hAnsi="Proxima Nova Regular" w:cs="Calibri"/>
          <w:b/>
          <w:bCs/>
          <w:color w:val="212121"/>
          <w:sz w:val="22"/>
          <w:szCs w:val="22"/>
          <w:u w:color="212121"/>
          <w:lang w:bidi="ar-AE"/>
        </w:rPr>
        <w:t xml:space="preserve"> Al </w:t>
      </w:r>
      <w:proofErr w:type="spellStart"/>
      <w:r w:rsidRPr="000A1F0F">
        <w:rPr>
          <w:rFonts w:ascii="Proxima Nova Regular" w:eastAsiaTheme="minorEastAsia" w:hAnsi="Proxima Nova Regular" w:cs="Calibri"/>
          <w:b/>
          <w:bCs/>
          <w:color w:val="212121"/>
          <w:sz w:val="22"/>
          <w:szCs w:val="22"/>
          <w:u w:color="212121"/>
          <w:lang w:bidi="ar-AE"/>
        </w:rPr>
        <w:t>Olama</w:t>
      </w:r>
      <w:proofErr w:type="spellEnd"/>
      <w:r w:rsidRPr="000A1F0F">
        <w:rPr>
          <w:rFonts w:ascii="Proxima Nova Regular" w:eastAsiaTheme="minorEastAsia" w:hAnsi="Proxima Nova Regular" w:cs="Calibri"/>
          <w:b/>
          <w:bCs/>
          <w:color w:val="212121"/>
          <w:sz w:val="22"/>
          <w:szCs w:val="22"/>
          <w:u w:color="212121"/>
          <w:lang w:bidi="ar-AE"/>
        </w:rPr>
        <w:t>, Head of the Organising</w:t>
      </w:r>
      <w:r w:rsidRPr="007F2327">
        <w:rPr>
          <w:rFonts w:ascii="Proxima Nova Regular" w:eastAsiaTheme="minorEastAsia" w:hAnsi="Proxima Nova Regular" w:cs="Calibri"/>
          <w:b/>
          <w:bCs/>
          <w:color w:val="212121"/>
          <w:sz w:val="22"/>
          <w:szCs w:val="22"/>
          <w:u w:color="212121"/>
          <w:lang w:bidi="ar-AE"/>
        </w:rPr>
        <w:t xml:space="preserve"> Committee for Global Manufacturing and Industrialisation Summit</w:t>
      </w:r>
      <w:r w:rsidRPr="007F2327">
        <w:rPr>
          <w:rFonts w:ascii="Proxima Nova Regular" w:eastAsiaTheme="minorEastAsia" w:hAnsi="Proxima Nova Regular" w:cs="Calibri"/>
          <w:color w:val="212121"/>
          <w:sz w:val="22"/>
          <w:szCs w:val="22"/>
          <w:u w:color="212121"/>
          <w:lang w:bidi="ar-AE"/>
        </w:rPr>
        <w:t xml:space="preserve"> explains: </w:t>
      </w:r>
      <w:r w:rsidRPr="007F2327">
        <w:rPr>
          <w:rFonts w:ascii="Proxima Nova Regular" w:eastAsia="Arial Unicode MS" w:hAnsi="Proxima Nova Regular" w:cs="Arial"/>
          <w:sz w:val="22"/>
          <w:szCs w:val="22"/>
          <w:u w:color="212121"/>
          <w:bdr w:val="nil"/>
          <w:lang w:val="en-US"/>
        </w:rPr>
        <w:t>“</w:t>
      </w:r>
      <w:r w:rsidR="00E015EC" w:rsidRPr="007F2327">
        <w:rPr>
          <w:rFonts w:ascii="Proxima Nova Regular" w:eastAsia="Arial Unicode MS" w:hAnsi="Proxima Nova Regular" w:cs="Arial"/>
          <w:sz w:val="22"/>
          <w:szCs w:val="22"/>
          <w:u w:color="212121"/>
          <w:bdr w:val="nil"/>
          <w:lang w:val="en-US"/>
        </w:rPr>
        <w:t xml:space="preserve">History demonstrates </w:t>
      </w:r>
      <w:r w:rsidR="00E015EC">
        <w:rPr>
          <w:rFonts w:ascii="Proxima Nova Regular" w:eastAsia="Arial Unicode MS" w:hAnsi="Proxima Nova Regular" w:cs="Arial"/>
          <w:sz w:val="22"/>
          <w:szCs w:val="22"/>
          <w:u w:color="212121"/>
          <w:bdr w:val="nil"/>
          <w:lang w:val="en-US"/>
        </w:rPr>
        <w:t>that</w:t>
      </w:r>
      <w:r w:rsidR="00E015EC" w:rsidRPr="007F2327">
        <w:rPr>
          <w:rFonts w:ascii="Proxima Nova Regular" w:eastAsia="Arial Unicode MS" w:hAnsi="Proxima Nova Regular" w:cs="Arial"/>
          <w:sz w:val="22"/>
          <w:szCs w:val="22"/>
          <w:u w:color="212121"/>
          <w:bdr w:val="nil"/>
          <w:lang w:val="en-US"/>
        </w:rPr>
        <w:t xml:space="preserve"> innovation has proven to be an effective tool in solving </w:t>
      </w:r>
      <w:r w:rsidR="00E015EC">
        <w:rPr>
          <w:rFonts w:ascii="Proxima Nova Regular" w:eastAsia="Arial Unicode MS" w:hAnsi="Proxima Nova Regular" w:cs="Arial"/>
          <w:sz w:val="22"/>
          <w:szCs w:val="22"/>
          <w:u w:color="212121"/>
          <w:bdr w:val="nil"/>
          <w:lang w:val="en-US"/>
        </w:rPr>
        <w:t>the</w:t>
      </w:r>
      <w:r w:rsidR="00E015EC" w:rsidRPr="007F2327">
        <w:rPr>
          <w:rFonts w:ascii="Proxima Nova Regular" w:eastAsia="Arial Unicode MS" w:hAnsi="Proxima Nova Regular" w:cs="Arial"/>
          <w:sz w:val="22"/>
          <w:szCs w:val="22"/>
          <w:u w:color="212121"/>
          <w:bdr w:val="nil"/>
          <w:lang w:val="en-US"/>
        </w:rPr>
        <w:t xml:space="preserve"> world’s toughest challenges time and again</w:t>
      </w:r>
      <w:r w:rsidR="00E015EC">
        <w:rPr>
          <w:rFonts w:ascii="Proxima Nova Regular" w:eastAsia="Arial Unicode MS" w:hAnsi="Proxima Nova Regular" w:cs="Arial"/>
          <w:sz w:val="22"/>
          <w:szCs w:val="22"/>
          <w:u w:color="212121"/>
          <w:bdr w:val="nil"/>
          <w:lang w:val="en-US"/>
        </w:rPr>
        <w:t>,</w:t>
      </w:r>
      <w:r w:rsidR="00E015EC" w:rsidRPr="007F2327">
        <w:rPr>
          <w:rFonts w:ascii="Proxima Nova Regular" w:eastAsia="Arial Unicode MS" w:hAnsi="Proxima Nova Regular" w:cs="Arial"/>
          <w:sz w:val="22"/>
          <w:szCs w:val="22"/>
          <w:u w:color="212121"/>
          <w:bdr w:val="nil"/>
          <w:lang w:val="en-US"/>
        </w:rPr>
        <w:t xml:space="preserve"> </w:t>
      </w:r>
      <w:r w:rsidR="00E015EC">
        <w:rPr>
          <w:rFonts w:ascii="Proxima Nova Regular" w:eastAsia="Arial Unicode MS" w:hAnsi="Proxima Nova Regular" w:cs="Arial"/>
          <w:sz w:val="22"/>
          <w:szCs w:val="22"/>
          <w:u w:color="212121"/>
          <w:bdr w:val="nil"/>
          <w:lang w:val="en-US"/>
        </w:rPr>
        <w:t xml:space="preserve">while also being the </w:t>
      </w:r>
      <w:r w:rsidR="00E015EC" w:rsidRPr="007F2327">
        <w:rPr>
          <w:rFonts w:ascii="Proxima Nova Regular" w:eastAsia="Arial Unicode MS" w:hAnsi="Proxima Nova Regular" w:cs="Arial"/>
          <w:sz w:val="22"/>
          <w:szCs w:val="22"/>
          <w:u w:color="212121"/>
          <w:bdr w:val="nil"/>
          <w:lang w:val="en-US"/>
        </w:rPr>
        <w:t xml:space="preserve">driving force behind the advancement of humanity and global prosperity. </w:t>
      </w:r>
      <w:r w:rsidR="00E015EC">
        <w:rPr>
          <w:rFonts w:ascii="Proxima Nova Regular" w:eastAsia="Arial Unicode MS" w:hAnsi="Proxima Nova Regular" w:cs="Arial"/>
          <w:sz w:val="22"/>
          <w:szCs w:val="22"/>
          <w:u w:color="212121"/>
          <w:bdr w:val="nil"/>
          <w:lang w:val="en-US"/>
        </w:rPr>
        <w:t xml:space="preserve">In a world where many discussions are taking place around some of the negative </w:t>
      </w:r>
      <w:r w:rsidR="009B7CDB">
        <w:rPr>
          <w:rFonts w:ascii="Proxima Nova Regular" w:eastAsia="Arial Unicode MS" w:hAnsi="Proxima Nova Regular" w:cs="Arial"/>
          <w:sz w:val="22"/>
          <w:szCs w:val="22"/>
          <w:u w:color="212121"/>
          <w:bdr w:val="nil"/>
          <w:lang w:val="en-US"/>
        </w:rPr>
        <w:t>implications</w:t>
      </w:r>
      <w:r w:rsidR="00E015EC">
        <w:rPr>
          <w:rFonts w:ascii="Proxima Nova Regular" w:eastAsia="Arial Unicode MS" w:hAnsi="Proxima Nova Regular" w:cs="Arial"/>
          <w:sz w:val="22"/>
          <w:szCs w:val="22"/>
          <w:u w:color="212121"/>
          <w:bdr w:val="nil"/>
          <w:lang w:val="en-US"/>
        </w:rPr>
        <w:t xml:space="preserve"> of 4IR technologies, it is times like this that we should encourage </w:t>
      </w:r>
      <w:r w:rsidR="009B7CDB">
        <w:rPr>
          <w:rFonts w:ascii="Proxima Nova Regular" w:eastAsia="Arial Unicode MS" w:hAnsi="Proxima Nova Regular" w:cs="Arial"/>
          <w:sz w:val="22"/>
          <w:szCs w:val="22"/>
          <w:u w:color="212121"/>
          <w:bdr w:val="nil"/>
          <w:lang w:val="en-US"/>
        </w:rPr>
        <w:t xml:space="preserve">policymakers </w:t>
      </w:r>
      <w:r w:rsidR="00E015EC">
        <w:rPr>
          <w:rFonts w:ascii="Proxima Nova Regular" w:eastAsia="Arial Unicode MS" w:hAnsi="Proxima Nova Regular" w:cs="Arial"/>
          <w:sz w:val="22"/>
          <w:szCs w:val="22"/>
          <w:u w:color="212121"/>
          <w:bdr w:val="nil"/>
          <w:lang w:val="en-US"/>
        </w:rPr>
        <w:t xml:space="preserve">to streamline and </w:t>
      </w:r>
      <w:r w:rsidR="009B7CDB">
        <w:rPr>
          <w:rFonts w:ascii="Proxima Nova Regular" w:eastAsia="Arial Unicode MS" w:hAnsi="Proxima Nova Regular" w:cs="Arial"/>
          <w:sz w:val="22"/>
          <w:szCs w:val="22"/>
          <w:u w:color="212121"/>
          <w:bdr w:val="nil"/>
          <w:lang w:val="en-US"/>
        </w:rPr>
        <w:t>fast track</w:t>
      </w:r>
      <w:r w:rsidR="00E015EC">
        <w:rPr>
          <w:rFonts w:ascii="Proxima Nova Regular" w:eastAsia="Arial Unicode MS" w:hAnsi="Proxima Nova Regular" w:cs="Arial"/>
          <w:sz w:val="22"/>
          <w:szCs w:val="22"/>
          <w:u w:color="212121"/>
          <w:bdr w:val="nil"/>
          <w:lang w:val="en-US"/>
        </w:rPr>
        <w:t xml:space="preserve"> regulations that allow certain technologies</w:t>
      </w:r>
      <w:r w:rsidR="009B7CDB">
        <w:rPr>
          <w:rFonts w:ascii="Proxima Nova Regular" w:eastAsia="Arial Unicode MS" w:hAnsi="Proxima Nova Regular" w:cs="Arial"/>
          <w:sz w:val="22"/>
          <w:szCs w:val="22"/>
          <w:u w:color="212121"/>
          <w:bdr w:val="nil"/>
          <w:lang w:val="en-US"/>
        </w:rPr>
        <w:t>,</w:t>
      </w:r>
      <w:r w:rsidR="00E015EC">
        <w:rPr>
          <w:rFonts w:ascii="Proxima Nova Regular" w:eastAsia="Arial Unicode MS" w:hAnsi="Proxima Nova Regular" w:cs="Arial"/>
          <w:sz w:val="22"/>
          <w:szCs w:val="22"/>
          <w:u w:color="212121"/>
          <w:bdr w:val="nil"/>
          <w:lang w:val="en-US"/>
        </w:rPr>
        <w:t xml:space="preserve"> such as autonomous mobility</w:t>
      </w:r>
      <w:r w:rsidR="009B7CDB">
        <w:rPr>
          <w:rFonts w:ascii="Proxima Nova Regular" w:eastAsia="Arial Unicode MS" w:hAnsi="Proxima Nova Regular" w:cs="Arial"/>
          <w:sz w:val="22"/>
          <w:szCs w:val="22"/>
          <w:u w:color="212121"/>
          <w:bdr w:val="nil"/>
          <w:lang w:val="en-US"/>
        </w:rPr>
        <w:t>,</w:t>
      </w:r>
      <w:r w:rsidR="00E015EC">
        <w:rPr>
          <w:rFonts w:ascii="Proxima Nova Regular" w:eastAsia="Arial Unicode MS" w:hAnsi="Proxima Nova Regular" w:cs="Arial"/>
          <w:sz w:val="22"/>
          <w:szCs w:val="22"/>
          <w:u w:color="212121"/>
          <w:bdr w:val="nil"/>
          <w:lang w:val="en-US"/>
        </w:rPr>
        <w:t xml:space="preserve"> to restore many parts of our daily lives and help us overcome unprecedented challenges.”</w:t>
      </w:r>
    </w:p>
    <w:p w14:paraId="1B462DC1" w14:textId="6E560C98" w:rsidR="00D356BB" w:rsidRDefault="00D356BB" w:rsidP="00CE17C1">
      <w:pPr>
        <w:tabs>
          <w:tab w:val="left" w:pos="-360"/>
        </w:tabs>
        <w:jc w:val="both"/>
        <w:rPr>
          <w:rFonts w:ascii="Proxima Nova Regular" w:eastAsia="Arial Unicode MS" w:hAnsi="Proxima Nova Regular" w:cs="Arial"/>
          <w:sz w:val="22"/>
          <w:szCs w:val="22"/>
          <w:u w:color="212121"/>
          <w:bdr w:val="nil"/>
          <w:lang w:val="en-US"/>
        </w:rPr>
      </w:pPr>
    </w:p>
    <w:p w14:paraId="370A4A37" w14:textId="41A2629F" w:rsidR="007C14D7" w:rsidRDefault="007C14D7" w:rsidP="00CE17C1">
      <w:pPr>
        <w:jc w:val="both"/>
        <w:rPr>
          <w:rFonts w:ascii="Proxima Nova Regular" w:eastAsia="Arial Unicode MS" w:hAnsi="Proxima Nova Regular" w:cs="Arial"/>
          <w:sz w:val="22"/>
          <w:szCs w:val="22"/>
          <w:u w:color="212121"/>
          <w:bdr w:val="nil"/>
          <w:lang w:val="en-US"/>
        </w:rPr>
      </w:pPr>
      <w:r w:rsidRPr="007C14D7">
        <w:rPr>
          <w:rFonts w:ascii="Proxima Nova Regular" w:eastAsia="Arial Unicode MS" w:hAnsi="Proxima Nova Regular" w:cs="Arial"/>
          <w:b/>
          <w:bCs/>
          <w:sz w:val="22"/>
          <w:szCs w:val="22"/>
          <w:u w:color="212121"/>
          <w:bdr w:val="nil"/>
          <w:lang w:val="en-US"/>
        </w:rPr>
        <w:t xml:space="preserve">Dr. Jochen </w:t>
      </w:r>
      <w:proofErr w:type="spellStart"/>
      <w:r w:rsidRPr="007C14D7">
        <w:rPr>
          <w:rFonts w:ascii="Proxima Nova Regular" w:eastAsia="Arial Unicode MS" w:hAnsi="Proxima Nova Regular" w:cs="Arial"/>
          <w:b/>
          <w:bCs/>
          <w:sz w:val="22"/>
          <w:szCs w:val="22"/>
          <w:u w:color="212121"/>
          <w:bdr w:val="nil"/>
          <w:lang w:val="en-US"/>
        </w:rPr>
        <w:t>Köckler</w:t>
      </w:r>
      <w:proofErr w:type="spellEnd"/>
      <w:r w:rsidRPr="007C14D7">
        <w:rPr>
          <w:rFonts w:ascii="Proxima Nova Regular" w:eastAsia="Arial Unicode MS" w:hAnsi="Proxima Nova Regular" w:cs="Arial"/>
          <w:b/>
          <w:bCs/>
          <w:sz w:val="22"/>
          <w:szCs w:val="22"/>
          <w:u w:color="212121"/>
          <w:bdr w:val="nil"/>
          <w:lang w:val="en-US"/>
        </w:rPr>
        <w:t>, Chairman of the Board of Management of Deutsche Messe AG</w:t>
      </w:r>
      <w:r w:rsidRPr="007C14D7">
        <w:rPr>
          <w:rFonts w:ascii="Proxima Nova Regular" w:eastAsia="Arial Unicode MS" w:hAnsi="Proxima Nova Regular" w:cs="Arial"/>
          <w:sz w:val="22"/>
          <w:szCs w:val="22"/>
          <w:u w:color="212121"/>
          <w:bdr w:val="nil"/>
          <w:lang w:val="en-US"/>
        </w:rPr>
        <w:t xml:space="preserve"> said: “As a strategic partner to the Global Manufacturing and Industrialisation Summit, Deutsche Messe fully supports the shift towards digital sessions that can continue to gather valuable insights from the global manufacturing community. Reinforcing the #GMIS2020 theme of Germany Connects, we look forward to hosting a digital gathering of global minds.”</w:t>
      </w:r>
    </w:p>
    <w:p w14:paraId="1059A9ED" w14:textId="77777777" w:rsidR="007D2CCF" w:rsidRPr="007F2327" w:rsidRDefault="007D2CCF" w:rsidP="00CE17C1">
      <w:pPr>
        <w:jc w:val="both"/>
        <w:rPr>
          <w:rFonts w:ascii="Proxima Nova Regular" w:eastAsia="Arial Unicode MS" w:hAnsi="Proxima Nova Regular" w:cs="Arial"/>
          <w:sz w:val="22"/>
          <w:szCs w:val="22"/>
          <w:u w:color="212121"/>
          <w:bdr w:val="nil"/>
        </w:rPr>
      </w:pPr>
    </w:p>
    <w:p w14:paraId="3032EA1F" w14:textId="3B58ED56" w:rsidR="00AC1B8E" w:rsidRPr="007F2327" w:rsidRDefault="00AC1B8E" w:rsidP="00CE17C1">
      <w:pPr>
        <w:tabs>
          <w:tab w:val="left" w:pos="-360"/>
        </w:tabs>
        <w:jc w:val="both"/>
        <w:rPr>
          <w:rFonts w:ascii="Proxima Nova Regular" w:eastAsia="Arial Unicode MS" w:hAnsi="Proxima Nova Regular" w:cs="Arial"/>
          <w:sz w:val="22"/>
          <w:szCs w:val="22"/>
          <w:u w:color="212121"/>
          <w:bdr w:val="nil"/>
          <w:lang w:val="en-US"/>
        </w:rPr>
      </w:pPr>
      <w:r w:rsidRPr="007F2327">
        <w:rPr>
          <w:rFonts w:ascii="Proxima Nova Regular" w:eastAsia="Arial Unicode MS" w:hAnsi="Proxima Nova Regular" w:cs="Arial"/>
          <w:sz w:val="22"/>
          <w:szCs w:val="22"/>
          <w:u w:color="212121"/>
          <w:bdr w:val="nil"/>
          <w:lang w:val="en-US"/>
        </w:rPr>
        <w:t xml:space="preserve">Established in 2015, the Global Manufacturing and Industrialisation Summit </w:t>
      </w:r>
      <w:r w:rsidR="00E60A1A">
        <w:rPr>
          <w:rFonts w:ascii="Proxima Nova Regular" w:eastAsia="Arial Unicode MS" w:hAnsi="Proxima Nova Regular" w:cs="Arial"/>
          <w:sz w:val="22"/>
          <w:szCs w:val="22"/>
          <w:u w:color="212121"/>
          <w:bdr w:val="nil"/>
          <w:lang w:val="en-US"/>
        </w:rPr>
        <w:t>is</w:t>
      </w:r>
      <w:r w:rsidRPr="007F2327">
        <w:rPr>
          <w:rFonts w:ascii="Proxima Nova Regular" w:eastAsia="Arial Unicode MS" w:hAnsi="Proxima Nova Regular" w:cs="Arial"/>
          <w:sz w:val="22"/>
          <w:szCs w:val="22"/>
          <w:u w:color="212121"/>
          <w:bdr w:val="nil"/>
          <w:lang w:val="en-US"/>
        </w:rPr>
        <w:t xml:space="preserve"> a global platform </w:t>
      </w:r>
      <w:r w:rsidR="00454A35">
        <w:rPr>
          <w:rFonts w:ascii="Proxima Nova Regular" w:eastAsia="Arial Unicode MS" w:hAnsi="Proxima Nova Regular" w:cs="Arial"/>
          <w:sz w:val="22"/>
          <w:szCs w:val="22"/>
          <w:u w:color="212121"/>
          <w:bdr w:val="nil"/>
          <w:lang w:val="en-US"/>
        </w:rPr>
        <w:t xml:space="preserve">that </w:t>
      </w:r>
      <w:r w:rsidR="00E60A1A">
        <w:rPr>
          <w:rFonts w:ascii="Proxima Nova Regular" w:eastAsia="Arial Unicode MS" w:hAnsi="Proxima Nova Regular" w:cs="Arial"/>
          <w:sz w:val="22"/>
          <w:szCs w:val="22"/>
          <w:u w:color="212121"/>
          <w:bdr w:val="nil"/>
          <w:lang w:val="en-US"/>
        </w:rPr>
        <w:t xml:space="preserve">brings together </w:t>
      </w:r>
      <w:r w:rsidRPr="007F2327">
        <w:rPr>
          <w:rFonts w:ascii="Proxima Nova Regular" w:eastAsia="Arial Unicode MS" w:hAnsi="Proxima Nova Regular" w:cs="Arial"/>
          <w:sz w:val="22"/>
          <w:szCs w:val="22"/>
          <w:u w:color="212121"/>
          <w:bdr w:val="nil"/>
          <w:lang w:val="en-US"/>
        </w:rPr>
        <w:t xml:space="preserve">governments, </w:t>
      </w:r>
      <w:proofErr w:type="spellStart"/>
      <w:r w:rsidRPr="007F2327">
        <w:rPr>
          <w:rFonts w:ascii="Proxima Nova Regular" w:eastAsia="Arial Unicode MS" w:hAnsi="Proxima Nova Regular" w:cs="Arial"/>
          <w:sz w:val="22"/>
          <w:szCs w:val="22"/>
          <w:u w:color="212121"/>
          <w:bdr w:val="nil"/>
          <w:lang w:val="en-US"/>
        </w:rPr>
        <w:t>organisations</w:t>
      </w:r>
      <w:proofErr w:type="spellEnd"/>
      <w:r w:rsidR="008F4B15">
        <w:rPr>
          <w:rFonts w:ascii="Proxima Nova Regular" w:eastAsia="Arial Unicode MS" w:hAnsi="Proxima Nova Regular" w:cs="Arial"/>
          <w:sz w:val="22"/>
          <w:szCs w:val="22"/>
          <w:u w:color="212121"/>
          <w:bdr w:val="nil"/>
          <w:lang w:val="en-US"/>
        </w:rPr>
        <w:t>,</w:t>
      </w:r>
      <w:r w:rsidRPr="007F2327">
        <w:rPr>
          <w:rFonts w:ascii="Proxima Nova Regular" w:eastAsia="Arial Unicode MS" w:hAnsi="Proxima Nova Regular" w:cs="Arial"/>
          <w:sz w:val="22"/>
          <w:szCs w:val="22"/>
          <w:u w:color="212121"/>
          <w:bdr w:val="nil"/>
          <w:lang w:val="en-US"/>
        </w:rPr>
        <w:t xml:space="preserve"> </w:t>
      </w:r>
      <w:r w:rsidR="00E60A1A">
        <w:rPr>
          <w:rFonts w:ascii="Proxima Nova Regular" w:eastAsia="Arial Unicode MS" w:hAnsi="Proxima Nova Regular" w:cs="Arial"/>
          <w:sz w:val="22"/>
          <w:szCs w:val="22"/>
          <w:u w:color="212121"/>
          <w:bdr w:val="nil"/>
          <w:lang w:val="en-US"/>
        </w:rPr>
        <w:t xml:space="preserve">NGOs, technologists, </w:t>
      </w:r>
      <w:r w:rsidRPr="007F2327">
        <w:rPr>
          <w:rFonts w:ascii="Proxima Nova Regular" w:eastAsia="Arial Unicode MS" w:hAnsi="Proxima Nova Regular" w:cs="Arial"/>
          <w:sz w:val="22"/>
          <w:szCs w:val="22"/>
          <w:u w:color="212121"/>
          <w:bdr w:val="nil"/>
          <w:lang w:val="en-US"/>
        </w:rPr>
        <w:t xml:space="preserve">and </w:t>
      </w:r>
      <w:r w:rsidR="00E60A1A">
        <w:rPr>
          <w:rFonts w:ascii="Proxima Nova Regular" w:eastAsia="Arial Unicode MS" w:hAnsi="Proxima Nova Regular" w:cs="Arial"/>
          <w:sz w:val="22"/>
          <w:szCs w:val="22"/>
          <w:u w:color="212121"/>
          <w:bdr w:val="nil"/>
          <w:lang w:val="en-US"/>
        </w:rPr>
        <w:t>investors</w:t>
      </w:r>
      <w:r w:rsidR="00E60A1A" w:rsidRPr="007F2327">
        <w:rPr>
          <w:rFonts w:ascii="Proxima Nova Regular" w:eastAsia="Arial Unicode MS" w:hAnsi="Proxima Nova Regular" w:cs="Arial"/>
          <w:sz w:val="22"/>
          <w:szCs w:val="22"/>
          <w:u w:color="212121"/>
          <w:bdr w:val="nil"/>
          <w:lang w:val="en-US"/>
        </w:rPr>
        <w:t xml:space="preserve"> </w:t>
      </w:r>
      <w:r w:rsidRPr="007F2327">
        <w:rPr>
          <w:rFonts w:ascii="Proxima Nova Regular" w:eastAsia="Arial Unicode MS" w:hAnsi="Proxima Nova Regular" w:cs="Arial"/>
          <w:sz w:val="22"/>
          <w:szCs w:val="22"/>
          <w:u w:color="212121"/>
          <w:bdr w:val="nil"/>
          <w:lang w:val="en-US"/>
        </w:rPr>
        <w:t xml:space="preserve">to </w:t>
      </w:r>
      <w:r w:rsidR="00E60A1A">
        <w:rPr>
          <w:rFonts w:ascii="Proxima Nova Regular" w:eastAsia="Arial Unicode MS" w:hAnsi="Proxima Nova Regular" w:cs="Arial"/>
          <w:sz w:val="22"/>
          <w:szCs w:val="22"/>
          <w:u w:color="212121"/>
          <w:bdr w:val="nil"/>
          <w:lang w:val="en-US"/>
        </w:rPr>
        <w:t>discuss, debate and shape the future of manufacturing. The Summit covers topics related to the digital transformation of the manufacturing sector and dive</w:t>
      </w:r>
      <w:r w:rsidR="00454A35">
        <w:rPr>
          <w:rFonts w:ascii="Proxima Nova Regular" w:eastAsia="Arial Unicode MS" w:hAnsi="Proxima Nova Regular" w:cs="Arial"/>
          <w:sz w:val="22"/>
          <w:szCs w:val="22"/>
          <w:u w:color="212121"/>
          <w:bdr w:val="nil"/>
          <w:lang w:val="en-US"/>
        </w:rPr>
        <w:t>s</w:t>
      </w:r>
      <w:r w:rsidR="00E60A1A">
        <w:rPr>
          <w:rFonts w:ascii="Proxima Nova Regular" w:eastAsia="Arial Unicode MS" w:hAnsi="Proxima Nova Regular" w:cs="Arial"/>
          <w:sz w:val="22"/>
          <w:szCs w:val="22"/>
          <w:u w:color="212121"/>
          <w:bdr w:val="nil"/>
          <w:lang w:val="en-US"/>
        </w:rPr>
        <w:t xml:space="preserve"> into subjects </w:t>
      </w:r>
      <w:r w:rsidR="00454A35">
        <w:rPr>
          <w:rFonts w:ascii="Proxima Nova Regular" w:eastAsia="Arial Unicode MS" w:hAnsi="Proxima Nova Regular" w:cs="Arial"/>
          <w:sz w:val="22"/>
          <w:szCs w:val="22"/>
          <w:u w:color="212121"/>
          <w:bdr w:val="nil"/>
          <w:lang w:val="en-US"/>
        </w:rPr>
        <w:t xml:space="preserve">such as </w:t>
      </w:r>
      <w:r w:rsidR="00E60A1A">
        <w:rPr>
          <w:rFonts w:ascii="Proxima Nova Regular" w:eastAsia="Arial Unicode MS" w:hAnsi="Proxima Nova Regular" w:cs="Arial"/>
          <w:sz w:val="22"/>
          <w:szCs w:val="22"/>
          <w:u w:color="212121"/>
          <w:bdr w:val="nil"/>
          <w:lang w:val="en-US"/>
        </w:rPr>
        <w:t>3D printing, artificial intelligence, robotics, and value chains – discussions that, in today’s world, are more important than ever before.</w:t>
      </w:r>
    </w:p>
    <w:p w14:paraId="2349EC4C" w14:textId="77777777" w:rsidR="008F4B15" w:rsidRDefault="008F4B15" w:rsidP="00CC0185">
      <w:pPr>
        <w:jc w:val="center"/>
        <w:rPr>
          <w:rFonts w:ascii="Proxima Nova Regular" w:eastAsia="Arial Unicode MS" w:hAnsi="Proxima Nova Regular" w:cs="Arial"/>
          <w:b/>
          <w:bCs/>
          <w:sz w:val="22"/>
          <w:szCs w:val="22"/>
          <w:u w:color="212121"/>
          <w:bdr w:val="nil"/>
          <w:lang w:val="en-US"/>
        </w:rPr>
      </w:pPr>
    </w:p>
    <w:p w14:paraId="76A9D3B9" w14:textId="41FE7D37" w:rsidR="00894396" w:rsidRDefault="00645C82" w:rsidP="00CC0185">
      <w:pPr>
        <w:jc w:val="center"/>
        <w:rPr>
          <w:rFonts w:ascii="Proxima Nova Regular" w:eastAsia="Arial Unicode MS" w:hAnsi="Proxima Nova Regular" w:cs="Arial"/>
          <w:sz w:val="22"/>
          <w:szCs w:val="22"/>
          <w:u w:color="212121"/>
          <w:bdr w:val="nil"/>
          <w:lang w:val="en-US"/>
        </w:rPr>
      </w:pPr>
      <w:r w:rsidRPr="007F2327">
        <w:rPr>
          <w:rFonts w:ascii="Proxima Nova Regular" w:eastAsia="Arial Unicode MS" w:hAnsi="Proxima Nova Regular" w:cs="Arial"/>
          <w:sz w:val="22"/>
          <w:szCs w:val="22"/>
          <w:u w:color="212121"/>
          <w:bdr w:val="nil"/>
          <w:lang w:val="en-US"/>
        </w:rPr>
        <w:t>END</w:t>
      </w:r>
    </w:p>
    <w:p w14:paraId="5B1685C3" w14:textId="0A16816E" w:rsidR="0025451F" w:rsidRDefault="0025451F" w:rsidP="00CC0185">
      <w:pPr>
        <w:jc w:val="center"/>
        <w:rPr>
          <w:rFonts w:ascii="Proxima Nova Regular" w:eastAsia="Arial Unicode MS" w:hAnsi="Proxima Nova Regular" w:cs="Arial"/>
          <w:sz w:val="22"/>
          <w:szCs w:val="22"/>
          <w:u w:color="212121"/>
          <w:bdr w:val="nil"/>
          <w:lang w:val="en-US"/>
        </w:rPr>
      </w:pPr>
    </w:p>
    <w:p w14:paraId="637E9865" w14:textId="574D8577" w:rsidR="00E524F8" w:rsidRPr="007F2327" w:rsidRDefault="00E524F8" w:rsidP="00E524F8">
      <w:pPr>
        <w:pBdr>
          <w:top w:val="nil"/>
          <w:left w:val="nil"/>
          <w:bottom w:val="nil"/>
          <w:right w:val="nil"/>
          <w:between w:val="nil"/>
          <w:bar w:val="nil"/>
        </w:pBdr>
        <w:jc w:val="both"/>
        <w:rPr>
          <w:rFonts w:ascii="Proxima Nova Regular" w:eastAsia="Arial Unicode MS" w:hAnsi="Proxima Nova Regular" w:cs="Arial"/>
          <w:b/>
          <w:sz w:val="22"/>
          <w:szCs w:val="22"/>
          <w:u w:val="single" w:color="212121"/>
          <w:bdr w:val="nil"/>
          <w:lang w:val="en-US"/>
        </w:rPr>
      </w:pPr>
      <w:r w:rsidRPr="007F2327">
        <w:rPr>
          <w:rFonts w:ascii="Proxima Nova Regular" w:eastAsia="Arial Unicode MS" w:hAnsi="Proxima Nova Regular" w:cs="Arial"/>
          <w:b/>
          <w:sz w:val="22"/>
          <w:szCs w:val="22"/>
          <w:u w:val="single" w:color="212121"/>
          <w:bdr w:val="nil"/>
          <w:lang w:val="en-US"/>
        </w:rPr>
        <w:t>Note to Editors</w:t>
      </w:r>
    </w:p>
    <w:p w14:paraId="0AA94C70" w14:textId="19056933" w:rsidR="00E524F8" w:rsidRDefault="00E524F8" w:rsidP="00E524F8">
      <w:pPr>
        <w:pBdr>
          <w:top w:val="nil"/>
          <w:left w:val="nil"/>
          <w:bottom w:val="nil"/>
          <w:right w:val="nil"/>
          <w:between w:val="nil"/>
          <w:bar w:val="nil"/>
        </w:pBdr>
        <w:jc w:val="both"/>
        <w:rPr>
          <w:rFonts w:ascii="Proxima Nova Regular" w:eastAsia="Arial Unicode MS" w:hAnsi="Proxima Nova Regular" w:cs="Arial"/>
          <w:sz w:val="22"/>
          <w:szCs w:val="22"/>
          <w:u w:color="212121"/>
          <w:bdr w:val="nil"/>
          <w:lang w:val="en-US"/>
        </w:rPr>
      </w:pPr>
    </w:p>
    <w:p w14:paraId="7FA199FF" w14:textId="7804CBEE" w:rsidR="00E61778" w:rsidRDefault="00E61778" w:rsidP="00E524F8">
      <w:pPr>
        <w:pBdr>
          <w:top w:val="nil"/>
          <w:left w:val="nil"/>
          <w:bottom w:val="nil"/>
          <w:right w:val="nil"/>
          <w:between w:val="nil"/>
          <w:bar w:val="nil"/>
        </w:pBdr>
        <w:jc w:val="both"/>
        <w:rPr>
          <w:rFonts w:ascii="Proxima Nova Regular" w:eastAsia="Arial Unicode MS" w:hAnsi="Proxima Nova Regular" w:cs="Arial"/>
          <w:sz w:val="22"/>
          <w:szCs w:val="22"/>
          <w:u w:color="212121"/>
          <w:bdr w:val="nil"/>
          <w:lang w:val="en-US"/>
        </w:rPr>
      </w:pPr>
      <w:r>
        <w:rPr>
          <w:rFonts w:ascii="Proxima Nova Regular" w:eastAsia="Arial Unicode MS" w:hAnsi="Proxima Nova Regular" w:cs="Arial"/>
          <w:sz w:val="22"/>
          <w:szCs w:val="22"/>
          <w:u w:color="212121"/>
          <w:bdr w:val="nil"/>
          <w:lang w:val="en-US"/>
        </w:rPr>
        <w:t>Download links available below the press release and images:</w:t>
      </w:r>
    </w:p>
    <w:p w14:paraId="43E0901C" w14:textId="77777777" w:rsidR="00E61778" w:rsidRDefault="00E61778" w:rsidP="00E524F8">
      <w:pPr>
        <w:pBdr>
          <w:top w:val="nil"/>
          <w:left w:val="nil"/>
          <w:bottom w:val="nil"/>
          <w:right w:val="nil"/>
          <w:between w:val="nil"/>
          <w:bar w:val="nil"/>
        </w:pBdr>
        <w:jc w:val="both"/>
        <w:rPr>
          <w:rFonts w:ascii="Proxima Nova Regular" w:eastAsia="Arial Unicode MS" w:hAnsi="Proxima Nova Regular" w:cs="Arial"/>
          <w:sz w:val="22"/>
          <w:szCs w:val="22"/>
          <w:u w:color="212121"/>
          <w:bdr w:val="nil"/>
          <w:lang w:val="en-US"/>
        </w:rPr>
      </w:pPr>
    </w:p>
    <w:p w14:paraId="4D0FF90F" w14:textId="1816DD8D" w:rsidR="007D2CCF" w:rsidRDefault="007D2CCF" w:rsidP="00E524F8">
      <w:pPr>
        <w:pBdr>
          <w:top w:val="nil"/>
          <w:left w:val="nil"/>
          <w:bottom w:val="nil"/>
          <w:right w:val="nil"/>
          <w:between w:val="nil"/>
          <w:bar w:val="nil"/>
        </w:pBdr>
        <w:jc w:val="both"/>
        <w:rPr>
          <w:rFonts w:ascii="Proxima Nova Regular" w:eastAsia="Arial Unicode MS" w:hAnsi="Proxima Nova Regular" w:cs="Arial"/>
          <w:sz w:val="22"/>
          <w:szCs w:val="22"/>
          <w:u w:color="212121"/>
          <w:bdr w:val="nil"/>
          <w:lang w:val="en-US"/>
        </w:rPr>
      </w:pPr>
      <w:r w:rsidRPr="00E61778">
        <w:rPr>
          <w:rFonts w:ascii="Proxima Nova Regular" w:eastAsia="Arial Unicode MS" w:hAnsi="Proxima Nova Regular" w:cs="Arial"/>
          <w:b/>
          <w:bCs/>
          <w:sz w:val="22"/>
          <w:szCs w:val="22"/>
          <w:u w:color="212121"/>
          <w:bdr w:val="nil"/>
          <w:lang w:val="en-US"/>
        </w:rPr>
        <w:t>Press Release</w:t>
      </w:r>
      <w:r>
        <w:rPr>
          <w:rFonts w:ascii="Proxima Nova Regular" w:eastAsia="Arial Unicode MS" w:hAnsi="Proxima Nova Regular" w:cs="Arial"/>
          <w:sz w:val="22"/>
          <w:szCs w:val="22"/>
          <w:u w:color="212121"/>
          <w:bdr w:val="nil"/>
          <w:lang w:val="en-US"/>
        </w:rPr>
        <w:t xml:space="preserve"> – English</w:t>
      </w:r>
    </w:p>
    <w:p w14:paraId="472D2121" w14:textId="75C90D55" w:rsidR="007D2CCF" w:rsidRDefault="007D2CCF" w:rsidP="00E524F8">
      <w:pPr>
        <w:pBdr>
          <w:top w:val="nil"/>
          <w:left w:val="nil"/>
          <w:bottom w:val="nil"/>
          <w:right w:val="nil"/>
          <w:between w:val="nil"/>
          <w:bar w:val="nil"/>
        </w:pBdr>
        <w:jc w:val="both"/>
        <w:rPr>
          <w:rFonts w:ascii="Proxima Nova Regular" w:eastAsia="Arial Unicode MS" w:hAnsi="Proxima Nova Regular" w:cs="Arial"/>
          <w:sz w:val="22"/>
          <w:szCs w:val="22"/>
          <w:u w:color="212121"/>
          <w:bdr w:val="nil"/>
          <w:lang w:val="en-US"/>
        </w:rPr>
      </w:pPr>
    </w:p>
    <w:p w14:paraId="18A71052" w14:textId="77777777" w:rsidR="007C14D7" w:rsidRDefault="007D2CCF" w:rsidP="00E524F8">
      <w:pPr>
        <w:pBdr>
          <w:top w:val="nil"/>
          <w:left w:val="nil"/>
          <w:bottom w:val="nil"/>
          <w:right w:val="nil"/>
          <w:between w:val="nil"/>
          <w:bar w:val="nil"/>
        </w:pBdr>
        <w:jc w:val="both"/>
        <w:rPr>
          <w:rFonts w:ascii="Proxima Nova Regular" w:eastAsia="Arial Unicode MS" w:hAnsi="Proxima Nova Regular" w:cs="Arial"/>
          <w:b/>
          <w:bCs/>
          <w:sz w:val="22"/>
          <w:szCs w:val="22"/>
          <w:u w:color="212121"/>
          <w:bdr w:val="nil"/>
          <w:lang w:val="en-US"/>
        </w:rPr>
      </w:pPr>
      <w:r w:rsidRPr="007D2CCF">
        <w:rPr>
          <w:rFonts w:ascii="Proxima Nova Regular" w:eastAsia="Arial Unicode MS" w:hAnsi="Proxima Nova Regular" w:cs="Arial"/>
          <w:b/>
          <w:bCs/>
          <w:sz w:val="22"/>
          <w:szCs w:val="22"/>
          <w:u w:color="212121"/>
          <w:bdr w:val="nil"/>
          <w:lang w:val="en-US"/>
        </w:rPr>
        <w:t>Photo Captions</w:t>
      </w:r>
      <w:r w:rsidR="007C14D7">
        <w:rPr>
          <w:rFonts w:ascii="Proxima Nova Regular" w:eastAsia="Arial Unicode MS" w:hAnsi="Proxima Nova Regular" w:cs="Arial"/>
          <w:b/>
          <w:bCs/>
          <w:sz w:val="22"/>
          <w:szCs w:val="22"/>
          <w:u w:color="212121"/>
          <w:bdr w:val="nil"/>
          <w:lang w:val="en-US"/>
        </w:rPr>
        <w:t>:</w:t>
      </w:r>
    </w:p>
    <w:p w14:paraId="3D1172A3" w14:textId="09A1A0EB" w:rsidR="007D2CCF" w:rsidRPr="007D2CCF" w:rsidRDefault="007D2CCF" w:rsidP="00E524F8">
      <w:pPr>
        <w:pBdr>
          <w:top w:val="nil"/>
          <w:left w:val="nil"/>
          <w:bottom w:val="nil"/>
          <w:right w:val="nil"/>
          <w:between w:val="nil"/>
          <w:bar w:val="nil"/>
        </w:pBdr>
        <w:jc w:val="both"/>
        <w:rPr>
          <w:rFonts w:ascii="Proxima Nova Regular" w:eastAsia="Arial Unicode MS" w:hAnsi="Proxima Nova Regular" w:cs="Arial"/>
          <w:b/>
          <w:bCs/>
          <w:sz w:val="22"/>
          <w:szCs w:val="22"/>
          <w:u w:color="212121"/>
          <w:bdr w:val="nil"/>
          <w:lang w:val="en-US"/>
        </w:rPr>
      </w:pPr>
      <w:r w:rsidRPr="007D2CCF">
        <w:rPr>
          <w:rFonts w:ascii="Proxima Nova Regular" w:eastAsia="Arial Unicode MS" w:hAnsi="Proxima Nova Regular" w:cs="Arial"/>
          <w:b/>
          <w:bCs/>
          <w:sz w:val="22"/>
          <w:szCs w:val="22"/>
          <w:u w:color="212121"/>
          <w:bdr w:val="nil"/>
          <w:lang w:val="en-US"/>
        </w:rPr>
        <w:t xml:space="preserve"> </w:t>
      </w:r>
    </w:p>
    <w:p w14:paraId="75BF603E" w14:textId="252E5186" w:rsidR="007D2CCF" w:rsidRDefault="00116446" w:rsidP="00E524F8">
      <w:pPr>
        <w:pBdr>
          <w:top w:val="nil"/>
          <w:left w:val="nil"/>
          <w:bottom w:val="nil"/>
          <w:right w:val="nil"/>
          <w:between w:val="nil"/>
          <w:bar w:val="nil"/>
        </w:pBdr>
        <w:jc w:val="both"/>
        <w:rPr>
          <w:rFonts w:ascii="Proxima Nova Regular" w:eastAsia="Arial Unicode MS" w:hAnsi="Proxima Nova Regular" w:cs="Arial"/>
          <w:sz w:val="22"/>
          <w:szCs w:val="22"/>
          <w:u w:color="212121"/>
          <w:bdr w:val="nil"/>
          <w:lang w:val="en-US"/>
        </w:rPr>
      </w:pPr>
      <w:hyperlink r:id="rId15" w:history="1">
        <w:r w:rsidR="007D2CCF" w:rsidRPr="00A856D9">
          <w:rPr>
            <w:rStyle w:val="Hyperlink"/>
            <w:rFonts w:ascii="Proxima Nova Regular" w:hAnsi="Proxima Nova Regular" w:cs="Arial"/>
            <w:b/>
            <w:bCs/>
            <w:sz w:val="22"/>
            <w:szCs w:val="22"/>
            <w:bdr w:val="nil"/>
            <w:lang w:val="en-US"/>
          </w:rPr>
          <w:t>Image 1</w:t>
        </w:r>
      </w:hyperlink>
      <w:r w:rsidR="007D2CCF">
        <w:rPr>
          <w:rFonts w:ascii="Proxima Nova Regular" w:eastAsia="Arial Unicode MS" w:hAnsi="Proxima Nova Regular" w:cs="Arial"/>
          <w:sz w:val="22"/>
          <w:szCs w:val="22"/>
          <w:u w:color="212121"/>
          <w:bdr w:val="nil"/>
          <w:lang w:val="en-US"/>
        </w:rPr>
        <w:t xml:space="preserve"> – His Highness </w:t>
      </w:r>
      <w:r w:rsidR="007D2CCF" w:rsidRPr="007D2CCF">
        <w:rPr>
          <w:rFonts w:ascii="Proxima Nova Regular" w:eastAsia="Arial Unicode MS" w:hAnsi="Proxima Nova Regular" w:cs="Arial"/>
          <w:sz w:val="22"/>
          <w:szCs w:val="22"/>
          <w:u w:color="212121"/>
          <w:bdr w:val="nil"/>
          <w:lang w:val="en-US"/>
        </w:rPr>
        <w:t>Mohammed bin Rashid Al Maktoum</w:t>
      </w:r>
      <w:r w:rsidR="007D2CCF">
        <w:rPr>
          <w:rFonts w:ascii="Proxima Nova Regular" w:eastAsia="Arial Unicode MS" w:hAnsi="Proxima Nova Regular" w:cs="Arial"/>
          <w:sz w:val="22"/>
          <w:szCs w:val="22"/>
          <w:u w:color="212121"/>
          <w:bdr w:val="nil"/>
          <w:lang w:val="en-US"/>
        </w:rPr>
        <w:t xml:space="preserve">, </w:t>
      </w:r>
      <w:r w:rsidR="007D2CCF" w:rsidRPr="007D2CCF">
        <w:rPr>
          <w:rFonts w:ascii="Proxima Nova Regular" w:eastAsia="Arial Unicode MS" w:hAnsi="Proxima Nova Regular" w:cs="Arial"/>
          <w:sz w:val="22"/>
          <w:szCs w:val="22"/>
          <w:u w:color="212121"/>
          <w:bdr w:val="nil"/>
          <w:lang w:val="en-US"/>
        </w:rPr>
        <w:t xml:space="preserve">Vice President and Prime Minister of the United Arab Emirates, and </w:t>
      </w:r>
      <w:r w:rsidR="007D2CCF">
        <w:rPr>
          <w:rFonts w:ascii="Proxima Nova Regular" w:eastAsia="Arial Unicode MS" w:hAnsi="Proxima Nova Regular" w:cs="Arial"/>
          <w:sz w:val="22"/>
          <w:szCs w:val="22"/>
          <w:u w:color="212121"/>
          <w:bdr w:val="nil"/>
          <w:lang w:val="en-US"/>
        </w:rPr>
        <w:t>R</w:t>
      </w:r>
      <w:r w:rsidR="007D2CCF" w:rsidRPr="007D2CCF">
        <w:rPr>
          <w:rFonts w:ascii="Proxima Nova Regular" w:eastAsia="Arial Unicode MS" w:hAnsi="Proxima Nova Regular" w:cs="Arial"/>
          <w:sz w:val="22"/>
          <w:szCs w:val="22"/>
          <w:u w:color="212121"/>
          <w:bdr w:val="nil"/>
          <w:lang w:val="en-US"/>
        </w:rPr>
        <w:t>uler of the Emirate of Dubai</w:t>
      </w:r>
      <w:r w:rsidR="007C14D7">
        <w:rPr>
          <w:rFonts w:ascii="Proxima Nova Regular" w:eastAsia="Arial Unicode MS" w:hAnsi="Proxima Nova Regular" w:cs="Arial"/>
          <w:sz w:val="22"/>
          <w:szCs w:val="22"/>
          <w:u w:color="212121"/>
          <w:bdr w:val="nil"/>
          <w:lang w:val="en-US"/>
        </w:rPr>
        <w:t xml:space="preserve"> at the inaugural edition of </w:t>
      </w:r>
      <w:r w:rsidR="007C14D7" w:rsidRPr="007C14D7">
        <w:rPr>
          <w:rFonts w:ascii="Proxima Nova Regular" w:eastAsia="Arial Unicode MS" w:hAnsi="Proxima Nova Regular" w:cs="Arial"/>
          <w:sz w:val="22"/>
          <w:szCs w:val="22"/>
          <w:u w:color="212121"/>
          <w:bdr w:val="nil"/>
          <w:lang w:val="en-US"/>
        </w:rPr>
        <w:t>Global Manufacturing and Industrialisation Summit (GMIS)</w:t>
      </w:r>
      <w:r w:rsidR="002370B5">
        <w:rPr>
          <w:rFonts w:ascii="Proxima Nova Regular" w:eastAsia="Arial Unicode MS" w:hAnsi="Proxima Nova Regular" w:cs="Arial"/>
          <w:sz w:val="22"/>
          <w:szCs w:val="22"/>
          <w:u w:color="212121"/>
          <w:bdr w:val="nil"/>
          <w:lang w:val="en-US"/>
        </w:rPr>
        <w:t xml:space="preserve"> in 2017</w:t>
      </w:r>
    </w:p>
    <w:p w14:paraId="707307E9" w14:textId="49D74547" w:rsidR="00E61778" w:rsidRDefault="00E61778" w:rsidP="00E524F8">
      <w:pPr>
        <w:pBdr>
          <w:top w:val="nil"/>
          <w:left w:val="nil"/>
          <w:bottom w:val="nil"/>
          <w:right w:val="nil"/>
          <w:between w:val="nil"/>
          <w:bar w:val="nil"/>
        </w:pBdr>
        <w:jc w:val="both"/>
        <w:rPr>
          <w:rFonts w:ascii="Proxima Nova Regular" w:eastAsia="Arial Unicode MS" w:hAnsi="Proxima Nova Regular" w:cs="Arial"/>
          <w:sz w:val="22"/>
          <w:szCs w:val="22"/>
          <w:u w:color="212121"/>
          <w:bdr w:val="nil"/>
          <w:lang w:val="en-US"/>
        </w:rPr>
      </w:pPr>
      <w:r>
        <w:rPr>
          <w:rFonts w:ascii="Proxima Nova Regular" w:eastAsia="Arial Unicode MS" w:hAnsi="Proxima Nova Regular" w:cs="Arial"/>
          <w:sz w:val="22"/>
          <w:szCs w:val="22"/>
          <w:u w:color="212121"/>
          <w:bdr w:val="nil"/>
          <w:lang w:val="en-US"/>
        </w:rPr>
        <w:t xml:space="preserve">Link to video: </w:t>
      </w:r>
      <w:hyperlink r:id="rId16" w:history="1">
        <w:r w:rsidR="000B2456" w:rsidRPr="00151EF5">
          <w:rPr>
            <w:rStyle w:val="Hyperlink"/>
            <w:rFonts w:ascii="Proxima Nova Regular" w:hAnsi="Proxima Nova Regular" w:cs="Arial"/>
            <w:sz w:val="22"/>
            <w:szCs w:val="22"/>
            <w:bdr w:val="nil"/>
            <w:lang w:val="en-US"/>
          </w:rPr>
          <w:t>https://youtu.be/CftfggXGYjQ?t=4</w:t>
        </w:r>
      </w:hyperlink>
    </w:p>
    <w:p w14:paraId="12224B43" w14:textId="48AE0D13" w:rsidR="007D2CCF" w:rsidRDefault="007D2CCF" w:rsidP="00E524F8">
      <w:pPr>
        <w:pBdr>
          <w:top w:val="nil"/>
          <w:left w:val="nil"/>
          <w:bottom w:val="nil"/>
          <w:right w:val="nil"/>
          <w:between w:val="nil"/>
          <w:bar w:val="nil"/>
        </w:pBdr>
        <w:jc w:val="both"/>
        <w:rPr>
          <w:rFonts w:ascii="Proxima Nova Regular" w:eastAsia="Arial Unicode MS" w:hAnsi="Proxima Nova Regular" w:cs="Arial"/>
          <w:sz w:val="22"/>
          <w:szCs w:val="22"/>
          <w:u w:color="212121"/>
          <w:bdr w:val="nil"/>
          <w:lang w:val="en-US"/>
        </w:rPr>
      </w:pPr>
    </w:p>
    <w:p w14:paraId="5F510ACC" w14:textId="440F583E" w:rsidR="007D2CCF" w:rsidRDefault="00116446" w:rsidP="00E524F8">
      <w:pPr>
        <w:pBdr>
          <w:top w:val="nil"/>
          <w:left w:val="nil"/>
          <w:bottom w:val="nil"/>
          <w:right w:val="nil"/>
          <w:between w:val="nil"/>
          <w:bar w:val="nil"/>
        </w:pBdr>
        <w:jc w:val="both"/>
        <w:rPr>
          <w:rFonts w:ascii="Proxima Nova Regular" w:eastAsia="Arial Unicode MS" w:hAnsi="Proxima Nova Regular" w:cs="Arial"/>
          <w:sz w:val="22"/>
          <w:szCs w:val="22"/>
          <w:u w:color="212121"/>
          <w:bdr w:val="nil"/>
          <w:lang w:val="en-US"/>
        </w:rPr>
      </w:pPr>
      <w:hyperlink r:id="rId17" w:history="1">
        <w:r w:rsidR="007D2CCF" w:rsidRPr="00A856D9">
          <w:rPr>
            <w:rStyle w:val="Hyperlink"/>
            <w:rFonts w:ascii="Proxima Nova Regular" w:hAnsi="Proxima Nova Regular" w:cs="Arial"/>
            <w:b/>
            <w:bCs/>
            <w:sz w:val="22"/>
            <w:szCs w:val="22"/>
            <w:bdr w:val="nil"/>
            <w:lang w:val="en-US"/>
          </w:rPr>
          <w:t>Image 2</w:t>
        </w:r>
      </w:hyperlink>
      <w:r w:rsidR="007D2CCF">
        <w:rPr>
          <w:rFonts w:ascii="Proxima Nova Regular" w:eastAsia="Arial Unicode MS" w:hAnsi="Proxima Nova Regular" w:cs="Arial"/>
          <w:sz w:val="22"/>
          <w:szCs w:val="22"/>
          <w:u w:color="212121"/>
          <w:bdr w:val="nil"/>
          <w:lang w:val="en-US"/>
        </w:rPr>
        <w:t xml:space="preserve"> (From L to R) – </w:t>
      </w:r>
      <w:r w:rsidR="007C14D7" w:rsidRPr="007C14D7">
        <w:rPr>
          <w:rFonts w:ascii="Proxima Nova Regular" w:eastAsia="Arial Unicode MS" w:hAnsi="Proxima Nova Regular" w:cs="Arial"/>
          <w:sz w:val="22"/>
          <w:szCs w:val="22"/>
          <w:u w:color="212121"/>
          <w:bdr w:val="nil"/>
          <w:lang w:val="en-US"/>
        </w:rPr>
        <w:t>Badr Al</w:t>
      </w:r>
      <w:r w:rsidR="00970B6D">
        <w:rPr>
          <w:rFonts w:ascii="Proxima Nova Regular" w:eastAsia="Arial Unicode MS" w:hAnsi="Proxima Nova Regular" w:cs="Arial"/>
          <w:sz w:val="22"/>
          <w:szCs w:val="22"/>
          <w:u w:color="212121"/>
          <w:bdr w:val="nil"/>
          <w:lang w:val="en-US"/>
        </w:rPr>
        <w:t>-</w:t>
      </w:r>
      <w:r w:rsidR="007C14D7" w:rsidRPr="007C14D7">
        <w:rPr>
          <w:rFonts w:ascii="Proxima Nova Regular" w:eastAsia="Arial Unicode MS" w:hAnsi="Proxima Nova Regular" w:cs="Arial"/>
          <w:sz w:val="22"/>
          <w:szCs w:val="22"/>
          <w:u w:color="212121"/>
          <w:bdr w:val="nil"/>
          <w:lang w:val="en-US"/>
        </w:rPr>
        <w:t xml:space="preserve">Olama, Head of the </w:t>
      </w:r>
      <w:proofErr w:type="spellStart"/>
      <w:r w:rsidR="007C14D7" w:rsidRPr="007C14D7">
        <w:rPr>
          <w:rFonts w:ascii="Proxima Nova Regular" w:eastAsia="Arial Unicode MS" w:hAnsi="Proxima Nova Regular" w:cs="Arial"/>
          <w:sz w:val="22"/>
          <w:szCs w:val="22"/>
          <w:u w:color="212121"/>
          <w:bdr w:val="nil"/>
          <w:lang w:val="en-US"/>
        </w:rPr>
        <w:t>Organising</w:t>
      </w:r>
      <w:proofErr w:type="spellEnd"/>
      <w:r w:rsidR="007C14D7" w:rsidRPr="007C14D7">
        <w:rPr>
          <w:rFonts w:ascii="Proxima Nova Regular" w:eastAsia="Arial Unicode MS" w:hAnsi="Proxima Nova Regular" w:cs="Arial"/>
          <w:sz w:val="22"/>
          <w:szCs w:val="22"/>
          <w:u w:color="212121"/>
          <w:bdr w:val="nil"/>
          <w:lang w:val="en-US"/>
        </w:rPr>
        <w:t xml:space="preserve"> Committee for Global Manufacturing and Industrialisation Summit</w:t>
      </w:r>
      <w:r w:rsidR="007C14D7">
        <w:rPr>
          <w:rFonts w:ascii="Proxima Nova Regular" w:eastAsia="Arial Unicode MS" w:hAnsi="Proxima Nova Regular" w:cs="Arial"/>
          <w:sz w:val="22"/>
          <w:szCs w:val="22"/>
          <w:u w:color="212121"/>
          <w:bdr w:val="nil"/>
          <w:lang w:val="en-US"/>
        </w:rPr>
        <w:t xml:space="preserve">, </w:t>
      </w:r>
      <w:r w:rsidR="007C14D7" w:rsidRPr="007C14D7">
        <w:rPr>
          <w:rFonts w:ascii="Proxima Nova Regular" w:eastAsia="Arial Unicode MS" w:hAnsi="Proxima Nova Regular" w:cs="Arial"/>
          <w:sz w:val="22"/>
          <w:szCs w:val="22"/>
          <w:u w:color="212121"/>
          <w:bdr w:val="nil"/>
          <w:lang w:val="en-US"/>
        </w:rPr>
        <w:t xml:space="preserve">H.E. Eng. Suhail Al </w:t>
      </w:r>
      <w:proofErr w:type="spellStart"/>
      <w:r w:rsidR="007C14D7" w:rsidRPr="007C14D7">
        <w:rPr>
          <w:rFonts w:ascii="Proxima Nova Regular" w:eastAsia="Arial Unicode MS" w:hAnsi="Proxima Nova Regular" w:cs="Arial"/>
          <w:sz w:val="22"/>
          <w:szCs w:val="22"/>
          <w:u w:color="212121"/>
          <w:bdr w:val="nil"/>
          <w:lang w:val="en-US"/>
        </w:rPr>
        <w:t>Mazrouei</w:t>
      </w:r>
      <w:proofErr w:type="spellEnd"/>
      <w:r w:rsidR="007C14D7" w:rsidRPr="007C14D7">
        <w:rPr>
          <w:rFonts w:ascii="Proxima Nova Regular" w:eastAsia="Arial Unicode MS" w:hAnsi="Proxima Nova Regular" w:cs="Arial"/>
          <w:sz w:val="22"/>
          <w:szCs w:val="22"/>
          <w:u w:color="212121"/>
          <w:bdr w:val="nil"/>
          <w:lang w:val="en-US"/>
        </w:rPr>
        <w:t>, Minister of Energy and Industry, United Arab Emirates</w:t>
      </w:r>
      <w:r w:rsidR="007C14D7">
        <w:rPr>
          <w:rFonts w:ascii="Proxima Nova Regular" w:eastAsia="Arial Unicode MS" w:hAnsi="Proxima Nova Regular" w:cs="Arial"/>
          <w:sz w:val="22"/>
          <w:szCs w:val="22"/>
          <w:u w:color="212121"/>
          <w:bdr w:val="nil"/>
          <w:lang w:val="en-US"/>
        </w:rPr>
        <w:t xml:space="preserve">, </w:t>
      </w:r>
      <w:r w:rsidR="007C14D7" w:rsidRPr="007C14D7">
        <w:rPr>
          <w:rFonts w:ascii="Proxima Nova Regular" w:eastAsia="Arial Unicode MS" w:hAnsi="Proxima Nova Regular" w:cs="Arial"/>
          <w:sz w:val="22"/>
          <w:szCs w:val="22"/>
          <w:u w:color="212121"/>
          <w:bdr w:val="nil"/>
          <w:lang w:val="en-US"/>
        </w:rPr>
        <w:t>L</w:t>
      </w:r>
      <w:r w:rsidR="002370B5">
        <w:rPr>
          <w:rFonts w:ascii="Proxima Nova Regular" w:eastAsia="Arial Unicode MS" w:hAnsi="Proxima Nova Regular" w:cs="Arial"/>
          <w:sz w:val="22"/>
          <w:szCs w:val="22"/>
          <w:u w:color="212121"/>
          <w:bdr w:val="nil"/>
          <w:lang w:val="en-US"/>
        </w:rPr>
        <w:t>I</w:t>
      </w:r>
      <w:r w:rsidR="007C14D7" w:rsidRPr="007C14D7">
        <w:rPr>
          <w:rFonts w:ascii="Proxima Nova Regular" w:eastAsia="Arial Unicode MS" w:hAnsi="Proxima Nova Regular" w:cs="Arial"/>
          <w:sz w:val="22"/>
          <w:szCs w:val="22"/>
          <w:u w:color="212121"/>
          <w:bdr w:val="nil"/>
          <w:lang w:val="en-US"/>
        </w:rPr>
        <w:t xml:space="preserve"> Yong, Director General, United Nations Industrial Development Organization (UNIDO),</w:t>
      </w:r>
      <w:r w:rsidR="007C14D7">
        <w:rPr>
          <w:rFonts w:ascii="Proxima Nova Regular" w:eastAsia="Arial Unicode MS" w:hAnsi="Proxima Nova Regular" w:cs="Arial"/>
          <w:sz w:val="22"/>
          <w:szCs w:val="22"/>
          <w:u w:color="212121"/>
          <w:bdr w:val="nil"/>
          <w:lang w:val="en-US"/>
        </w:rPr>
        <w:t xml:space="preserve"> and </w:t>
      </w:r>
      <w:r w:rsidR="007C14D7" w:rsidRPr="007C14D7">
        <w:rPr>
          <w:rFonts w:ascii="Proxima Nova Regular" w:eastAsia="Arial Unicode MS" w:hAnsi="Proxima Nova Regular" w:cs="Arial"/>
          <w:sz w:val="22"/>
          <w:szCs w:val="22"/>
          <w:u w:color="212121"/>
          <w:bdr w:val="nil"/>
          <w:lang w:val="en-US"/>
        </w:rPr>
        <w:t xml:space="preserve">Dr. Jochen </w:t>
      </w:r>
      <w:proofErr w:type="spellStart"/>
      <w:r w:rsidR="007C14D7" w:rsidRPr="007C14D7">
        <w:rPr>
          <w:rFonts w:ascii="Proxima Nova Regular" w:eastAsia="Arial Unicode MS" w:hAnsi="Proxima Nova Regular" w:cs="Arial"/>
          <w:sz w:val="22"/>
          <w:szCs w:val="22"/>
          <w:u w:color="212121"/>
          <w:bdr w:val="nil"/>
          <w:lang w:val="en-US"/>
        </w:rPr>
        <w:t>Köckler</w:t>
      </w:r>
      <w:proofErr w:type="spellEnd"/>
      <w:r w:rsidR="007C14D7" w:rsidRPr="007C14D7">
        <w:rPr>
          <w:rFonts w:ascii="Proxima Nova Regular" w:eastAsia="Arial Unicode MS" w:hAnsi="Proxima Nova Regular" w:cs="Arial"/>
          <w:sz w:val="22"/>
          <w:szCs w:val="22"/>
          <w:u w:color="212121"/>
          <w:bdr w:val="nil"/>
          <w:lang w:val="en-US"/>
        </w:rPr>
        <w:t>, Chairman of the Board of Management of Deutsche Messe AG</w:t>
      </w:r>
      <w:r w:rsidR="007C14D7">
        <w:rPr>
          <w:rFonts w:ascii="Proxima Nova Regular" w:eastAsia="Arial Unicode MS" w:hAnsi="Proxima Nova Regular" w:cs="Arial"/>
          <w:sz w:val="22"/>
          <w:szCs w:val="22"/>
          <w:u w:color="212121"/>
          <w:bdr w:val="nil"/>
          <w:lang w:val="en-US"/>
        </w:rPr>
        <w:t xml:space="preserve"> </w:t>
      </w:r>
      <w:r w:rsidR="00EF6E98">
        <w:rPr>
          <w:rFonts w:ascii="Proxima Nova Regular" w:eastAsia="Arial Unicode MS" w:hAnsi="Proxima Nova Regular" w:cs="Arial"/>
          <w:sz w:val="22"/>
          <w:szCs w:val="22"/>
          <w:u w:color="212121"/>
          <w:bdr w:val="nil"/>
          <w:lang w:val="en-US"/>
        </w:rPr>
        <w:t xml:space="preserve">signed a strategic partnership between GMIS and Deutsche Messe </w:t>
      </w:r>
      <w:r w:rsidR="00451764">
        <w:rPr>
          <w:rFonts w:ascii="Proxima Nova Regular" w:eastAsia="Arial Unicode MS" w:hAnsi="Proxima Nova Regular" w:cs="Arial"/>
          <w:sz w:val="22"/>
          <w:szCs w:val="22"/>
          <w:u w:color="212121"/>
          <w:bdr w:val="nil"/>
          <w:lang w:val="en-US"/>
        </w:rPr>
        <w:t xml:space="preserve">at </w:t>
      </w:r>
      <w:r w:rsidR="00EF6E98">
        <w:rPr>
          <w:rFonts w:ascii="Proxima Nova Regular" w:eastAsia="Arial Unicode MS" w:hAnsi="Proxima Nova Regular" w:cs="Arial"/>
          <w:sz w:val="22"/>
          <w:szCs w:val="22"/>
          <w:u w:color="212121"/>
          <w:bdr w:val="nil"/>
          <w:lang w:val="en-US"/>
        </w:rPr>
        <w:t xml:space="preserve">the </w:t>
      </w:r>
      <w:r w:rsidR="00451764">
        <w:rPr>
          <w:rFonts w:ascii="Proxima Nova Regular" w:eastAsia="Arial Unicode MS" w:hAnsi="Proxima Nova Regular" w:cs="Arial"/>
          <w:sz w:val="22"/>
          <w:szCs w:val="22"/>
          <w:u w:color="212121"/>
          <w:bdr w:val="nil"/>
          <w:lang w:val="en-US"/>
        </w:rPr>
        <w:t>HANNOVER MESSE 2019</w:t>
      </w:r>
    </w:p>
    <w:p w14:paraId="34F2583F" w14:textId="0DC6B199" w:rsidR="00451764" w:rsidRDefault="00451764" w:rsidP="00E524F8">
      <w:pPr>
        <w:pBdr>
          <w:top w:val="nil"/>
          <w:left w:val="nil"/>
          <w:bottom w:val="nil"/>
          <w:right w:val="nil"/>
          <w:between w:val="nil"/>
          <w:bar w:val="nil"/>
        </w:pBdr>
        <w:jc w:val="both"/>
        <w:rPr>
          <w:rFonts w:ascii="Proxima Nova Regular" w:eastAsia="Arial Unicode MS" w:hAnsi="Proxima Nova Regular" w:cs="Arial"/>
          <w:sz w:val="22"/>
          <w:szCs w:val="22"/>
          <w:u w:color="212121"/>
          <w:bdr w:val="nil"/>
          <w:lang w:val="en-US"/>
        </w:rPr>
      </w:pPr>
      <w:r>
        <w:rPr>
          <w:rFonts w:ascii="Proxima Nova Regular" w:eastAsia="Arial Unicode MS" w:hAnsi="Proxima Nova Regular" w:cs="Arial"/>
          <w:sz w:val="22"/>
          <w:szCs w:val="22"/>
          <w:u w:color="212121"/>
          <w:bdr w:val="nil"/>
          <w:lang w:val="en-US"/>
        </w:rPr>
        <w:t>Link to video:</w:t>
      </w:r>
      <w:r w:rsidRPr="00451764">
        <w:t xml:space="preserve"> </w:t>
      </w:r>
      <w:hyperlink r:id="rId18" w:history="1">
        <w:r w:rsidR="00EF6E98" w:rsidRPr="00380492">
          <w:rPr>
            <w:rStyle w:val="Hyperlink"/>
            <w:rFonts w:ascii="Proxima Nova Regular" w:hAnsi="Proxima Nova Regular" w:cs="Arial"/>
            <w:sz w:val="22"/>
            <w:szCs w:val="22"/>
            <w:bdr w:val="nil"/>
            <w:lang w:val="en-US"/>
          </w:rPr>
          <w:t>https://youtu.be/taysOIZ02gY?t=70</w:t>
        </w:r>
      </w:hyperlink>
    </w:p>
    <w:p w14:paraId="33304225" w14:textId="77777777" w:rsidR="00EF6E98" w:rsidRDefault="00EF6E98" w:rsidP="00E524F8">
      <w:pPr>
        <w:pBdr>
          <w:top w:val="nil"/>
          <w:left w:val="nil"/>
          <w:bottom w:val="nil"/>
          <w:right w:val="nil"/>
          <w:between w:val="nil"/>
          <w:bar w:val="nil"/>
        </w:pBdr>
        <w:jc w:val="both"/>
        <w:rPr>
          <w:rFonts w:ascii="Proxima Nova Regular" w:eastAsia="Arial Unicode MS" w:hAnsi="Proxima Nova Regular" w:cs="Arial"/>
          <w:sz w:val="22"/>
          <w:szCs w:val="22"/>
          <w:u w:color="212121"/>
          <w:bdr w:val="nil"/>
          <w:lang w:val="en-US"/>
        </w:rPr>
      </w:pPr>
    </w:p>
    <w:p w14:paraId="59D57831" w14:textId="672EA971" w:rsidR="007D2CCF" w:rsidRDefault="00116446" w:rsidP="00E524F8">
      <w:pPr>
        <w:pBdr>
          <w:top w:val="nil"/>
          <w:left w:val="nil"/>
          <w:bottom w:val="nil"/>
          <w:right w:val="nil"/>
          <w:between w:val="nil"/>
          <w:bar w:val="nil"/>
        </w:pBdr>
        <w:jc w:val="both"/>
        <w:rPr>
          <w:rFonts w:ascii="Proxima Nova Regular" w:eastAsia="Arial Unicode MS" w:hAnsi="Proxima Nova Regular" w:cs="Arial"/>
          <w:sz w:val="22"/>
          <w:szCs w:val="22"/>
          <w:u w:color="212121"/>
          <w:bdr w:val="nil"/>
          <w:lang w:val="en-US"/>
        </w:rPr>
      </w:pPr>
      <w:hyperlink r:id="rId19" w:history="1">
        <w:r w:rsidR="007D2CCF" w:rsidRPr="00A856D9">
          <w:rPr>
            <w:rStyle w:val="Hyperlink"/>
            <w:rFonts w:ascii="Proxima Nova Regular" w:hAnsi="Proxima Nova Regular" w:cs="Arial"/>
            <w:b/>
            <w:bCs/>
            <w:sz w:val="22"/>
            <w:szCs w:val="22"/>
            <w:bdr w:val="nil"/>
            <w:lang w:val="en-US"/>
          </w:rPr>
          <w:t>Image 3</w:t>
        </w:r>
      </w:hyperlink>
      <w:r w:rsidR="007D2CCF">
        <w:rPr>
          <w:rFonts w:ascii="Proxima Nova Regular" w:eastAsia="Arial Unicode MS" w:hAnsi="Proxima Nova Regular" w:cs="Arial"/>
          <w:sz w:val="22"/>
          <w:szCs w:val="22"/>
          <w:u w:color="212121"/>
          <w:bdr w:val="nil"/>
          <w:lang w:val="en-US"/>
        </w:rPr>
        <w:t xml:space="preserve"> – </w:t>
      </w:r>
      <w:r w:rsidR="007D2CCF" w:rsidRPr="007D2CCF">
        <w:rPr>
          <w:rFonts w:ascii="Proxima Nova Regular" w:eastAsia="Arial Unicode MS" w:hAnsi="Proxima Nova Regular" w:cs="Arial"/>
          <w:sz w:val="22"/>
          <w:szCs w:val="22"/>
          <w:u w:color="212121"/>
          <w:bdr w:val="nil"/>
          <w:lang w:val="en-US"/>
        </w:rPr>
        <w:t>Vladimir Putin</w:t>
      </w:r>
      <w:r w:rsidR="007D2CCF">
        <w:rPr>
          <w:rFonts w:ascii="Proxima Nova Regular" w:eastAsia="Arial Unicode MS" w:hAnsi="Proxima Nova Regular" w:cs="Arial"/>
          <w:sz w:val="22"/>
          <w:szCs w:val="22"/>
          <w:u w:color="212121"/>
          <w:bdr w:val="nil"/>
          <w:lang w:val="en-US"/>
        </w:rPr>
        <w:t xml:space="preserve">, President of the </w:t>
      </w:r>
      <w:r w:rsidR="007D2CCF" w:rsidRPr="007D2CCF">
        <w:rPr>
          <w:rFonts w:ascii="Proxima Nova Regular" w:eastAsia="Arial Unicode MS" w:hAnsi="Proxima Nova Regular" w:cs="Arial"/>
          <w:sz w:val="22"/>
          <w:szCs w:val="22"/>
          <w:u w:color="212121"/>
          <w:bdr w:val="nil"/>
          <w:lang w:val="en-US"/>
        </w:rPr>
        <w:t>Russian Federation deliver</w:t>
      </w:r>
      <w:r w:rsidR="007D2CCF">
        <w:rPr>
          <w:rFonts w:ascii="Proxima Nova Regular" w:eastAsia="Arial Unicode MS" w:hAnsi="Proxima Nova Regular" w:cs="Arial"/>
          <w:sz w:val="22"/>
          <w:szCs w:val="22"/>
          <w:u w:color="212121"/>
          <w:bdr w:val="nil"/>
          <w:lang w:val="en-US"/>
        </w:rPr>
        <w:t xml:space="preserve">s </w:t>
      </w:r>
      <w:r w:rsidR="007D2CCF" w:rsidRPr="007D2CCF">
        <w:rPr>
          <w:rFonts w:ascii="Proxima Nova Regular" w:eastAsia="Arial Unicode MS" w:hAnsi="Proxima Nova Regular" w:cs="Arial"/>
          <w:sz w:val="22"/>
          <w:szCs w:val="22"/>
          <w:u w:color="212121"/>
          <w:bdr w:val="nil"/>
          <w:lang w:val="en-US"/>
        </w:rPr>
        <w:t>keynote address at the second Global Manufacturing and Industrialisation Summit (GMIS)</w:t>
      </w:r>
      <w:r w:rsidR="002370B5">
        <w:rPr>
          <w:rFonts w:ascii="Proxima Nova Regular" w:eastAsia="Arial Unicode MS" w:hAnsi="Proxima Nova Regular" w:cs="Arial"/>
          <w:sz w:val="22"/>
          <w:szCs w:val="22"/>
          <w:u w:color="212121"/>
          <w:bdr w:val="nil"/>
          <w:lang w:val="en-US"/>
        </w:rPr>
        <w:t xml:space="preserve"> in 2019</w:t>
      </w:r>
    </w:p>
    <w:p w14:paraId="1771FB8E" w14:textId="05D88438" w:rsidR="00451764" w:rsidRDefault="00451764" w:rsidP="00E524F8">
      <w:pPr>
        <w:pBdr>
          <w:top w:val="nil"/>
          <w:left w:val="nil"/>
          <w:bottom w:val="nil"/>
          <w:right w:val="nil"/>
          <w:between w:val="nil"/>
          <w:bar w:val="nil"/>
        </w:pBdr>
        <w:jc w:val="both"/>
        <w:rPr>
          <w:rFonts w:ascii="Proxima Nova Regular" w:eastAsia="Arial Unicode MS" w:hAnsi="Proxima Nova Regular" w:cs="Arial"/>
          <w:sz w:val="22"/>
          <w:szCs w:val="22"/>
          <w:u w:color="212121"/>
          <w:bdr w:val="nil"/>
          <w:lang w:val="en-US"/>
        </w:rPr>
      </w:pPr>
      <w:r>
        <w:rPr>
          <w:rFonts w:ascii="Proxima Nova Regular" w:eastAsia="Arial Unicode MS" w:hAnsi="Proxima Nova Regular" w:cs="Arial"/>
          <w:sz w:val="22"/>
          <w:szCs w:val="22"/>
          <w:u w:color="212121"/>
          <w:bdr w:val="nil"/>
          <w:lang w:val="en-US"/>
        </w:rPr>
        <w:t xml:space="preserve">Link to video: </w:t>
      </w:r>
      <w:hyperlink r:id="rId20" w:history="1">
        <w:r w:rsidR="00EF6E98" w:rsidRPr="00380492">
          <w:rPr>
            <w:rStyle w:val="Hyperlink"/>
            <w:rFonts w:ascii="Proxima Nova Regular" w:hAnsi="Proxima Nova Regular" w:cs="Arial"/>
            <w:sz w:val="22"/>
            <w:szCs w:val="22"/>
            <w:bdr w:val="nil"/>
            <w:lang w:val="en-US"/>
          </w:rPr>
          <w:t>https://youtu.be/F8TfNm8q938?t=1936</w:t>
        </w:r>
      </w:hyperlink>
    </w:p>
    <w:p w14:paraId="18AE3D5B" w14:textId="6F749064" w:rsidR="007C14D7" w:rsidRDefault="007C14D7" w:rsidP="00E524F8">
      <w:pPr>
        <w:pBdr>
          <w:top w:val="nil"/>
          <w:left w:val="nil"/>
          <w:bottom w:val="nil"/>
          <w:right w:val="nil"/>
          <w:between w:val="nil"/>
          <w:bar w:val="nil"/>
        </w:pBdr>
        <w:jc w:val="both"/>
        <w:rPr>
          <w:rFonts w:ascii="Proxima Nova Regular" w:eastAsia="Arial Unicode MS" w:hAnsi="Proxima Nova Regular" w:cs="Arial"/>
          <w:sz w:val="22"/>
          <w:szCs w:val="22"/>
          <w:u w:color="212121"/>
          <w:bdr w:val="nil"/>
          <w:lang w:val="en-US"/>
        </w:rPr>
      </w:pPr>
    </w:p>
    <w:p w14:paraId="348E9919" w14:textId="7AA80E52" w:rsidR="007C14D7" w:rsidRDefault="00116446" w:rsidP="00E524F8">
      <w:pPr>
        <w:pBdr>
          <w:top w:val="nil"/>
          <w:left w:val="nil"/>
          <w:bottom w:val="nil"/>
          <w:right w:val="nil"/>
          <w:between w:val="nil"/>
          <w:bar w:val="nil"/>
        </w:pBdr>
        <w:jc w:val="both"/>
        <w:rPr>
          <w:rFonts w:ascii="Proxima Nova Regular" w:eastAsia="Arial Unicode MS" w:hAnsi="Proxima Nova Regular" w:cs="Arial"/>
          <w:sz w:val="22"/>
          <w:szCs w:val="22"/>
          <w:u w:color="212121"/>
          <w:bdr w:val="nil"/>
          <w:lang w:val="en-US"/>
        </w:rPr>
      </w:pPr>
      <w:hyperlink r:id="rId21" w:history="1">
        <w:r w:rsidR="007C14D7" w:rsidRPr="00A856D9">
          <w:rPr>
            <w:rStyle w:val="Hyperlink"/>
            <w:rFonts w:ascii="Proxima Nova Regular" w:hAnsi="Proxima Nova Regular" w:cs="Arial"/>
            <w:b/>
            <w:bCs/>
            <w:sz w:val="22"/>
            <w:szCs w:val="22"/>
            <w:bdr w:val="nil"/>
            <w:lang w:val="en-US"/>
          </w:rPr>
          <w:t>Image 4</w:t>
        </w:r>
      </w:hyperlink>
      <w:r w:rsidR="007C14D7">
        <w:rPr>
          <w:rFonts w:ascii="Proxima Nova Regular" w:eastAsia="Arial Unicode MS" w:hAnsi="Proxima Nova Regular" w:cs="Arial"/>
          <w:sz w:val="22"/>
          <w:szCs w:val="22"/>
          <w:u w:color="212121"/>
          <w:bdr w:val="nil"/>
          <w:lang w:val="en-US"/>
        </w:rPr>
        <w:t xml:space="preserve"> – </w:t>
      </w:r>
      <w:r w:rsidR="007C14D7" w:rsidRPr="007C14D7">
        <w:rPr>
          <w:rFonts w:ascii="Proxima Nova Regular" w:eastAsia="Arial Unicode MS" w:hAnsi="Proxima Nova Regular" w:cs="Arial"/>
          <w:sz w:val="22"/>
          <w:szCs w:val="22"/>
          <w:u w:color="212121"/>
          <w:bdr w:val="nil"/>
          <w:lang w:val="en-US"/>
        </w:rPr>
        <w:t xml:space="preserve">Alpha Conde, President of Guinea </w:t>
      </w:r>
      <w:r w:rsidR="00623B60">
        <w:rPr>
          <w:rFonts w:ascii="Proxima Nova Regular" w:eastAsia="Arial Unicode MS" w:hAnsi="Proxima Nova Regular" w:cs="Arial"/>
          <w:sz w:val="22"/>
          <w:szCs w:val="22"/>
          <w:u w:color="212121"/>
          <w:bdr w:val="nil"/>
          <w:lang w:val="en-US"/>
        </w:rPr>
        <w:t xml:space="preserve">delivers the keynote address at the </w:t>
      </w:r>
      <w:r w:rsidR="007C14D7" w:rsidRPr="007C14D7">
        <w:rPr>
          <w:rFonts w:ascii="Proxima Nova Regular" w:eastAsia="Arial Unicode MS" w:hAnsi="Proxima Nova Regular" w:cs="Arial"/>
          <w:sz w:val="22"/>
          <w:szCs w:val="22"/>
          <w:u w:color="212121"/>
          <w:bdr w:val="nil"/>
          <w:lang w:val="en-US"/>
        </w:rPr>
        <w:t xml:space="preserve">GMIS </w:t>
      </w:r>
      <w:r w:rsidR="00623B60">
        <w:rPr>
          <w:rFonts w:ascii="Proxima Nova Regular" w:eastAsia="Arial Unicode MS" w:hAnsi="Proxima Nova Regular" w:cs="Arial"/>
          <w:sz w:val="22"/>
          <w:szCs w:val="22"/>
          <w:u w:color="212121"/>
          <w:bdr w:val="nil"/>
          <w:lang w:val="en-US"/>
        </w:rPr>
        <w:t>launch</w:t>
      </w:r>
      <w:r w:rsidR="002370B5">
        <w:rPr>
          <w:rFonts w:ascii="Proxima Nova Regular" w:eastAsia="Arial Unicode MS" w:hAnsi="Proxima Nova Regular" w:cs="Arial"/>
          <w:sz w:val="22"/>
          <w:szCs w:val="22"/>
          <w:u w:color="212121"/>
          <w:bdr w:val="nil"/>
          <w:lang w:val="en-US"/>
        </w:rPr>
        <w:t xml:space="preserve"> in 2015</w:t>
      </w:r>
    </w:p>
    <w:p w14:paraId="68640F1D" w14:textId="47CA9C91" w:rsidR="00451764" w:rsidRDefault="00451764" w:rsidP="00E524F8">
      <w:pPr>
        <w:pBdr>
          <w:top w:val="nil"/>
          <w:left w:val="nil"/>
          <w:bottom w:val="nil"/>
          <w:right w:val="nil"/>
          <w:between w:val="nil"/>
          <w:bar w:val="nil"/>
        </w:pBdr>
        <w:jc w:val="both"/>
        <w:rPr>
          <w:rFonts w:ascii="Proxima Nova Regular" w:eastAsia="Arial Unicode MS" w:hAnsi="Proxima Nova Regular" w:cs="Arial"/>
          <w:sz w:val="22"/>
          <w:szCs w:val="22"/>
          <w:bdr w:val="nil"/>
          <w:lang w:val="en-US"/>
        </w:rPr>
      </w:pPr>
      <w:r>
        <w:rPr>
          <w:rFonts w:ascii="Proxima Nova Regular" w:eastAsia="Arial Unicode MS" w:hAnsi="Proxima Nova Regular" w:cs="Arial"/>
          <w:sz w:val="22"/>
          <w:szCs w:val="22"/>
          <w:u w:color="212121"/>
          <w:bdr w:val="nil"/>
          <w:lang w:val="en-US"/>
        </w:rPr>
        <w:t xml:space="preserve">Link to video: </w:t>
      </w:r>
      <w:hyperlink r:id="rId22" w:history="1">
        <w:r w:rsidR="00EF6E98" w:rsidRPr="00380492">
          <w:rPr>
            <w:rStyle w:val="Hyperlink"/>
            <w:rFonts w:ascii="Proxima Nova Regular" w:hAnsi="Proxima Nova Regular" w:cs="Arial"/>
            <w:sz w:val="22"/>
            <w:szCs w:val="22"/>
            <w:bdr w:val="nil"/>
            <w:lang w:val="en-US"/>
          </w:rPr>
          <w:t>https://youtu.be/Qa-MJ-xXQ-k?t=473</w:t>
        </w:r>
      </w:hyperlink>
    </w:p>
    <w:p w14:paraId="45557222" w14:textId="77777777" w:rsidR="00451764" w:rsidRDefault="00451764" w:rsidP="00E524F8">
      <w:pPr>
        <w:pBdr>
          <w:top w:val="nil"/>
          <w:left w:val="nil"/>
          <w:bottom w:val="nil"/>
          <w:right w:val="nil"/>
          <w:between w:val="nil"/>
          <w:bar w:val="nil"/>
        </w:pBdr>
        <w:jc w:val="both"/>
        <w:rPr>
          <w:rFonts w:ascii="Proxima Nova Regular" w:eastAsia="Arial Unicode MS" w:hAnsi="Proxima Nova Regular" w:cs="Arial"/>
          <w:sz w:val="22"/>
          <w:szCs w:val="22"/>
          <w:u w:color="212121"/>
          <w:bdr w:val="nil"/>
          <w:lang w:val="en-US"/>
        </w:rPr>
      </w:pPr>
    </w:p>
    <w:p w14:paraId="12E8FA86" w14:textId="2EC1EAD7" w:rsidR="007C14D7" w:rsidRDefault="00116446" w:rsidP="00E524F8">
      <w:pPr>
        <w:pBdr>
          <w:top w:val="nil"/>
          <w:left w:val="nil"/>
          <w:bottom w:val="nil"/>
          <w:right w:val="nil"/>
          <w:between w:val="nil"/>
          <w:bar w:val="nil"/>
        </w:pBdr>
        <w:jc w:val="both"/>
        <w:rPr>
          <w:rFonts w:ascii="Proxima Nova Regular" w:eastAsia="Arial Unicode MS" w:hAnsi="Proxima Nova Regular" w:cs="Arial"/>
          <w:sz w:val="22"/>
          <w:szCs w:val="22"/>
          <w:u w:color="212121"/>
          <w:bdr w:val="nil"/>
          <w:lang w:val="en-US"/>
        </w:rPr>
      </w:pPr>
      <w:hyperlink r:id="rId23" w:history="1">
        <w:r w:rsidR="007C14D7" w:rsidRPr="00A856D9">
          <w:rPr>
            <w:rStyle w:val="Hyperlink"/>
            <w:rFonts w:ascii="Proxima Nova Regular" w:hAnsi="Proxima Nova Regular" w:cs="Arial"/>
            <w:b/>
            <w:bCs/>
            <w:sz w:val="22"/>
            <w:szCs w:val="22"/>
            <w:bdr w:val="nil"/>
            <w:lang w:val="en-US"/>
          </w:rPr>
          <w:t>Image 5</w:t>
        </w:r>
      </w:hyperlink>
      <w:r w:rsidR="007C14D7">
        <w:rPr>
          <w:rFonts w:ascii="Proxima Nova Regular" w:eastAsia="Arial Unicode MS" w:hAnsi="Proxima Nova Regular" w:cs="Arial"/>
          <w:sz w:val="22"/>
          <w:szCs w:val="22"/>
          <w:u w:color="212121"/>
          <w:bdr w:val="nil"/>
          <w:lang w:val="en-US"/>
        </w:rPr>
        <w:t xml:space="preserve"> –</w:t>
      </w:r>
      <w:r w:rsidR="007C14D7" w:rsidRPr="007C14D7">
        <w:rPr>
          <w:rFonts w:ascii="Proxima Nova Regular" w:eastAsia="Arial Unicode MS" w:hAnsi="Proxima Nova Regular" w:cs="Arial"/>
          <w:sz w:val="22"/>
          <w:szCs w:val="22"/>
          <w:u w:color="212121"/>
          <w:bdr w:val="nil"/>
          <w:lang w:val="en-US"/>
        </w:rPr>
        <w:t xml:space="preserve"> </w:t>
      </w:r>
      <w:proofErr w:type="spellStart"/>
      <w:r w:rsidR="007C14D7" w:rsidRPr="007C14D7">
        <w:rPr>
          <w:rFonts w:ascii="Proxima Nova Regular" w:eastAsia="Arial Unicode MS" w:hAnsi="Proxima Nova Regular" w:cs="Arial"/>
          <w:sz w:val="22"/>
          <w:szCs w:val="22"/>
          <w:u w:color="212121"/>
          <w:bdr w:val="nil"/>
          <w:lang w:val="en-US"/>
        </w:rPr>
        <w:t>Badr</w:t>
      </w:r>
      <w:proofErr w:type="spellEnd"/>
      <w:r w:rsidR="007C14D7" w:rsidRPr="007C14D7">
        <w:rPr>
          <w:rFonts w:ascii="Proxima Nova Regular" w:eastAsia="Arial Unicode MS" w:hAnsi="Proxima Nova Regular" w:cs="Arial"/>
          <w:sz w:val="22"/>
          <w:szCs w:val="22"/>
          <w:u w:color="212121"/>
          <w:bdr w:val="nil"/>
          <w:lang w:val="en-US"/>
        </w:rPr>
        <w:t xml:space="preserve"> Al </w:t>
      </w:r>
      <w:proofErr w:type="spellStart"/>
      <w:r w:rsidR="007C14D7" w:rsidRPr="007C14D7">
        <w:rPr>
          <w:rFonts w:ascii="Proxima Nova Regular" w:eastAsia="Arial Unicode MS" w:hAnsi="Proxima Nova Regular" w:cs="Arial"/>
          <w:sz w:val="22"/>
          <w:szCs w:val="22"/>
          <w:u w:color="212121"/>
          <w:bdr w:val="nil"/>
          <w:lang w:val="en-US"/>
        </w:rPr>
        <w:t>Olama</w:t>
      </w:r>
      <w:proofErr w:type="spellEnd"/>
      <w:r w:rsidR="007C14D7" w:rsidRPr="007C14D7">
        <w:rPr>
          <w:rFonts w:ascii="Proxima Nova Regular" w:eastAsia="Arial Unicode MS" w:hAnsi="Proxima Nova Regular" w:cs="Arial"/>
          <w:sz w:val="22"/>
          <w:szCs w:val="22"/>
          <w:u w:color="212121"/>
          <w:bdr w:val="nil"/>
          <w:lang w:val="en-US"/>
        </w:rPr>
        <w:t xml:space="preserve">, Head of the </w:t>
      </w:r>
      <w:proofErr w:type="spellStart"/>
      <w:r w:rsidR="007C14D7" w:rsidRPr="007C14D7">
        <w:rPr>
          <w:rFonts w:ascii="Proxima Nova Regular" w:eastAsia="Arial Unicode MS" w:hAnsi="Proxima Nova Regular" w:cs="Arial"/>
          <w:sz w:val="22"/>
          <w:szCs w:val="22"/>
          <w:u w:color="212121"/>
          <w:bdr w:val="nil"/>
          <w:lang w:val="en-US"/>
        </w:rPr>
        <w:t>Organising</w:t>
      </w:r>
      <w:proofErr w:type="spellEnd"/>
      <w:r w:rsidR="007C14D7" w:rsidRPr="007C14D7">
        <w:rPr>
          <w:rFonts w:ascii="Proxima Nova Regular" w:eastAsia="Arial Unicode MS" w:hAnsi="Proxima Nova Regular" w:cs="Arial"/>
          <w:sz w:val="22"/>
          <w:szCs w:val="22"/>
          <w:u w:color="212121"/>
          <w:bdr w:val="nil"/>
          <w:lang w:val="en-US"/>
        </w:rPr>
        <w:t xml:space="preserve"> Committee for Global Manufacturing and Industrialisation Summit</w:t>
      </w:r>
      <w:r w:rsidR="007C14D7">
        <w:rPr>
          <w:rFonts w:ascii="Proxima Nova Regular" w:eastAsia="Arial Unicode MS" w:hAnsi="Proxima Nova Regular" w:cs="Arial"/>
          <w:sz w:val="22"/>
          <w:szCs w:val="22"/>
          <w:u w:color="212121"/>
          <w:bdr w:val="nil"/>
          <w:lang w:val="en-US"/>
        </w:rPr>
        <w:t xml:space="preserve"> speaking at the second edition of the</w:t>
      </w:r>
      <w:r w:rsidR="007C14D7" w:rsidRPr="007C14D7">
        <w:rPr>
          <w:rFonts w:ascii="Proxima Nova Regular" w:eastAsia="Arial Unicode MS" w:hAnsi="Proxima Nova Regular" w:cs="Arial"/>
          <w:sz w:val="22"/>
          <w:szCs w:val="22"/>
          <w:u w:color="212121"/>
          <w:bdr w:val="nil"/>
          <w:lang w:val="en-US"/>
        </w:rPr>
        <w:t xml:space="preserve"> Global Manufacturing and Industrialisation Summit</w:t>
      </w:r>
      <w:r w:rsidR="002370B5">
        <w:rPr>
          <w:rFonts w:ascii="Proxima Nova Regular" w:eastAsia="Arial Unicode MS" w:hAnsi="Proxima Nova Regular" w:cs="Arial"/>
          <w:sz w:val="22"/>
          <w:szCs w:val="22"/>
          <w:u w:color="212121"/>
          <w:bdr w:val="nil"/>
          <w:lang w:val="en-US"/>
        </w:rPr>
        <w:t xml:space="preserve"> in 2019</w:t>
      </w:r>
    </w:p>
    <w:p w14:paraId="520C4B9C" w14:textId="365B19FB" w:rsidR="007C14D7" w:rsidRDefault="00451764" w:rsidP="00E524F8">
      <w:pPr>
        <w:pBdr>
          <w:top w:val="nil"/>
          <w:left w:val="nil"/>
          <w:bottom w:val="nil"/>
          <w:right w:val="nil"/>
          <w:between w:val="nil"/>
          <w:bar w:val="nil"/>
        </w:pBdr>
        <w:jc w:val="both"/>
        <w:rPr>
          <w:rFonts w:ascii="Proxima Nova Regular" w:eastAsia="Arial Unicode MS" w:hAnsi="Proxima Nova Regular" w:cs="Arial"/>
          <w:sz w:val="22"/>
          <w:szCs w:val="22"/>
          <w:bdr w:val="nil"/>
          <w:lang w:val="en-US"/>
        </w:rPr>
      </w:pPr>
      <w:r>
        <w:rPr>
          <w:rFonts w:ascii="Proxima Nova Regular" w:eastAsia="Arial Unicode MS" w:hAnsi="Proxima Nova Regular" w:cs="Arial"/>
          <w:sz w:val="22"/>
          <w:szCs w:val="22"/>
          <w:u w:color="212121"/>
          <w:bdr w:val="nil"/>
          <w:lang w:val="en-US"/>
        </w:rPr>
        <w:t>Link to video:</w:t>
      </w:r>
      <w:r w:rsidRPr="00451764">
        <w:t xml:space="preserve"> </w:t>
      </w:r>
      <w:hyperlink r:id="rId24" w:history="1">
        <w:r w:rsidR="00EF6E98" w:rsidRPr="00380492">
          <w:rPr>
            <w:rStyle w:val="Hyperlink"/>
            <w:rFonts w:ascii="Proxima Nova Regular" w:hAnsi="Proxima Nova Regular" w:cs="Arial"/>
            <w:sz w:val="22"/>
            <w:szCs w:val="22"/>
            <w:bdr w:val="nil"/>
            <w:lang w:val="en-US"/>
          </w:rPr>
          <w:t>https://youtu.be/jgi-HsBE45g?t=1045</w:t>
        </w:r>
      </w:hyperlink>
    </w:p>
    <w:p w14:paraId="17715E0E" w14:textId="77777777" w:rsidR="00EF6E98" w:rsidRDefault="00EF6E98" w:rsidP="00E524F8">
      <w:pPr>
        <w:pBdr>
          <w:top w:val="nil"/>
          <w:left w:val="nil"/>
          <w:bottom w:val="nil"/>
          <w:right w:val="nil"/>
          <w:between w:val="nil"/>
          <w:bar w:val="nil"/>
        </w:pBdr>
        <w:jc w:val="both"/>
        <w:rPr>
          <w:rFonts w:ascii="Proxima Nova Regular" w:eastAsia="Arial Unicode MS" w:hAnsi="Proxima Nova Regular" w:cs="Arial"/>
          <w:sz w:val="22"/>
          <w:szCs w:val="22"/>
          <w:u w:color="212121"/>
          <w:bdr w:val="nil"/>
          <w:lang w:val="en-US"/>
        </w:rPr>
      </w:pPr>
    </w:p>
    <w:p w14:paraId="584CB649" w14:textId="65B46367" w:rsidR="007C14D7" w:rsidRDefault="00363DC2" w:rsidP="007C14D7">
      <w:pPr>
        <w:pBdr>
          <w:top w:val="nil"/>
          <w:left w:val="nil"/>
          <w:bottom w:val="nil"/>
          <w:right w:val="nil"/>
          <w:between w:val="nil"/>
          <w:bar w:val="nil"/>
        </w:pBdr>
        <w:jc w:val="both"/>
        <w:rPr>
          <w:rFonts w:ascii="Proxima Nova Regular" w:eastAsia="Arial Unicode MS" w:hAnsi="Proxima Nova Regular" w:cs="Arial"/>
          <w:sz w:val="22"/>
          <w:szCs w:val="22"/>
          <w:u w:color="212121"/>
          <w:bdr w:val="nil"/>
          <w:lang w:val="en-US"/>
        </w:rPr>
      </w:pPr>
      <w:hyperlink r:id="rId25" w:history="1">
        <w:r w:rsidR="007C14D7" w:rsidRPr="00363DC2">
          <w:rPr>
            <w:rStyle w:val="Hyperlink"/>
            <w:rFonts w:ascii="Proxima Nova Regular" w:hAnsi="Proxima Nova Regular" w:cs="Arial"/>
            <w:b/>
            <w:bCs/>
            <w:sz w:val="22"/>
            <w:szCs w:val="22"/>
            <w:bdr w:val="nil"/>
            <w:lang w:val="en-US"/>
          </w:rPr>
          <w:t>Image 6</w:t>
        </w:r>
      </w:hyperlink>
      <w:bookmarkStart w:id="0" w:name="_GoBack"/>
      <w:bookmarkEnd w:id="0"/>
      <w:r w:rsidR="007C14D7">
        <w:rPr>
          <w:rFonts w:ascii="Proxima Nova Regular" w:eastAsia="Arial Unicode MS" w:hAnsi="Proxima Nova Regular" w:cs="Arial"/>
          <w:sz w:val="22"/>
          <w:szCs w:val="22"/>
          <w:u w:color="212121"/>
          <w:bdr w:val="nil"/>
          <w:lang w:val="en-US"/>
        </w:rPr>
        <w:t xml:space="preserve"> – </w:t>
      </w:r>
      <w:r w:rsidR="007C14D7" w:rsidRPr="007C14D7">
        <w:rPr>
          <w:rFonts w:ascii="Proxima Nova Regular" w:eastAsia="Arial Unicode MS" w:hAnsi="Proxima Nova Regular" w:cs="Arial"/>
          <w:sz w:val="22"/>
          <w:szCs w:val="22"/>
          <w:u w:color="212121"/>
          <w:bdr w:val="nil"/>
          <w:lang w:val="en-US"/>
        </w:rPr>
        <w:t>Ban Ki-moon, the former Secretary General of the United Nations</w:t>
      </w:r>
      <w:r w:rsidR="007C14D7">
        <w:rPr>
          <w:rFonts w:ascii="Proxima Nova Regular" w:eastAsia="Arial Unicode MS" w:hAnsi="Proxima Nova Regular" w:cs="Arial"/>
          <w:sz w:val="22"/>
          <w:szCs w:val="22"/>
          <w:u w:color="212121"/>
          <w:bdr w:val="nil"/>
          <w:lang w:val="en-US"/>
        </w:rPr>
        <w:t xml:space="preserve"> announcing the</w:t>
      </w:r>
      <w:r w:rsidR="007C14D7" w:rsidRPr="007C14D7">
        <w:rPr>
          <w:rFonts w:ascii="Proxima Nova Regular" w:eastAsia="Arial Unicode MS" w:hAnsi="Proxima Nova Regular" w:cs="Arial"/>
          <w:sz w:val="22"/>
          <w:szCs w:val="22"/>
          <w:u w:color="212121"/>
          <w:bdr w:val="nil"/>
          <w:lang w:val="en-US"/>
        </w:rPr>
        <w:t xml:space="preserve"> </w:t>
      </w:r>
      <w:r w:rsidR="00EF6E98">
        <w:rPr>
          <w:rFonts w:ascii="Proxima Nova Regular" w:eastAsia="Arial Unicode MS" w:hAnsi="Proxima Nova Regular" w:cs="Arial"/>
          <w:sz w:val="22"/>
          <w:szCs w:val="22"/>
          <w:u w:color="212121"/>
          <w:bdr w:val="nil"/>
          <w:lang w:val="en-US"/>
        </w:rPr>
        <w:t xml:space="preserve">launch of the </w:t>
      </w:r>
      <w:r w:rsidR="007C14D7" w:rsidRPr="007C14D7">
        <w:rPr>
          <w:rFonts w:ascii="Proxima Nova Regular" w:eastAsia="Arial Unicode MS" w:hAnsi="Proxima Nova Regular" w:cs="Arial"/>
          <w:sz w:val="22"/>
          <w:szCs w:val="22"/>
          <w:u w:color="212121"/>
          <w:bdr w:val="nil"/>
          <w:lang w:val="en-US"/>
        </w:rPr>
        <w:t>Global Manufacturing and Industrialisation Summit</w:t>
      </w:r>
      <w:r w:rsidR="002370B5">
        <w:rPr>
          <w:rFonts w:ascii="Proxima Nova Regular" w:eastAsia="Arial Unicode MS" w:hAnsi="Proxima Nova Regular" w:cs="Arial"/>
          <w:sz w:val="22"/>
          <w:szCs w:val="22"/>
          <w:u w:color="212121"/>
          <w:bdr w:val="nil"/>
          <w:lang w:val="en-US"/>
        </w:rPr>
        <w:t xml:space="preserve"> </w:t>
      </w:r>
    </w:p>
    <w:p w14:paraId="6CDC474E" w14:textId="1F6B77F6" w:rsidR="007C14D7" w:rsidRDefault="00451764" w:rsidP="00E524F8">
      <w:pPr>
        <w:pBdr>
          <w:top w:val="nil"/>
          <w:left w:val="nil"/>
          <w:bottom w:val="nil"/>
          <w:right w:val="nil"/>
          <w:between w:val="nil"/>
          <w:bar w:val="nil"/>
        </w:pBdr>
        <w:jc w:val="both"/>
        <w:rPr>
          <w:rFonts w:ascii="Proxima Nova Regular" w:eastAsia="Arial Unicode MS" w:hAnsi="Proxima Nova Regular" w:cs="Arial"/>
          <w:sz w:val="22"/>
          <w:szCs w:val="22"/>
          <w:u w:color="212121"/>
          <w:bdr w:val="nil"/>
          <w:lang w:val="en-US"/>
        </w:rPr>
      </w:pPr>
      <w:r>
        <w:rPr>
          <w:rFonts w:ascii="Proxima Nova Regular" w:eastAsia="Arial Unicode MS" w:hAnsi="Proxima Nova Regular" w:cs="Arial"/>
          <w:sz w:val="22"/>
          <w:szCs w:val="22"/>
          <w:u w:color="212121"/>
          <w:bdr w:val="nil"/>
          <w:lang w:val="en-US"/>
        </w:rPr>
        <w:t xml:space="preserve">Link to video: </w:t>
      </w:r>
      <w:hyperlink r:id="rId26" w:history="1">
        <w:r w:rsidRPr="00380492">
          <w:rPr>
            <w:rStyle w:val="Hyperlink"/>
            <w:rFonts w:ascii="Proxima Nova Regular" w:hAnsi="Proxima Nova Regular" w:cs="Arial"/>
            <w:sz w:val="22"/>
            <w:szCs w:val="22"/>
            <w:bdr w:val="nil"/>
            <w:lang w:val="en-US"/>
          </w:rPr>
          <w:t>https://youtu.be/LiloTmDNceg</w:t>
        </w:r>
      </w:hyperlink>
    </w:p>
    <w:p w14:paraId="35587978" w14:textId="77777777" w:rsidR="00451764" w:rsidRPr="007C14D7" w:rsidRDefault="00451764" w:rsidP="00E524F8">
      <w:pPr>
        <w:pBdr>
          <w:top w:val="nil"/>
          <w:left w:val="nil"/>
          <w:bottom w:val="nil"/>
          <w:right w:val="nil"/>
          <w:between w:val="nil"/>
          <w:bar w:val="nil"/>
        </w:pBdr>
        <w:jc w:val="both"/>
        <w:rPr>
          <w:rFonts w:ascii="Proxima Nova Regular" w:eastAsia="Arial Unicode MS" w:hAnsi="Proxima Nova Regular" w:cs="Arial"/>
          <w:sz w:val="22"/>
          <w:szCs w:val="22"/>
          <w:u w:color="212121"/>
          <w:bdr w:val="nil"/>
          <w:lang w:val="en-US"/>
        </w:rPr>
      </w:pPr>
    </w:p>
    <w:p w14:paraId="67CF804E" w14:textId="6CF8181B" w:rsidR="007D2CCF" w:rsidRDefault="007D2CCF" w:rsidP="00E524F8">
      <w:pPr>
        <w:pBdr>
          <w:top w:val="nil"/>
          <w:left w:val="nil"/>
          <w:bottom w:val="nil"/>
          <w:right w:val="nil"/>
          <w:between w:val="nil"/>
          <w:bar w:val="nil"/>
        </w:pBdr>
        <w:jc w:val="both"/>
        <w:rPr>
          <w:rFonts w:ascii="Proxima Nova Regular" w:eastAsia="Arial Unicode MS" w:hAnsi="Proxima Nova Regular" w:cs="Arial"/>
          <w:sz w:val="22"/>
          <w:szCs w:val="22"/>
          <w:u w:color="212121"/>
          <w:bdr w:val="nil"/>
          <w:lang w:val="en-US"/>
        </w:rPr>
      </w:pPr>
    </w:p>
    <w:p w14:paraId="04C1B94D" w14:textId="0E92E156" w:rsidR="00EF6E98" w:rsidRPr="00EF6E98" w:rsidRDefault="00EF6E98" w:rsidP="00E524F8">
      <w:pPr>
        <w:pBdr>
          <w:top w:val="nil"/>
          <w:left w:val="nil"/>
          <w:bottom w:val="nil"/>
          <w:right w:val="nil"/>
          <w:between w:val="nil"/>
          <w:bar w:val="nil"/>
        </w:pBdr>
        <w:jc w:val="both"/>
        <w:rPr>
          <w:rFonts w:ascii="Proxima Nova Regular" w:eastAsia="Arial Unicode MS" w:hAnsi="Proxima Nova Regular" w:cs="Arial"/>
          <w:b/>
          <w:bCs/>
          <w:sz w:val="22"/>
          <w:szCs w:val="22"/>
          <w:u w:color="212121"/>
          <w:bdr w:val="nil"/>
          <w:lang w:val="en-US"/>
        </w:rPr>
      </w:pPr>
      <w:r w:rsidRPr="00EF6E98">
        <w:rPr>
          <w:rFonts w:ascii="Proxima Nova Regular" w:eastAsia="Arial Unicode MS" w:hAnsi="Proxima Nova Regular" w:cs="Arial"/>
          <w:b/>
          <w:bCs/>
          <w:sz w:val="22"/>
          <w:szCs w:val="22"/>
          <w:u w:color="212121"/>
          <w:bdr w:val="nil"/>
          <w:lang w:val="en-US"/>
        </w:rPr>
        <w:t>Press Contact:</w:t>
      </w:r>
    </w:p>
    <w:p w14:paraId="5BF62A4A" w14:textId="77777777" w:rsidR="00EF6E98" w:rsidRDefault="00EF6E98" w:rsidP="00E524F8">
      <w:pPr>
        <w:jc w:val="both"/>
        <w:rPr>
          <w:rFonts w:ascii="Proxima Nova Regular" w:eastAsia="Calibri" w:hAnsi="Proxima Nova Regular" w:cs="Arial"/>
          <w:color w:val="212121"/>
          <w:sz w:val="22"/>
          <w:szCs w:val="22"/>
        </w:rPr>
      </w:pPr>
    </w:p>
    <w:p w14:paraId="32EF1023" w14:textId="485ABC49" w:rsidR="00E524F8" w:rsidRPr="007F2327" w:rsidRDefault="00E524F8" w:rsidP="00E524F8">
      <w:pPr>
        <w:jc w:val="both"/>
        <w:rPr>
          <w:rFonts w:ascii="Proxima Nova Regular" w:eastAsia="Calibri" w:hAnsi="Proxima Nova Regular" w:cs="Arial"/>
          <w:color w:val="212121"/>
          <w:sz w:val="22"/>
          <w:szCs w:val="22"/>
        </w:rPr>
      </w:pPr>
      <w:r w:rsidRPr="007F2327">
        <w:rPr>
          <w:rFonts w:ascii="Proxima Nova Regular" w:eastAsia="Calibri" w:hAnsi="Proxima Nova Regular" w:cs="Arial"/>
          <w:color w:val="212121"/>
          <w:sz w:val="22"/>
          <w:szCs w:val="22"/>
        </w:rPr>
        <w:t>Reethu Thachil</w:t>
      </w:r>
    </w:p>
    <w:p w14:paraId="184AD3E0" w14:textId="77777777" w:rsidR="00E524F8" w:rsidRPr="007F2327" w:rsidRDefault="00E524F8" w:rsidP="00E524F8">
      <w:pPr>
        <w:jc w:val="both"/>
        <w:rPr>
          <w:rFonts w:ascii="Proxima Nova Regular" w:eastAsia="Calibri" w:hAnsi="Proxima Nova Regular" w:cs="Arial"/>
          <w:color w:val="212121"/>
          <w:sz w:val="22"/>
          <w:szCs w:val="22"/>
        </w:rPr>
      </w:pPr>
      <w:r w:rsidRPr="007F2327">
        <w:rPr>
          <w:rFonts w:ascii="Proxima Nova Regular" w:eastAsia="Calibri" w:hAnsi="Proxima Nova Regular" w:cs="Arial"/>
          <w:color w:val="212121"/>
          <w:sz w:val="22"/>
          <w:szCs w:val="22"/>
        </w:rPr>
        <w:t>Communications Manager</w:t>
      </w:r>
    </w:p>
    <w:p w14:paraId="09AF04F5" w14:textId="77777777" w:rsidR="00E524F8" w:rsidRPr="007F2327" w:rsidRDefault="00E524F8" w:rsidP="00E524F8">
      <w:pPr>
        <w:jc w:val="both"/>
        <w:rPr>
          <w:rFonts w:ascii="Proxima Nova Regular" w:eastAsia="Calibri" w:hAnsi="Proxima Nova Regular" w:cs="Arial"/>
          <w:color w:val="212121"/>
          <w:sz w:val="22"/>
          <w:szCs w:val="22"/>
        </w:rPr>
      </w:pPr>
      <w:r w:rsidRPr="007F2327">
        <w:rPr>
          <w:rFonts w:ascii="Proxima Nova Regular" w:eastAsia="Calibri" w:hAnsi="Proxima Nova Regular" w:cs="Arial"/>
          <w:color w:val="212121"/>
          <w:sz w:val="22"/>
          <w:szCs w:val="22"/>
        </w:rPr>
        <w:t>M Three Marcomms LLC, Press Office for:</w:t>
      </w:r>
    </w:p>
    <w:p w14:paraId="1A5DD08C" w14:textId="77777777" w:rsidR="00E524F8" w:rsidRPr="007F2327" w:rsidRDefault="00E524F8" w:rsidP="00E524F8">
      <w:pPr>
        <w:jc w:val="both"/>
        <w:rPr>
          <w:rFonts w:ascii="Proxima Nova Regular" w:eastAsia="Calibri" w:hAnsi="Proxima Nova Regular" w:cs="Arial"/>
          <w:color w:val="212121"/>
          <w:sz w:val="22"/>
          <w:szCs w:val="22"/>
        </w:rPr>
      </w:pPr>
      <w:r w:rsidRPr="007F2327">
        <w:rPr>
          <w:rFonts w:ascii="Proxima Nova Regular" w:eastAsia="Calibri" w:hAnsi="Proxima Nova Regular" w:cs="Arial"/>
          <w:color w:val="212121"/>
          <w:sz w:val="22"/>
          <w:szCs w:val="22"/>
        </w:rPr>
        <w:t xml:space="preserve">Global Manufacturing &amp; Industrialisation Summit </w:t>
      </w:r>
    </w:p>
    <w:p w14:paraId="1C163E6A" w14:textId="77777777" w:rsidR="00E524F8" w:rsidRPr="007F2327" w:rsidRDefault="00E524F8" w:rsidP="00E524F8">
      <w:pPr>
        <w:jc w:val="both"/>
        <w:rPr>
          <w:rFonts w:ascii="Proxima Nova Regular" w:eastAsia="Calibri" w:hAnsi="Proxima Nova Regular" w:cs="Arial"/>
          <w:color w:val="212121"/>
          <w:sz w:val="22"/>
          <w:szCs w:val="22"/>
        </w:rPr>
      </w:pPr>
      <w:r w:rsidRPr="007F2327">
        <w:rPr>
          <w:rFonts w:ascii="Proxima Nova Regular" w:eastAsia="Calibri" w:hAnsi="Proxima Nova Regular" w:cs="Arial"/>
          <w:color w:val="212121"/>
          <w:sz w:val="22"/>
          <w:szCs w:val="22"/>
        </w:rPr>
        <w:t xml:space="preserve">Mohammed Bin Rashid Initiative for Global Prosperity </w:t>
      </w:r>
    </w:p>
    <w:p w14:paraId="1C651ACA" w14:textId="3D090F0D" w:rsidR="00E524F8" w:rsidRPr="007F2327" w:rsidRDefault="00E524F8" w:rsidP="00E524F8">
      <w:pPr>
        <w:jc w:val="both"/>
        <w:rPr>
          <w:rFonts w:ascii="Proxima Nova Regular" w:eastAsia="Calibri" w:hAnsi="Proxima Nova Regular" w:cs="Arial"/>
          <w:color w:val="212121"/>
          <w:sz w:val="22"/>
          <w:szCs w:val="22"/>
        </w:rPr>
      </w:pPr>
      <w:r w:rsidRPr="007F2327">
        <w:rPr>
          <w:rFonts w:ascii="Proxima Nova Regular" w:eastAsia="Calibri" w:hAnsi="Proxima Nova Regular" w:cs="Arial"/>
          <w:color w:val="212121"/>
          <w:sz w:val="22"/>
          <w:szCs w:val="22"/>
        </w:rPr>
        <w:t>+971 5</w:t>
      </w:r>
      <w:r w:rsidR="006B6EC7" w:rsidRPr="007F2327">
        <w:rPr>
          <w:rFonts w:ascii="Proxima Nova Regular" w:eastAsia="Calibri" w:hAnsi="Proxima Nova Regular" w:cs="Arial"/>
          <w:color w:val="212121"/>
          <w:sz w:val="22"/>
          <w:szCs w:val="22"/>
        </w:rPr>
        <w:t>8 847 6870</w:t>
      </w:r>
      <w:r w:rsidRPr="007F2327">
        <w:rPr>
          <w:rFonts w:ascii="Proxima Nova Regular" w:eastAsia="Calibri" w:hAnsi="Proxima Nova Regular" w:cs="Arial"/>
          <w:color w:val="212121"/>
          <w:sz w:val="22"/>
          <w:szCs w:val="22"/>
        </w:rPr>
        <w:t xml:space="preserve">/ </w:t>
      </w:r>
      <w:hyperlink r:id="rId27" w:history="1">
        <w:r w:rsidR="005C2584" w:rsidRPr="00C6126F">
          <w:rPr>
            <w:rStyle w:val="Hyperlink"/>
            <w:rFonts w:ascii="Proxima Nova Regular" w:eastAsia="Calibri" w:hAnsi="Proxima Nova Regular" w:cs="Arial"/>
            <w:sz w:val="22"/>
            <w:szCs w:val="22"/>
          </w:rPr>
          <w:t>reethu@m3media.com</w:t>
        </w:r>
      </w:hyperlink>
    </w:p>
    <w:p w14:paraId="40074870" w14:textId="24398512" w:rsidR="00E524F8" w:rsidRPr="007F2327" w:rsidRDefault="00E524F8" w:rsidP="00E524F8">
      <w:pPr>
        <w:pBdr>
          <w:top w:val="nil"/>
          <w:left w:val="nil"/>
          <w:bottom w:val="nil"/>
          <w:right w:val="nil"/>
          <w:between w:val="nil"/>
          <w:bar w:val="nil"/>
        </w:pBdr>
        <w:jc w:val="both"/>
        <w:rPr>
          <w:rFonts w:ascii="Proxima Nova Regular" w:eastAsia="Calibri" w:hAnsi="Proxima Nova Regular" w:cs="Arial"/>
          <w:b/>
          <w:sz w:val="22"/>
          <w:szCs w:val="22"/>
          <w:u w:color="212121"/>
          <w:bdr w:val="nil"/>
          <w:lang w:val="en-US"/>
        </w:rPr>
      </w:pPr>
    </w:p>
    <w:p w14:paraId="7272D610" w14:textId="77777777" w:rsidR="00E524F8" w:rsidRPr="007F2327" w:rsidRDefault="00E524F8" w:rsidP="00E524F8">
      <w:pPr>
        <w:pBdr>
          <w:top w:val="nil"/>
          <w:left w:val="nil"/>
          <w:bottom w:val="nil"/>
          <w:right w:val="nil"/>
          <w:between w:val="nil"/>
          <w:bar w:val="nil"/>
        </w:pBdr>
        <w:jc w:val="both"/>
        <w:rPr>
          <w:rFonts w:ascii="Proxima Nova Regular" w:eastAsia="Calibri" w:hAnsi="Proxima Nova Regular" w:cs="Arial"/>
          <w:b/>
          <w:sz w:val="22"/>
          <w:szCs w:val="22"/>
          <w:u w:color="212121"/>
          <w:bdr w:val="nil"/>
          <w:lang w:val="en-US"/>
        </w:rPr>
      </w:pPr>
      <w:r w:rsidRPr="007F2327">
        <w:rPr>
          <w:rFonts w:ascii="Proxima Nova Regular" w:eastAsia="Calibri" w:hAnsi="Proxima Nova Regular" w:cs="Arial"/>
          <w:b/>
          <w:sz w:val="22"/>
          <w:szCs w:val="22"/>
          <w:u w:color="212121"/>
          <w:bdr w:val="nil"/>
          <w:lang w:val="en-US"/>
        </w:rPr>
        <w:t xml:space="preserve">About GMIS: </w:t>
      </w:r>
    </w:p>
    <w:p w14:paraId="2E1A4A43" w14:textId="77777777" w:rsidR="00CC0185" w:rsidRPr="007F2327" w:rsidRDefault="00CC0185" w:rsidP="00FB0CC2">
      <w:pPr>
        <w:pBdr>
          <w:top w:val="nil"/>
          <w:left w:val="nil"/>
          <w:bottom w:val="nil"/>
          <w:right w:val="nil"/>
          <w:between w:val="nil"/>
          <w:bar w:val="nil"/>
        </w:pBdr>
        <w:jc w:val="both"/>
        <w:rPr>
          <w:rFonts w:ascii="Proxima Nova Regular" w:eastAsia="Calibri" w:hAnsi="Proxima Nova Regular" w:cs="Arial"/>
          <w:sz w:val="22"/>
          <w:szCs w:val="22"/>
          <w:u w:color="212121"/>
          <w:bdr w:val="nil"/>
          <w:lang w:val="en-US"/>
        </w:rPr>
      </w:pPr>
    </w:p>
    <w:p w14:paraId="11CFE03D" w14:textId="250AE5B0" w:rsidR="00FB0CC2" w:rsidRPr="007F2327" w:rsidRDefault="00FB0CC2" w:rsidP="00FB0CC2">
      <w:pPr>
        <w:pBdr>
          <w:top w:val="nil"/>
          <w:left w:val="nil"/>
          <w:bottom w:val="nil"/>
          <w:right w:val="nil"/>
          <w:between w:val="nil"/>
          <w:bar w:val="nil"/>
        </w:pBdr>
        <w:jc w:val="both"/>
        <w:rPr>
          <w:rFonts w:ascii="Proxima Nova Regular" w:eastAsia="Calibri" w:hAnsi="Proxima Nova Regular" w:cs="Arial"/>
          <w:sz w:val="22"/>
          <w:szCs w:val="22"/>
          <w:u w:color="212121"/>
          <w:bdr w:val="nil"/>
          <w:lang w:val="en-US"/>
        </w:rPr>
      </w:pPr>
      <w:r w:rsidRPr="007F2327">
        <w:rPr>
          <w:rFonts w:ascii="Proxima Nova Regular" w:eastAsia="Calibri" w:hAnsi="Proxima Nova Regular" w:cs="Arial"/>
          <w:sz w:val="22"/>
          <w:szCs w:val="22"/>
          <w:u w:color="212121"/>
          <w:bdr w:val="nil"/>
          <w:lang w:val="en-US"/>
        </w:rPr>
        <w:t>The Global Manufacturing and Industrialisation Summit (GMIS) was established in 2015 to build bridges between manufacturers, governments and NGOs, technologists, and investors in harnessing the Fourth Industrial Revolution’s (4IR) transformation of manufacturing to enable the regeneration of the global economy. A joint initiative by the United Arab Emirates and the United Nations Industrial Development Organization (UNIDO), GMIS is a global platform that presents stakeholders with an opportunity to shape the future of the manufacturing sector and contribute towards global good by advancing some of the United Nations Sustainable Development Goals.</w:t>
      </w:r>
    </w:p>
    <w:p w14:paraId="6EDA3922" w14:textId="77777777" w:rsidR="00FB0CC2" w:rsidRPr="007F2327" w:rsidRDefault="00FB0CC2" w:rsidP="00FB0CC2">
      <w:pPr>
        <w:pBdr>
          <w:top w:val="nil"/>
          <w:left w:val="nil"/>
          <w:bottom w:val="nil"/>
          <w:right w:val="nil"/>
          <w:between w:val="nil"/>
          <w:bar w:val="nil"/>
        </w:pBdr>
        <w:jc w:val="both"/>
        <w:rPr>
          <w:rFonts w:ascii="Proxima Nova Regular" w:eastAsia="Calibri" w:hAnsi="Proxima Nova Regular" w:cs="Arial"/>
          <w:sz w:val="22"/>
          <w:szCs w:val="22"/>
          <w:u w:color="212121"/>
          <w:bdr w:val="nil"/>
          <w:lang w:val="en-US"/>
        </w:rPr>
      </w:pPr>
    </w:p>
    <w:p w14:paraId="44CEB74D" w14:textId="7A845493" w:rsidR="00FB0CC2" w:rsidRPr="007F2327" w:rsidRDefault="00FB0CC2" w:rsidP="00FB0CC2">
      <w:pPr>
        <w:pBdr>
          <w:top w:val="nil"/>
          <w:left w:val="nil"/>
          <w:bottom w:val="nil"/>
          <w:right w:val="nil"/>
          <w:between w:val="nil"/>
          <w:bar w:val="nil"/>
        </w:pBdr>
        <w:jc w:val="both"/>
        <w:rPr>
          <w:rFonts w:ascii="Proxima Nova Regular" w:eastAsia="Calibri" w:hAnsi="Proxima Nova Regular" w:cs="Arial"/>
          <w:sz w:val="22"/>
          <w:szCs w:val="22"/>
          <w:u w:color="212121"/>
          <w:bdr w:val="nil"/>
          <w:lang w:val="en-US"/>
        </w:rPr>
      </w:pPr>
      <w:r w:rsidRPr="007F2327">
        <w:rPr>
          <w:rFonts w:ascii="Proxima Nova Regular" w:eastAsia="Calibri" w:hAnsi="Proxima Nova Regular" w:cs="Arial"/>
          <w:sz w:val="22"/>
          <w:szCs w:val="22"/>
          <w:u w:color="212121"/>
          <w:bdr w:val="nil"/>
          <w:lang w:val="en-US"/>
        </w:rPr>
        <w:t xml:space="preserve">The first two editions of the Global Manufacturing and Industrialisation Summit were held in Abu Dhabi, United Arab Emirates in March 2017, and Yekaterinburg, Russia in July 2019, respectively, with each edition welcoming over 3,000 </w:t>
      </w:r>
      <w:r w:rsidR="00D727EA" w:rsidRPr="007F2327">
        <w:rPr>
          <w:rFonts w:ascii="Proxima Nova Regular" w:eastAsia="Calibri" w:hAnsi="Proxima Nova Regular" w:cs="Arial"/>
          <w:sz w:val="22"/>
          <w:szCs w:val="22"/>
          <w:u w:color="212121"/>
          <w:bdr w:val="nil"/>
          <w:lang w:val="en-US"/>
        </w:rPr>
        <w:t>high-</w:t>
      </w:r>
      <w:r w:rsidRPr="007F2327">
        <w:rPr>
          <w:rFonts w:ascii="Proxima Nova Regular" w:eastAsia="Calibri" w:hAnsi="Proxima Nova Regular" w:cs="Arial"/>
          <w:sz w:val="22"/>
          <w:szCs w:val="22"/>
          <w:u w:color="212121"/>
          <w:bdr w:val="nil"/>
          <w:lang w:val="en-US"/>
        </w:rPr>
        <w:t>level delegates from over 40 countries.</w:t>
      </w:r>
    </w:p>
    <w:p w14:paraId="4A7ED955" w14:textId="7F64706F" w:rsidR="003E7651" w:rsidRPr="007F2327" w:rsidRDefault="003E7651" w:rsidP="00FB0CC2">
      <w:pPr>
        <w:pBdr>
          <w:top w:val="nil"/>
          <w:left w:val="nil"/>
          <w:bottom w:val="nil"/>
          <w:right w:val="nil"/>
          <w:between w:val="nil"/>
          <w:bar w:val="nil"/>
        </w:pBdr>
        <w:jc w:val="both"/>
        <w:rPr>
          <w:rFonts w:ascii="Proxima Nova Regular" w:eastAsia="Calibri" w:hAnsi="Proxima Nova Regular" w:cs="Arial"/>
          <w:sz w:val="22"/>
          <w:szCs w:val="22"/>
          <w:u w:color="212121"/>
          <w:bdr w:val="nil"/>
          <w:lang w:val="en-US"/>
        </w:rPr>
      </w:pPr>
    </w:p>
    <w:p w14:paraId="4B3A5B5E" w14:textId="77777777" w:rsidR="003E7651" w:rsidRPr="007F2327" w:rsidRDefault="003E7651" w:rsidP="00FB0CC2">
      <w:pPr>
        <w:pBdr>
          <w:top w:val="nil"/>
          <w:left w:val="nil"/>
          <w:bottom w:val="nil"/>
          <w:right w:val="nil"/>
          <w:between w:val="nil"/>
          <w:bar w:val="nil"/>
        </w:pBdr>
        <w:jc w:val="both"/>
        <w:rPr>
          <w:rFonts w:ascii="Proxima Nova Regular" w:eastAsia="Calibri" w:hAnsi="Proxima Nova Regular" w:cs="Arial"/>
          <w:sz w:val="22"/>
          <w:szCs w:val="22"/>
          <w:u w:color="212121"/>
          <w:bdr w:val="nil"/>
          <w:lang w:val="en-US"/>
        </w:rPr>
      </w:pPr>
    </w:p>
    <w:p w14:paraId="7E90E8BA" w14:textId="77777777" w:rsidR="009A31BB" w:rsidRPr="007F2327" w:rsidRDefault="009A31BB">
      <w:pPr>
        <w:pBdr>
          <w:top w:val="nil"/>
          <w:left w:val="nil"/>
          <w:bottom w:val="nil"/>
          <w:right w:val="nil"/>
          <w:between w:val="nil"/>
          <w:bar w:val="nil"/>
        </w:pBdr>
        <w:jc w:val="both"/>
        <w:rPr>
          <w:rFonts w:ascii="Proxima Nova Regular" w:eastAsia="Calibri" w:hAnsi="Proxima Nova Regular" w:cs="Arial"/>
          <w:sz w:val="22"/>
          <w:szCs w:val="22"/>
          <w:u w:color="212121"/>
          <w:bdr w:val="nil"/>
          <w:lang w:val="en-US"/>
        </w:rPr>
      </w:pPr>
    </w:p>
    <w:sectPr w:rsidR="009A31BB" w:rsidRPr="007F2327" w:rsidSect="00C639E6">
      <w:headerReference w:type="default" r:id="rId28"/>
      <w:footerReference w:type="default" r:id="rId29"/>
      <w:pgSz w:w="11906" w:h="16838"/>
      <w:pgMar w:top="1440" w:right="1394"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28373C" w14:textId="77777777" w:rsidR="00116446" w:rsidRDefault="00116446" w:rsidP="00E524F8">
      <w:r>
        <w:separator/>
      </w:r>
    </w:p>
  </w:endnote>
  <w:endnote w:type="continuationSeparator" w:id="0">
    <w:p w14:paraId="35095C66" w14:textId="77777777" w:rsidR="00116446" w:rsidRDefault="00116446" w:rsidP="00E524F8">
      <w:r>
        <w:continuationSeparator/>
      </w:r>
    </w:p>
  </w:endnote>
  <w:endnote w:type="continuationNotice" w:id="1">
    <w:p w14:paraId="52EC7689" w14:textId="77777777" w:rsidR="00116446" w:rsidRDefault="001164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00"/>
    <w:family w:val="roman"/>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roxima Nova Regular">
    <w:altName w:val="Tahoma"/>
    <w:charset w:val="00"/>
    <w:family w:val="auto"/>
    <w:pitch w:val="variable"/>
    <w:sig w:usb0="800000AF" w:usb1="5000E0FB" w:usb2="00000000" w:usb3="00000000" w:csb0="0000019B"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roxima Nova Lt">
    <w:altName w:val="Tahoma"/>
    <w:panose1 w:val="00000000000000000000"/>
    <w:charset w:val="00"/>
    <w:family w:val="modern"/>
    <w:notTrueType/>
    <w:pitch w:val="variable"/>
    <w:sig w:usb0="A00000AF" w:usb1="5000E0FB" w:usb2="00000000" w:usb3="00000000" w:csb0="0000019B" w:csb1="00000000"/>
  </w:font>
  <w:font w:name="Proxima Nova">
    <w:altName w:val="Tahom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C2AAF7" w14:textId="77777777" w:rsidR="00EF2D93" w:rsidRDefault="00EF2D9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BCE221" w14:textId="77777777" w:rsidR="00116446" w:rsidRDefault="00116446" w:rsidP="00E524F8">
      <w:r>
        <w:separator/>
      </w:r>
    </w:p>
  </w:footnote>
  <w:footnote w:type="continuationSeparator" w:id="0">
    <w:p w14:paraId="4449C89C" w14:textId="77777777" w:rsidR="00116446" w:rsidRDefault="00116446" w:rsidP="00E524F8">
      <w:r>
        <w:continuationSeparator/>
      </w:r>
    </w:p>
  </w:footnote>
  <w:footnote w:type="continuationNotice" w:id="1">
    <w:p w14:paraId="25FD12F4" w14:textId="77777777" w:rsidR="00116446" w:rsidRDefault="0011644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013C0E" w14:textId="3D026C7E" w:rsidR="00EF2D93" w:rsidRDefault="00EF2D93">
    <w:r>
      <w:rPr>
        <w:noProof/>
        <w:lang w:val="en-US" w:eastAsia="en-US"/>
      </w:rPr>
      <w:drawing>
        <wp:anchor distT="0" distB="0" distL="114300" distR="114300" simplePos="0" relativeHeight="251658240" behindDoc="0" locked="0" layoutInCell="1" allowOverlap="1" wp14:anchorId="2108E6D5" wp14:editId="22955C77">
          <wp:simplePos x="0" y="0"/>
          <wp:positionH relativeFrom="column">
            <wp:posOffset>-495300</wp:posOffset>
          </wp:positionH>
          <wp:positionV relativeFrom="paragraph">
            <wp:posOffset>-201930</wp:posOffset>
          </wp:positionV>
          <wp:extent cx="2074017" cy="437757"/>
          <wp:effectExtent l="0" t="0" r="2540" b="635"/>
          <wp:wrapSquare wrapText="bothSides"/>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2.pdf"/>
                  <pic:cNvPicPr/>
                </pic:nvPicPr>
                <pic:blipFill>
                  <a:blip r:embed="rId1">
                    <a:extLst>
                      <a:ext uri="{28A0092B-C50C-407E-A947-70E740481C1C}">
                        <a14:useLocalDpi xmlns:a14="http://schemas.microsoft.com/office/drawing/2010/main" val="0"/>
                      </a:ext>
                    </a:extLst>
                  </a:blip>
                  <a:stretch>
                    <a:fillRect/>
                  </a:stretch>
                </pic:blipFill>
                <pic:spPr>
                  <a:xfrm>
                    <a:off x="0" y="0"/>
                    <a:ext cx="2074017" cy="437757"/>
                  </a:xfrm>
                  <a:prstGeom prst="rect">
                    <a:avLst/>
                  </a:prstGeom>
                  <a:ln w="12700" cap="flat">
                    <a:noFill/>
                    <a:miter lim="400000"/>
                  </a:ln>
                  <a:effec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52F44"/>
    <w:multiLevelType w:val="hybridMultilevel"/>
    <w:tmpl w:val="18282024"/>
    <w:lvl w:ilvl="0" w:tplc="AB767780">
      <w:numFmt w:val="bullet"/>
      <w:lvlText w:val="•"/>
      <w:lvlJc w:val="left"/>
      <w:pPr>
        <w:ind w:left="1080" w:hanging="360"/>
      </w:pPr>
      <w:rPr>
        <w:rFonts w:ascii="Calibri Light" w:eastAsia="Arial Unicode MS" w:hAnsi="Calibri Light" w:cs="Calibri 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B14165"/>
    <w:multiLevelType w:val="hybridMultilevel"/>
    <w:tmpl w:val="EABCF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DF4C4E"/>
    <w:multiLevelType w:val="hybridMultilevel"/>
    <w:tmpl w:val="0B04DFAA"/>
    <w:lvl w:ilvl="0" w:tplc="08090001">
      <w:start w:val="1"/>
      <w:numFmt w:val="bullet"/>
      <w:lvlText w:val=""/>
      <w:lvlJc w:val="left"/>
      <w:pPr>
        <w:ind w:left="560" w:hanging="360"/>
      </w:pPr>
      <w:rPr>
        <w:rFonts w:ascii="Symbol" w:hAnsi="Symbol" w:hint="default"/>
      </w:rPr>
    </w:lvl>
    <w:lvl w:ilvl="1" w:tplc="08090003" w:tentative="1">
      <w:start w:val="1"/>
      <w:numFmt w:val="bullet"/>
      <w:lvlText w:val="o"/>
      <w:lvlJc w:val="left"/>
      <w:pPr>
        <w:ind w:left="1280" w:hanging="360"/>
      </w:pPr>
      <w:rPr>
        <w:rFonts w:ascii="Courier New" w:hAnsi="Courier New" w:cs="Courier New" w:hint="default"/>
      </w:rPr>
    </w:lvl>
    <w:lvl w:ilvl="2" w:tplc="08090005" w:tentative="1">
      <w:start w:val="1"/>
      <w:numFmt w:val="bullet"/>
      <w:lvlText w:val=""/>
      <w:lvlJc w:val="left"/>
      <w:pPr>
        <w:ind w:left="2000" w:hanging="360"/>
      </w:pPr>
      <w:rPr>
        <w:rFonts w:ascii="Wingdings" w:hAnsi="Wingdings" w:hint="default"/>
      </w:rPr>
    </w:lvl>
    <w:lvl w:ilvl="3" w:tplc="08090001" w:tentative="1">
      <w:start w:val="1"/>
      <w:numFmt w:val="bullet"/>
      <w:lvlText w:val=""/>
      <w:lvlJc w:val="left"/>
      <w:pPr>
        <w:ind w:left="2720" w:hanging="360"/>
      </w:pPr>
      <w:rPr>
        <w:rFonts w:ascii="Symbol" w:hAnsi="Symbol" w:hint="default"/>
      </w:rPr>
    </w:lvl>
    <w:lvl w:ilvl="4" w:tplc="08090003" w:tentative="1">
      <w:start w:val="1"/>
      <w:numFmt w:val="bullet"/>
      <w:lvlText w:val="o"/>
      <w:lvlJc w:val="left"/>
      <w:pPr>
        <w:ind w:left="3440" w:hanging="360"/>
      </w:pPr>
      <w:rPr>
        <w:rFonts w:ascii="Courier New" w:hAnsi="Courier New" w:cs="Courier New" w:hint="default"/>
      </w:rPr>
    </w:lvl>
    <w:lvl w:ilvl="5" w:tplc="08090005" w:tentative="1">
      <w:start w:val="1"/>
      <w:numFmt w:val="bullet"/>
      <w:lvlText w:val=""/>
      <w:lvlJc w:val="left"/>
      <w:pPr>
        <w:ind w:left="4160" w:hanging="360"/>
      </w:pPr>
      <w:rPr>
        <w:rFonts w:ascii="Wingdings" w:hAnsi="Wingdings" w:hint="default"/>
      </w:rPr>
    </w:lvl>
    <w:lvl w:ilvl="6" w:tplc="08090001" w:tentative="1">
      <w:start w:val="1"/>
      <w:numFmt w:val="bullet"/>
      <w:lvlText w:val=""/>
      <w:lvlJc w:val="left"/>
      <w:pPr>
        <w:ind w:left="4880" w:hanging="360"/>
      </w:pPr>
      <w:rPr>
        <w:rFonts w:ascii="Symbol" w:hAnsi="Symbol" w:hint="default"/>
      </w:rPr>
    </w:lvl>
    <w:lvl w:ilvl="7" w:tplc="08090003" w:tentative="1">
      <w:start w:val="1"/>
      <w:numFmt w:val="bullet"/>
      <w:lvlText w:val="o"/>
      <w:lvlJc w:val="left"/>
      <w:pPr>
        <w:ind w:left="5600" w:hanging="360"/>
      </w:pPr>
      <w:rPr>
        <w:rFonts w:ascii="Courier New" w:hAnsi="Courier New" w:cs="Courier New" w:hint="default"/>
      </w:rPr>
    </w:lvl>
    <w:lvl w:ilvl="8" w:tplc="08090005" w:tentative="1">
      <w:start w:val="1"/>
      <w:numFmt w:val="bullet"/>
      <w:lvlText w:val=""/>
      <w:lvlJc w:val="left"/>
      <w:pPr>
        <w:ind w:left="6320" w:hanging="360"/>
      </w:pPr>
      <w:rPr>
        <w:rFonts w:ascii="Wingdings" w:hAnsi="Wingdings" w:hint="default"/>
      </w:rPr>
    </w:lvl>
  </w:abstractNum>
  <w:abstractNum w:abstractNumId="3" w15:restartNumberingAfterBreak="0">
    <w:nsid w:val="15A47114"/>
    <w:multiLevelType w:val="hybridMultilevel"/>
    <w:tmpl w:val="BF28D1D4"/>
    <w:lvl w:ilvl="0" w:tplc="CB8C4112">
      <w:numFmt w:val="bullet"/>
      <w:lvlText w:val="•"/>
      <w:lvlJc w:val="left"/>
      <w:pPr>
        <w:ind w:left="43" w:hanging="360"/>
      </w:pPr>
      <w:rPr>
        <w:rFonts w:ascii="Proxima Nova Regular" w:eastAsiaTheme="minorHAnsi" w:hAnsi="Proxima Nova Regular" w:cstheme="minorBidi" w:hint="default"/>
      </w:rPr>
    </w:lvl>
    <w:lvl w:ilvl="1" w:tplc="08090003" w:tentative="1">
      <w:start w:val="1"/>
      <w:numFmt w:val="bullet"/>
      <w:lvlText w:val="o"/>
      <w:lvlJc w:val="left"/>
      <w:pPr>
        <w:ind w:left="1281" w:hanging="360"/>
      </w:pPr>
      <w:rPr>
        <w:rFonts w:ascii="Courier New" w:hAnsi="Courier New" w:cs="Courier New" w:hint="default"/>
      </w:rPr>
    </w:lvl>
    <w:lvl w:ilvl="2" w:tplc="08090005" w:tentative="1">
      <w:start w:val="1"/>
      <w:numFmt w:val="bullet"/>
      <w:lvlText w:val=""/>
      <w:lvlJc w:val="left"/>
      <w:pPr>
        <w:ind w:left="2001" w:hanging="360"/>
      </w:pPr>
      <w:rPr>
        <w:rFonts w:ascii="Wingdings" w:hAnsi="Wingdings" w:hint="default"/>
      </w:rPr>
    </w:lvl>
    <w:lvl w:ilvl="3" w:tplc="08090001" w:tentative="1">
      <w:start w:val="1"/>
      <w:numFmt w:val="bullet"/>
      <w:lvlText w:val=""/>
      <w:lvlJc w:val="left"/>
      <w:pPr>
        <w:ind w:left="2721" w:hanging="360"/>
      </w:pPr>
      <w:rPr>
        <w:rFonts w:ascii="Symbol" w:hAnsi="Symbol" w:hint="default"/>
      </w:rPr>
    </w:lvl>
    <w:lvl w:ilvl="4" w:tplc="08090003" w:tentative="1">
      <w:start w:val="1"/>
      <w:numFmt w:val="bullet"/>
      <w:lvlText w:val="o"/>
      <w:lvlJc w:val="left"/>
      <w:pPr>
        <w:ind w:left="3441" w:hanging="360"/>
      </w:pPr>
      <w:rPr>
        <w:rFonts w:ascii="Courier New" w:hAnsi="Courier New" w:cs="Courier New" w:hint="default"/>
      </w:rPr>
    </w:lvl>
    <w:lvl w:ilvl="5" w:tplc="08090005" w:tentative="1">
      <w:start w:val="1"/>
      <w:numFmt w:val="bullet"/>
      <w:lvlText w:val=""/>
      <w:lvlJc w:val="left"/>
      <w:pPr>
        <w:ind w:left="4161" w:hanging="360"/>
      </w:pPr>
      <w:rPr>
        <w:rFonts w:ascii="Wingdings" w:hAnsi="Wingdings" w:hint="default"/>
      </w:rPr>
    </w:lvl>
    <w:lvl w:ilvl="6" w:tplc="08090001" w:tentative="1">
      <w:start w:val="1"/>
      <w:numFmt w:val="bullet"/>
      <w:lvlText w:val=""/>
      <w:lvlJc w:val="left"/>
      <w:pPr>
        <w:ind w:left="4881" w:hanging="360"/>
      </w:pPr>
      <w:rPr>
        <w:rFonts w:ascii="Symbol" w:hAnsi="Symbol" w:hint="default"/>
      </w:rPr>
    </w:lvl>
    <w:lvl w:ilvl="7" w:tplc="08090003" w:tentative="1">
      <w:start w:val="1"/>
      <w:numFmt w:val="bullet"/>
      <w:lvlText w:val="o"/>
      <w:lvlJc w:val="left"/>
      <w:pPr>
        <w:ind w:left="5601" w:hanging="360"/>
      </w:pPr>
      <w:rPr>
        <w:rFonts w:ascii="Courier New" w:hAnsi="Courier New" w:cs="Courier New" w:hint="default"/>
      </w:rPr>
    </w:lvl>
    <w:lvl w:ilvl="8" w:tplc="08090005" w:tentative="1">
      <w:start w:val="1"/>
      <w:numFmt w:val="bullet"/>
      <w:lvlText w:val=""/>
      <w:lvlJc w:val="left"/>
      <w:pPr>
        <w:ind w:left="6321" w:hanging="360"/>
      </w:pPr>
      <w:rPr>
        <w:rFonts w:ascii="Wingdings" w:hAnsi="Wingdings" w:hint="default"/>
      </w:rPr>
    </w:lvl>
  </w:abstractNum>
  <w:abstractNum w:abstractNumId="4" w15:restartNumberingAfterBreak="0">
    <w:nsid w:val="15F50698"/>
    <w:multiLevelType w:val="multilevel"/>
    <w:tmpl w:val="3894F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E640EC0"/>
    <w:multiLevelType w:val="multilevel"/>
    <w:tmpl w:val="1F78C0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AB93178"/>
    <w:multiLevelType w:val="multilevel"/>
    <w:tmpl w:val="0456C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49D2259"/>
    <w:multiLevelType w:val="hybridMultilevel"/>
    <w:tmpl w:val="821E4B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7A73AD9"/>
    <w:multiLevelType w:val="hybridMultilevel"/>
    <w:tmpl w:val="C61C9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BAD146A"/>
    <w:multiLevelType w:val="hybridMultilevel"/>
    <w:tmpl w:val="9F52BE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B328EC"/>
    <w:multiLevelType w:val="hybridMultilevel"/>
    <w:tmpl w:val="397A6C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512005A0"/>
    <w:multiLevelType w:val="hybridMultilevel"/>
    <w:tmpl w:val="F7C02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66E0B83"/>
    <w:multiLevelType w:val="hybridMultilevel"/>
    <w:tmpl w:val="9014E2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FBA6911"/>
    <w:multiLevelType w:val="hybridMultilevel"/>
    <w:tmpl w:val="F676A2DE"/>
    <w:lvl w:ilvl="0" w:tplc="08090001">
      <w:start w:val="1"/>
      <w:numFmt w:val="bullet"/>
      <w:lvlText w:val=""/>
      <w:lvlJc w:val="left"/>
      <w:pPr>
        <w:ind w:left="560" w:hanging="360"/>
      </w:pPr>
      <w:rPr>
        <w:rFonts w:ascii="Symbol" w:hAnsi="Symbol" w:hint="default"/>
      </w:rPr>
    </w:lvl>
    <w:lvl w:ilvl="1" w:tplc="08090003" w:tentative="1">
      <w:start w:val="1"/>
      <w:numFmt w:val="bullet"/>
      <w:lvlText w:val="o"/>
      <w:lvlJc w:val="left"/>
      <w:pPr>
        <w:ind w:left="1280" w:hanging="360"/>
      </w:pPr>
      <w:rPr>
        <w:rFonts w:ascii="Courier New" w:hAnsi="Courier New" w:cs="Courier New" w:hint="default"/>
      </w:rPr>
    </w:lvl>
    <w:lvl w:ilvl="2" w:tplc="08090005" w:tentative="1">
      <w:start w:val="1"/>
      <w:numFmt w:val="bullet"/>
      <w:lvlText w:val=""/>
      <w:lvlJc w:val="left"/>
      <w:pPr>
        <w:ind w:left="2000" w:hanging="360"/>
      </w:pPr>
      <w:rPr>
        <w:rFonts w:ascii="Wingdings" w:hAnsi="Wingdings" w:hint="default"/>
      </w:rPr>
    </w:lvl>
    <w:lvl w:ilvl="3" w:tplc="08090001" w:tentative="1">
      <w:start w:val="1"/>
      <w:numFmt w:val="bullet"/>
      <w:lvlText w:val=""/>
      <w:lvlJc w:val="left"/>
      <w:pPr>
        <w:ind w:left="2720" w:hanging="360"/>
      </w:pPr>
      <w:rPr>
        <w:rFonts w:ascii="Symbol" w:hAnsi="Symbol" w:hint="default"/>
      </w:rPr>
    </w:lvl>
    <w:lvl w:ilvl="4" w:tplc="08090003" w:tentative="1">
      <w:start w:val="1"/>
      <w:numFmt w:val="bullet"/>
      <w:lvlText w:val="o"/>
      <w:lvlJc w:val="left"/>
      <w:pPr>
        <w:ind w:left="3440" w:hanging="360"/>
      </w:pPr>
      <w:rPr>
        <w:rFonts w:ascii="Courier New" w:hAnsi="Courier New" w:cs="Courier New" w:hint="default"/>
      </w:rPr>
    </w:lvl>
    <w:lvl w:ilvl="5" w:tplc="08090005" w:tentative="1">
      <w:start w:val="1"/>
      <w:numFmt w:val="bullet"/>
      <w:lvlText w:val=""/>
      <w:lvlJc w:val="left"/>
      <w:pPr>
        <w:ind w:left="4160" w:hanging="360"/>
      </w:pPr>
      <w:rPr>
        <w:rFonts w:ascii="Wingdings" w:hAnsi="Wingdings" w:hint="default"/>
      </w:rPr>
    </w:lvl>
    <w:lvl w:ilvl="6" w:tplc="08090001" w:tentative="1">
      <w:start w:val="1"/>
      <w:numFmt w:val="bullet"/>
      <w:lvlText w:val=""/>
      <w:lvlJc w:val="left"/>
      <w:pPr>
        <w:ind w:left="4880" w:hanging="360"/>
      </w:pPr>
      <w:rPr>
        <w:rFonts w:ascii="Symbol" w:hAnsi="Symbol" w:hint="default"/>
      </w:rPr>
    </w:lvl>
    <w:lvl w:ilvl="7" w:tplc="08090003" w:tentative="1">
      <w:start w:val="1"/>
      <w:numFmt w:val="bullet"/>
      <w:lvlText w:val="o"/>
      <w:lvlJc w:val="left"/>
      <w:pPr>
        <w:ind w:left="5600" w:hanging="360"/>
      </w:pPr>
      <w:rPr>
        <w:rFonts w:ascii="Courier New" w:hAnsi="Courier New" w:cs="Courier New" w:hint="default"/>
      </w:rPr>
    </w:lvl>
    <w:lvl w:ilvl="8" w:tplc="08090005" w:tentative="1">
      <w:start w:val="1"/>
      <w:numFmt w:val="bullet"/>
      <w:lvlText w:val=""/>
      <w:lvlJc w:val="left"/>
      <w:pPr>
        <w:ind w:left="6320" w:hanging="360"/>
      </w:pPr>
      <w:rPr>
        <w:rFonts w:ascii="Wingdings" w:hAnsi="Wingdings" w:hint="default"/>
      </w:rPr>
    </w:lvl>
  </w:abstractNum>
  <w:num w:numId="1">
    <w:abstractNumId w:val="0"/>
  </w:num>
  <w:num w:numId="2">
    <w:abstractNumId w:val="5"/>
  </w:num>
  <w:num w:numId="3">
    <w:abstractNumId w:val="12"/>
  </w:num>
  <w:num w:numId="4">
    <w:abstractNumId w:val="2"/>
  </w:num>
  <w:num w:numId="5">
    <w:abstractNumId w:val="13"/>
  </w:num>
  <w:num w:numId="6">
    <w:abstractNumId w:val="8"/>
  </w:num>
  <w:num w:numId="7">
    <w:abstractNumId w:val="7"/>
  </w:num>
  <w:num w:numId="8">
    <w:abstractNumId w:val="1"/>
  </w:num>
  <w:num w:numId="9">
    <w:abstractNumId w:val="3"/>
  </w:num>
  <w:num w:numId="10">
    <w:abstractNumId w:val="6"/>
  </w:num>
  <w:num w:numId="11">
    <w:abstractNumId w:val="9"/>
  </w:num>
  <w:num w:numId="12">
    <w:abstractNumId w:val="11"/>
  </w:num>
  <w:num w:numId="13">
    <w:abstractNumId w:val="4"/>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S0NDWyNDQyNTYxMDFU0lEKTi0uzszPAykwMaoFAKXRcK4tAAAA"/>
  </w:docVars>
  <w:rsids>
    <w:rsidRoot w:val="00E524F8"/>
    <w:rsid w:val="00005CFA"/>
    <w:rsid w:val="000142F4"/>
    <w:rsid w:val="000161D5"/>
    <w:rsid w:val="00034133"/>
    <w:rsid w:val="00034A2D"/>
    <w:rsid w:val="000438B1"/>
    <w:rsid w:val="0004524E"/>
    <w:rsid w:val="00047D08"/>
    <w:rsid w:val="00052ABE"/>
    <w:rsid w:val="00057301"/>
    <w:rsid w:val="00064E8B"/>
    <w:rsid w:val="00065865"/>
    <w:rsid w:val="00084B10"/>
    <w:rsid w:val="00084D7A"/>
    <w:rsid w:val="000872B0"/>
    <w:rsid w:val="00090A8E"/>
    <w:rsid w:val="000A1DA9"/>
    <w:rsid w:val="000A1F0F"/>
    <w:rsid w:val="000B2456"/>
    <w:rsid w:val="000B3D2B"/>
    <w:rsid w:val="000B4344"/>
    <w:rsid w:val="000B5708"/>
    <w:rsid w:val="000E147D"/>
    <w:rsid w:val="000E18DD"/>
    <w:rsid w:val="000E44E1"/>
    <w:rsid w:val="000E788E"/>
    <w:rsid w:val="000F0919"/>
    <w:rsid w:val="000F1B5B"/>
    <w:rsid w:val="000F25CB"/>
    <w:rsid w:val="000F596F"/>
    <w:rsid w:val="00107B85"/>
    <w:rsid w:val="00116446"/>
    <w:rsid w:val="001165F1"/>
    <w:rsid w:val="00121A23"/>
    <w:rsid w:val="00137B82"/>
    <w:rsid w:val="00140412"/>
    <w:rsid w:val="00147C38"/>
    <w:rsid w:val="0015274D"/>
    <w:rsid w:val="00152999"/>
    <w:rsid w:val="001544CC"/>
    <w:rsid w:val="00164543"/>
    <w:rsid w:val="00185687"/>
    <w:rsid w:val="00190B68"/>
    <w:rsid w:val="001A40A2"/>
    <w:rsid w:val="001A5B81"/>
    <w:rsid w:val="001B404E"/>
    <w:rsid w:val="001C5244"/>
    <w:rsid w:val="001D7743"/>
    <w:rsid w:val="001F000A"/>
    <w:rsid w:val="001F141F"/>
    <w:rsid w:val="001F2992"/>
    <w:rsid w:val="00206BB0"/>
    <w:rsid w:val="00211E7D"/>
    <w:rsid w:val="00215A0C"/>
    <w:rsid w:val="002243B9"/>
    <w:rsid w:val="002260C3"/>
    <w:rsid w:val="0022699F"/>
    <w:rsid w:val="0023450D"/>
    <w:rsid w:val="00235332"/>
    <w:rsid w:val="002353A9"/>
    <w:rsid w:val="002370B5"/>
    <w:rsid w:val="002410A1"/>
    <w:rsid w:val="00242E7F"/>
    <w:rsid w:val="0024601C"/>
    <w:rsid w:val="002469FA"/>
    <w:rsid w:val="0025451F"/>
    <w:rsid w:val="00276E81"/>
    <w:rsid w:val="002A0A42"/>
    <w:rsid w:val="002A3A38"/>
    <w:rsid w:val="002A6159"/>
    <w:rsid w:val="002A62AD"/>
    <w:rsid w:val="002A6B27"/>
    <w:rsid w:val="002A7BC5"/>
    <w:rsid w:val="002C53B5"/>
    <w:rsid w:val="002D01A1"/>
    <w:rsid w:val="002D7069"/>
    <w:rsid w:val="002E70EE"/>
    <w:rsid w:val="002F5E1C"/>
    <w:rsid w:val="00302EFE"/>
    <w:rsid w:val="00313CB8"/>
    <w:rsid w:val="00316073"/>
    <w:rsid w:val="003260CF"/>
    <w:rsid w:val="00326A07"/>
    <w:rsid w:val="00352551"/>
    <w:rsid w:val="00353131"/>
    <w:rsid w:val="00353730"/>
    <w:rsid w:val="00356F5F"/>
    <w:rsid w:val="00363150"/>
    <w:rsid w:val="00363DC2"/>
    <w:rsid w:val="003746A7"/>
    <w:rsid w:val="003B6430"/>
    <w:rsid w:val="003D6B6F"/>
    <w:rsid w:val="003E25D7"/>
    <w:rsid w:val="003E611A"/>
    <w:rsid w:val="003E7651"/>
    <w:rsid w:val="003F42C3"/>
    <w:rsid w:val="00401B94"/>
    <w:rsid w:val="00401CFC"/>
    <w:rsid w:val="0042051C"/>
    <w:rsid w:val="00425C22"/>
    <w:rsid w:val="00434199"/>
    <w:rsid w:val="004405A5"/>
    <w:rsid w:val="00440A69"/>
    <w:rsid w:val="00444241"/>
    <w:rsid w:val="00445D45"/>
    <w:rsid w:val="00451764"/>
    <w:rsid w:val="0045229E"/>
    <w:rsid w:val="00453732"/>
    <w:rsid w:val="00454A35"/>
    <w:rsid w:val="0048276B"/>
    <w:rsid w:val="004950AB"/>
    <w:rsid w:val="004A003B"/>
    <w:rsid w:val="004B606D"/>
    <w:rsid w:val="004C19D0"/>
    <w:rsid w:val="004D421C"/>
    <w:rsid w:val="004D4B99"/>
    <w:rsid w:val="004D7C1A"/>
    <w:rsid w:val="004F6B86"/>
    <w:rsid w:val="004F735F"/>
    <w:rsid w:val="00511EFC"/>
    <w:rsid w:val="005263F3"/>
    <w:rsid w:val="005276E6"/>
    <w:rsid w:val="005338B9"/>
    <w:rsid w:val="0053429A"/>
    <w:rsid w:val="00541195"/>
    <w:rsid w:val="00544A14"/>
    <w:rsid w:val="00567467"/>
    <w:rsid w:val="005813AD"/>
    <w:rsid w:val="00586BBC"/>
    <w:rsid w:val="00591B36"/>
    <w:rsid w:val="00592E62"/>
    <w:rsid w:val="005A09BE"/>
    <w:rsid w:val="005A4E08"/>
    <w:rsid w:val="005C2584"/>
    <w:rsid w:val="005D27E5"/>
    <w:rsid w:val="005E035D"/>
    <w:rsid w:val="005E0F93"/>
    <w:rsid w:val="005E116C"/>
    <w:rsid w:val="005E56B7"/>
    <w:rsid w:val="005E5B09"/>
    <w:rsid w:val="00604895"/>
    <w:rsid w:val="0061523A"/>
    <w:rsid w:val="00623B60"/>
    <w:rsid w:val="00640492"/>
    <w:rsid w:val="00645C82"/>
    <w:rsid w:val="00647C5B"/>
    <w:rsid w:val="0065244E"/>
    <w:rsid w:val="00656EB1"/>
    <w:rsid w:val="0066238A"/>
    <w:rsid w:val="00665C97"/>
    <w:rsid w:val="00686C29"/>
    <w:rsid w:val="006B2090"/>
    <w:rsid w:val="006B4B04"/>
    <w:rsid w:val="006B6EC7"/>
    <w:rsid w:val="006E02DA"/>
    <w:rsid w:val="006E787B"/>
    <w:rsid w:val="00710861"/>
    <w:rsid w:val="00713B42"/>
    <w:rsid w:val="00714031"/>
    <w:rsid w:val="007151F6"/>
    <w:rsid w:val="00720315"/>
    <w:rsid w:val="007260C8"/>
    <w:rsid w:val="00760148"/>
    <w:rsid w:val="00765EFC"/>
    <w:rsid w:val="00770DA6"/>
    <w:rsid w:val="00773457"/>
    <w:rsid w:val="00782E57"/>
    <w:rsid w:val="007A0350"/>
    <w:rsid w:val="007A2FC2"/>
    <w:rsid w:val="007A3ADA"/>
    <w:rsid w:val="007A77D5"/>
    <w:rsid w:val="007C14D7"/>
    <w:rsid w:val="007C1AE4"/>
    <w:rsid w:val="007C5E4F"/>
    <w:rsid w:val="007C7AFA"/>
    <w:rsid w:val="007D2CCF"/>
    <w:rsid w:val="007F2327"/>
    <w:rsid w:val="008011FB"/>
    <w:rsid w:val="0081629A"/>
    <w:rsid w:val="00817E6C"/>
    <w:rsid w:val="008335FB"/>
    <w:rsid w:val="00837879"/>
    <w:rsid w:val="00861A95"/>
    <w:rsid w:val="008770EC"/>
    <w:rsid w:val="00882124"/>
    <w:rsid w:val="00885004"/>
    <w:rsid w:val="00887262"/>
    <w:rsid w:val="00890CAF"/>
    <w:rsid w:val="00894396"/>
    <w:rsid w:val="008A0DD4"/>
    <w:rsid w:val="008B0970"/>
    <w:rsid w:val="008B3E4E"/>
    <w:rsid w:val="008B571E"/>
    <w:rsid w:val="008B7B03"/>
    <w:rsid w:val="008B7DF1"/>
    <w:rsid w:val="008C0180"/>
    <w:rsid w:val="008C1220"/>
    <w:rsid w:val="008D047A"/>
    <w:rsid w:val="008D2ECF"/>
    <w:rsid w:val="008D5974"/>
    <w:rsid w:val="008E2BD8"/>
    <w:rsid w:val="008F1D93"/>
    <w:rsid w:val="008F3867"/>
    <w:rsid w:val="008F4B15"/>
    <w:rsid w:val="008F7B73"/>
    <w:rsid w:val="00904CBB"/>
    <w:rsid w:val="00907A77"/>
    <w:rsid w:val="009152B5"/>
    <w:rsid w:val="0092208E"/>
    <w:rsid w:val="009221AC"/>
    <w:rsid w:val="009236B9"/>
    <w:rsid w:val="00924ADF"/>
    <w:rsid w:val="009332D7"/>
    <w:rsid w:val="00936B86"/>
    <w:rsid w:val="00941C38"/>
    <w:rsid w:val="00944BEE"/>
    <w:rsid w:val="00952EA3"/>
    <w:rsid w:val="0095532C"/>
    <w:rsid w:val="00970029"/>
    <w:rsid w:val="00970B6D"/>
    <w:rsid w:val="00983551"/>
    <w:rsid w:val="00990D26"/>
    <w:rsid w:val="009948C0"/>
    <w:rsid w:val="009A31BB"/>
    <w:rsid w:val="009B7CDB"/>
    <w:rsid w:val="009C4281"/>
    <w:rsid w:val="009E126E"/>
    <w:rsid w:val="009E153E"/>
    <w:rsid w:val="00A01798"/>
    <w:rsid w:val="00A06C9A"/>
    <w:rsid w:val="00A17BA3"/>
    <w:rsid w:val="00A218F4"/>
    <w:rsid w:val="00A23FE7"/>
    <w:rsid w:val="00A25DF0"/>
    <w:rsid w:val="00A31AE0"/>
    <w:rsid w:val="00A409D3"/>
    <w:rsid w:val="00A41FCC"/>
    <w:rsid w:val="00A43C2B"/>
    <w:rsid w:val="00A54756"/>
    <w:rsid w:val="00A56786"/>
    <w:rsid w:val="00A723B4"/>
    <w:rsid w:val="00A816C8"/>
    <w:rsid w:val="00A856D9"/>
    <w:rsid w:val="00A96BCE"/>
    <w:rsid w:val="00AB045D"/>
    <w:rsid w:val="00AC1B8E"/>
    <w:rsid w:val="00AC2B88"/>
    <w:rsid w:val="00AD1B45"/>
    <w:rsid w:val="00AD5511"/>
    <w:rsid w:val="00AE36CE"/>
    <w:rsid w:val="00AF2AF4"/>
    <w:rsid w:val="00B0036C"/>
    <w:rsid w:val="00B0455F"/>
    <w:rsid w:val="00B07296"/>
    <w:rsid w:val="00B23255"/>
    <w:rsid w:val="00B2710D"/>
    <w:rsid w:val="00B2719C"/>
    <w:rsid w:val="00B30BE6"/>
    <w:rsid w:val="00B41F50"/>
    <w:rsid w:val="00B53A5C"/>
    <w:rsid w:val="00B56996"/>
    <w:rsid w:val="00BA383B"/>
    <w:rsid w:val="00BA6B65"/>
    <w:rsid w:val="00BB3611"/>
    <w:rsid w:val="00BB53AE"/>
    <w:rsid w:val="00BB5E0E"/>
    <w:rsid w:val="00BE1441"/>
    <w:rsid w:val="00C0338F"/>
    <w:rsid w:val="00C0559C"/>
    <w:rsid w:val="00C20BBF"/>
    <w:rsid w:val="00C23D55"/>
    <w:rsid w:val="00C263AB"/>
    <w:rsid w:val="00C34C5E"/>
    <w:rsid w:val="00C37090"/>
    <w:rsid w:val="00C42589"/>
    <w:rsid w:val="00C44DC3"/>
    <w:rsid w:val="00C47013"/>
    <w:rsid w:val="00C51FA4"/>
    <w:rsid w:val="00C53F48"/>
    <w:rsid w:val="00C54CA7"/>
    <w:rsid w:val="00C56D45"/>
    <w:rsid w:val="00C56D6A"/>
    <w:rsid w:val="00C57263"/>
    <w:rsid w:val="00C639E6"/>
    <w:rsid w:val="00C6756A"/>
    <w:rsid w:val="00C70639"/>
    <w:rsid w:val="00C725A3"/>
    <w:rsid w:val="00C77752"/>
    <w:rsid w:val="00C81F5B"/>
    <w:rsid w:val="00C85960"/>
    <w:rsid w:val="00C9705D"/>
    <w:rsid w:val="00CA336E"/>
    <w:rsid w:val="00CB2769"/>
    <w:rsid w:val="00CC0185"/>
    <w:rsid w:val="00CC2165"/>
    <w:rsid w:val="00CC5856"/>
    <w:rsid w:val="00CE0091"/>
    <w:rsid w:val="00CE17C1"/>
    <w:rsid w:val="00CF02FE"/>
    <w:rsid w:val="00CF38EA"/>
    <w:rsid w:val="00D224B6"/>
    <w:rsid w:val="00D22D5E"/>
    <w:rsid w:val="00D356BB"/>
    <w:rsid w:val="00D37559"/>
    <w:rsid w:val="00D46938"/>
    <w:rsid w:val="00D51C42"/>
    <w:rsid w:val="00D727EA"/>
    <w:rsid w:val="00D86493"/>
    <w:rsid w:val="00D87B21"/>
    <w:rsid w:val="00D9731A"/>
    <w:rsid w:val="00DA21AF"/>
    <w:rsid w:val="00DA3282"/>
    <w:rsid w:val="00DA32A1"/>
    <w:rsid w:val="00DB56BB"/>
    <w:rsid w:val="00DB6C6B"/>
    <w:rsid w:val="00DC12A7"/>
    <w:rsid w:val="00DC5804"/>
    <w:rsid w:val="00DC6112"/>
    <w:rsid w:val="00DC761D"/>
    <w:rsid w:val="00DD1FFE"/>
    <w:rsid w:val="00DD4058"/>
    <w:rsid w:val="00DD673F"/>
    <w:rsid w:val="00DE778E"/>
    <w:rsid w:val="00DF3467"/>
    <w:rsid w:val="00E015EC"/>
    <w:rsid w:val="00E13677"/>
    <w:rsid w:val="00E233F2"/>
    <w:rsid w:val="00E251E9"/>
    <w:rsid w:val="00E27B56"/>
    <w:rsid w:val="00E27D74"/>
    <w:rsid w:val="00E3302E"/>
    <w:rsid w:val="00E524F8"/>
    <w:rsid w:val="00E5732D"/>
    <w:rsid w:val="00E60A1A"/>
    <w:rsid w:val="00E61778"/>
    <w:rsid w:val="00E62F90"/>
    <w:rsid w:val="00E63BF2"/>
    <w:rsid w:val="00E666CF"/>
    <w:rsid w:val="00E97470"/>
    <w:rsid w:val="00EA3521"/>
    <w:rsid w:val="00EB443A"/>
    <w:rsid w:val="00EB4FF6"/>
    <w:rsid w:val="00ED0AA8"/>
    <w:rsid w:val="00ED1C22"/>
    <w:rsid w:val="00EE1488"/>
    <w:rsid w:val="00EE22F9"/>
    <w:rsid w:val="00EE6D1B"/>
    <w:rsid w:val="00EF2D93"/>
    <w:rsid w:val="00EF382D"/>
    <w:rsid w:val="00EF6E98"/>
    <w:rsid w:val="00F200B0"/>
    <w:rsid w:val="00F22114"/>
    <w:rsid w:val="00F23A2E"/>
    <w:rsid w:val="00F255D7"/>
    <w:rsid w:val="00F258E2"/>
    <w:rsid w:val="00F3147C"/>
    <w:rsid w:val="00F40F97"/>
    <w:rsid w:val="00F45A62"/>
    <w:rsid w:val="00F50DDA"/>
    <w:rsid w:val="00F51BB4"/>
    <w:rsid w:val="00F56254"/>
    <w:rsid w:val="00F60104"/>
    <w:rsid w:val="00F6290B"/>
    <w:rsid w:val="00F872D6"/>
    <w:rsid w:val="00F96168"/>
    <w:rsid w:val="00FA2B86"/>
    <w:rsid w:val="00FA3ECA"/>
    <w:rsid w:val="00FB0CC2"/>
    <w:rsid w:val="00FC0CC6"/>
    <w:rsid w:val="00FC420C"/>
    <w:rsid w:val="00FC7E13"/>
    <w:rsid w:val="00FD32FF"/>
    <w:rsid w:val="00FD4816"/>
    <w:rsid w:val="00FE016B"/>
    <w:rsid w:val="00FE3A04"/>
    <w:rsid w:val="00FE4B7C"/>
    <w:rsid w:val="00FE66A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0DCCAA"/>
  <w15:chartTrackingRefBased/>
  <w15:docId w15:val="{1A08F143-ECDB-420B-8234-A0EBB3285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5960"/>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F200B0"/>
    <w:rPr>
      <w:rFonts w:asciiTheme="minorHAnsi" w:eastAsiaTheme="minorEastAsia" w:hAnsiTheme="minorHAnsi" w:cstheme="minorBidi"/>
      <w:sz w:val="20"/>
      <w:szCs w:val="20"/>
    </w:rPr>
  </w:style>
  <w:style w:type="character" w:customStyle="1" w:styleId="FootnoteTextChar">
    <w:name w:val="Footnote Text Char"/>
    <w:basedOn w:val="DefaultParagraphFont"/>
    <w:link w:val="FootnoteText"/>
    <w:uiPriority w:val="99"/>
    <w:semiHidden/>
    <w:rsid w:val="00F200B0"/>
    <w:rPr>
      <w:sz w:val="20"/>
      <w:szCs w:val="20"/>
    </w:rPr>
  </w:style>
  <w:style w:type="character" w:styleId="FootnoteReference">
    <w:name w:val="footnote reference"/>
    <w:basedOn w:val="DefaultParagraphFont"/>
    <w:uiPriority w:val="99"/>
    <w:semiHidden/>
    <w:unhideWhenUsed/>
    <w:rsid w:val="00F200B0"/>
    <w:rPr>
      <w:vertAlign w:val="superscript"/>
    </w:rPr>
  </w:style>
  <w:style w:type="character" w:styleId="Hyperlink">
    <w:name w:val="Hyperlink"/>
    <w:rsid w:val="009A31BB"/>
    <w:rPr>
      <w:rFonts w:eastAsia="Arial Unicode MS"/>
      <w:color w:val="0070C0"/>
      <w:u w:val="single"/>
    </w:rPr>
  </w:style>
  <w:style w:type="paragraph" w:styleId="ListParagraph">
    <w:name w:val="List Paragraph"/>
    <w:basedOn w:val="Normal"/>
    <w:uiPriority w:val="34"/>
    <w:qFormat/>
    <w:rsid w:val="009A31BB"/>
    <w:pPr>
      <w:ind w:left="720"/>
      <w:contextualSpacing/>
    </w:pPr>
    <w:rPr>
      <w:rFonts w:asciiTheme="minorHAnsi" w:eastAsiaTheme="minorHAnsi" w:hAnsiTheme="minorHAnsi" w:cstheme="minorBidi"/>
      <w:sz w:val="22"/>
      <w:szCs w:val="22"/>
      <w:lang w:val="en-US" w:eastAsia="en-US"/>
    </w:rPr>
  </w:style>
  <w:style w:type="character" w:styleId="CommentReference">
    <w:name w:val="annotation reference"/>
    <w:basedOn w:val="DefaultParagraphFont"/>
    <w:uiPriority w:val="99"/>
    <w:semiHidden/>
    <w:unhideWhenUsed/>
    <w:rsid w:val="004C19D0"/>
    <w:rPr>
      <w:sz w:val="16"/>
      <w:szCs w:val="16"/>
    </w:rPr>
  </w:style>
  <w:style w:type="paragraph" w:styleId="CommentText">
    <w:name w:val="annotation text"/>
    <w:basedOn w:val="Normal"/>
    <w:link w:val="CommentTextChar"/>
    <w:uiPriority w:val="99"/>
    <w:semiHidden/>
    <w:unhideWhenUsed/>
    <w:rsid w:val="004C19D0"/>
    <w:rPr>
      <w:sz w:val="20"/>
      <w:szCs w:val="20"/>
    </w:rPr>
  </w:style>
  <w:style w:type="character" w:customStyle="1" w:styleId="CommentTextChar">
    <w:name w:val="Comment Text Char"/>
    <w:basedOn w:val="DefaultParagraphFont"/>
    <w:link w:val="CommentText"/>
    <w:uiPriority w:val="99"/>
    <w:semiHidden/>
    <w:rsid w:val="004C19D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C19D0"/>
    <w:rPr>
      <w:b/>
      <w:bCs/>
    </w:rPr>
  </w:style>
  <w:style w:type="character" w:customStyle="1" w:styleId="CommentSubjectChar">
    <w:name w:val="Comment Subject Char"/>
    <w:basedOn w:val="CommentTextChar"/>
    <w:link w:val="CommentSubject"/>
    <w:uiPriority w:val="99"/>
    <w:semiHidden/>
    <w:rsid w:val="004C19D0"/>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4C19D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19D0"/>
    <w:rPr>
      <w:rFonts w:ascii="Segoe UI" w:eastAsia="Times New Roman" w:hAnsi="Segoe UI" w:cs="Segoe UI"/>
      <w:sz w:val="18"/>
      <w:szCs w:val="18"/>
    </w:rPr>
  </w:style>
  <w:style w:type="character" w:customStyle="1" w:styleId="UnresolvedMention1">
    <w:name w:val="Unresolved Mention1"/>
    <w:basedOn w:val="DefaultParagraphFont"/>
    <w:uiPriority w:val="99"/>
    <w:semiHidden/>
    <w:unhideWhenUsed/>
    <w:rsid w:val="005276E6"/>
    <w:rPr>
      <w:color w:val="605E5C"/>
      <w:shd w:val="clear" w:color="auto" w:fill="E1DFDD"/>
    </w:rPr>
  </w:style>
  <w:style w:type="character" w:customStyle="1" w:styleId="apple-converted-space">
    <w:name w:val="apple-converted-space"/>
    <w:basedOn w:val="DefaultParagraphFont"/>
    <w:rsid w:val="00A31AE0"/>
  </w:style>
  <w:style w:type="character" w:styleId="Emphasis">
    <w:name w:val="Emphasis"/>
    <w:basedOn w:val="DefaultParagraphFont"/>
    <w:uiPriority w:val="20"/>
    <w:qFormat/>
    <w:rsid w:val="00A31AE0"/>
    <w:rPr>
      <w:i/>
      <w:iCs/>
    </w:rPr>
  </w:style>
  <w:style w:type="character" w:styleId="FollowedHyperlink">
    <w:name w:val="FollowedHyperlink"/>
    <w:basedOn w:val="DefaultParagraphFont"/>
    <w:uiPriority w:val="99"/>
    <w:semiHidden/>
    <w:unhideWhenUsed/>
    <w:rsid w:val="00A31AE0"/>
    <w:rPr>
      <w:color w:val="954F72" w:themeColor="followedHyperlink"/>
      <w:u w:val="single"/>
    </w:rPr>
  </w:style>
  <w:style w:type="paragraph" w:styleId="NormalWeb">
    <w:name w:val="Normal (Web)"/>
    <w:basedOn w:val="Normal"/>
    <w:uiPriority w:val="99"/>
    <w:unhideWhenUsed/>
    <w:rsid w:val="00DC761D"/>
    <w:pPr>
      <w:spacing w:before="100" w:beforeAutospacing="1" w:after="100" w:afterAutospacing="1"/>
    </w:pPr>
  </w:style>
  <w:style w:type="character" w:customStyle="1" w:styleId="UnresolvedMention2">
    <w:name w:val="Unresolved Mention2"/>
    <w:basedOn w:val="DefaultParagraphFont"/>
    <w:uiPriority w:val="99"/>
    <w:semiHidden/>
    <w:unhideWhenUsed/>
    <w:rsid w:val="00047D08"/>
    <w:rPr>
      <w:color w:val="605E5C"/>
      <w:shd w:val="clear" w:color="auto" w:fill="E1DFDD"/>
    </w:rPr>
  </w:style>
  <w:style w:type="character" w:customStyle="1" w:styleId="UnresolvedMention3">
    <w:name w:val="Unresolved Mention3"/>
    <w:basedOn w:val="DefaultParagraphFont"/>
    <w:uiPriority w:val="99"/>
    <w:semiHidden/>
    <w:unhideWhenUsed/>
    <w:rsid w:val="00434199"/>
    <w:rPr>
      <w:color w:val="605E5C"/>
      <w:shd w:val="clear" w:color="auto" w:fill="E1DFDD"/>
    </w:rPr>
  </w:style>
  <w:style w:type="character" w:customStyle="1" w:styleId="UnresolvedMention4">
    <w:name w:val="Unresolved Mention4"/>
    <w:basedOn w:val="DefaultParagraphFont"/>
    <w:uiPriority w:val="99"/>
    <w:semiHidden/>
    <w:unhideWhenUsed/>
    <w:rsid w:val="005C2584"/>
    <w:rPr>
      <w:color w:val="605E5C"/>
      <w:shd w:val="clear" w:color="auto" w:fill="E1DFDD"/>
    </w:rPr>
  </w:style>
  <w:style w:type="character" w:styleId="UnresolvedMention">
    <w:name w:val="Unresolved Mention"/>
    <w:basedOn w:val="DefaultParagraphFont"/>
    <w:uiPriority w:val="99"/>
    <w:semiHidden/>
    <w:unhideWhenUsed/>
    <w:rsid w:val="007C14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384972">
      <w:bodyDiv w:val="1"/>
      <w:marLeft w:val="0"/>
      <w:marRight w:val="0"/>
      <w:marTop w:val="0"/>
      <w:marBottom w:val="0"/>
      <w:divBdr>
        <w:top w:val="none" w:sz="0" w:space="0" w:color="auto"/>
        <w:left w:val="none" w:sz="0" w:space="0" w:color="auto"/>
        <w:bottom w:val="none" w:sz="0" w:space="0" w:color="auto"/>
        <w:right w:val="none" w:sz="0" w:space="0" w:color="auto"/>
      </w:divBdr>
    </w:div>
    <w:div w:id="152844037">
      <w:bodyDiv w:val="1"/>
      <w:marLeft w:val="0"/>
      <w:marRight w:val="0"/>
      <w:marTop w:val="0"/>
      <w:marBottom w:val="0"/>
      <w:divBdr>
        <w:top w:val="none" w:sz="0" w:space="0" w:color="auto"/>
        <w:left w:val="none" w:sz="0" w:space="0" w:color="auto"/>
        <w:bottom w:val="none" w:sz="0" w:space="0" w:color="auto"/>
        <w:right w:val="none" w:sz="0" w:space="0" w:color="auto"/>
      </w:divBdr>
      <w:divsChild>
        <w:div w:id="1774669566">
          <w:marLeft w:val="0"/>
          <w:marRight w:val="0"/>
          <w:marTop w:val="0"/>
          <w:marBottom w:val="0"/>
          <w:divBdr>
            <w:top w:val="none" w:sz="0" w:space="0" w:color="auto"/>
            <w:left w:val="none" w:sz="0" w:space="0" w:color="auto"/>
            <w:bottom w:val="none" w:sz="0" w:space="0" w:color="auto"/>
            <w:right w:val="none" w:sz="0" w:space="0" w:color="auto"/>
          </w:divBdr>
          <w:divsChild>
            <w:div w:id="1988197798">
              <w:marLeft w:val="0"/>
              <w:marRight w:val="0"/>
              <w:marTop w:val="0"/>
              <w:marBottom w:val="0"/>
              <w:divBdr>
                <w:top w:val="none" w:sz="0" w:space="0" w:color="auto"/>
                <w:left w:val="none" w:sz="0" w:space="0" w:color="auto"/>
                <w:bottom w:val="none" w:sz="0" w:space="0" w:color="auto"/>
                <w:right w:val="none" w:sz="0" w:space="0" w:color="auto"/>
              </w:divBdr>
              <w:divsChild>
                <w:div w:id="1391078943">
                  <w:marLeft w:val="0"/>
                  <w:marRight w:val="0"/>
                  <w:marTop w:val="0"/>
                  <w:marBottom w:val="0"/>
                  <w:divBdr>
                    <w:top w:val="none" w:sz="0" w:space="0" w:color="auto"/>
                    <w:left w:val="none" w:sz="0" w:space="0" w:color="auto"/>
                    <w:bottom w:val="none" w:sz="0" w:space="0" w:color="auto"/>
                    <w:right w:val="none" w:sz="0" w:space="0" w:color="auto"/>
                  </w:divBdr>
                  <w:divsChild>
                    <w:div w:id="2015759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478995">
      <w:bodyDiv w:val="1"/>
      <w:marLeft w:val="0"/>
      <w:marRight w:val="0"/>
      <w:marTop w:val="0"/>
      <w:marBottom w:val="0"/>
      <w:divBdr>
        <w:top w:val="none" w:sz="0" w:space="0" w:color="auto"/>
        <w:left w:val="none" w:sz="0" w:space="0" w:color="auto"/>
        <w:bottom w:val="none" w:sz="0" w:space="0" w:color="auto"/>
        <w:right w:val="none" w:sz="0" w:space="0" w:color="auto"/>
      </w:divBdr>
    </w:div>
    <w:div w:id="212498491">
      <w:bodyDiv w:val="1"/>
      <w:marLeft w:val="0"/>
      <w:marRight w:val="0"/>
      <w:marTop w:val="0"/>
      <w:marBottom w:val="0"/>
      <w:divBdr>
        <w:top w:val="none" w:sz="0" w:space="0" w:color="auto"/>
        <w:left w:val="none" w:sz="0" w:space="0" w:color="auto"/>
        <w:bottom w:val="none" w:sz="0" w:space="0" w:color="auto"/>
        <w:right w:val="none" w:sz="0" w:space="0" w:color="auto"/>
      </w:divBdr>
    </w:div>
    <w:div w:id="240604346">
      <w:bodyDiv w:val="1"/>
      <w:marLeft w:val="0"/>
      <w:marRight w:val="0"/>
      <w:marTop w:val="0"/>
      <w:marBottom w:val="0"/>
      <w:divBdr>
        <w:top w:val="none" w:sz="0" w:space="0" w:color="auto"/>
        <w:left w:val="none" w:sz="0" w:space="0" w:color="auto"/>
        <w:bottom w:val="none" w:sz="0" w:space="0" w:color="auto"/>
        <w:right w:val="none" w:sz="0" w:space="0" w:color="auto"/>
      </w:divBdr>
    </w:div>
    <w:div w:id="367073182">
      <w:bodyDiv w:val="1"/>
      <w:marLeft w:val="0"/>
      <w:marRight w:val="0"/>
      <w:marTop w:val="0"/>
      <w:marBottom w:val="0"/>
      <w:divBdr>
        <w:top w:val="none" w:sz="0" w:space="0" w:color="auto"/>
        <w:left w:val="none" w:sz="0" w:space="0" w:color="auto"/>
        <w:bottom w:val="none" w:sz="0" w:space="0" w:color="auto"/>
        <w:right w:val="none" w:sz="0" w:space="0" w:color="auto"/>
      </w:divBdr>
    </w:div>
    <w:div w:id="521631498">
      <w:bodyDiv w:val="1"/>
      <w:marLeft w:val="0"/>
      <w:marRight w:val="0"/>
      <w:marTop w:val="0"/>
      <w:marBottom w:val="0"/>
      <w:divBdr>
        <w:top w:val="none" w:sz="0" w:space="0" w:color="auto"/>
        <w:left w:val="none" w:sz="0" w:space="0" w:color="auto"/>
        <w:bottom w:val="none" w:sz="0" w:space="0" w:color="auto"/>
        <w:right w:val="none" w:sz="0" w:space="0" w:color="auto"/>
      </w:divBdr>
    </w:div>
    <w:div w:id="729960437">
      <w:bodyDiv w:val="1"/>
      <w:marLeft w:val="0"/>
      <w:marRight w:val="0"/>
      <w:marTop w:val="0"/>
      <w:marBottom w:val="0"/>
      <w:divBdr>
        <w:top w:val="none" w:sz="0" w:space="0" w:color="auto"/>
        <w:left w:val="none" w:sz="0" w:space="0" w:color="auto"/>
        <w:bottom w:val="none" w:sz="0" w:space="0" w:color="auto"/>
        <w:right w:val="none" w:sz="0" w:space="0" w:color="auto"/>
      </w:divBdr>
    </w:div>
    <w:div w:id="739519749">
      <w:bodyDiv w:val="1"/>
      <w:marLeft w:val="0"/>
      <w:marRight w:val="0"/>
      <w:marTop w:val="0"/>
      <w:marBottom w:val="0"/>
      <w:divBdr>
        <w:top w:val="none" w:sz="0" w:space="0" w:color="auto"/>
        <w:left w:val="none" w:sz="0" w:space="0" w:color="auto"/>
        <w:bottom w:val="none" w:sz="0" w:space="0" w:color="auto"/>
        <w:right w:val="none" w:sz="0" w:space="0" w:color="auto"/>
      </w:divBdr>
    </w:div>
    <w:div w:id="795292141">
      <w:bodyDiv w:val="1"/>
      <w:marLeft w:val="0"/>
      <w:marRight w:val="0"/>
      <w:marTop w:val="0"/>
      <w:marBottom w:val="0"/>
      <w:divBdr>
        <w:top w:val="none" w:sz="0" w:space="0" w:color="auto"/>
        <w:left w:val="none" w:sz="0" w:space="0" w:color="auto"/>
        <w:bottom w:val="none" w:sz="0" w:space="0" w:color="auto"/>
        <w:right w:val="none" w:sz="0" w:space="0" w:color="auto"/>
      </w:divBdr>
    </w:div>
    <w:div w:id="1023173012">
      <w:bodyDiv w:val="1"/>
      <w:marLeft w:val="0"/>
      <w:marRight w:val="0"/>
      <w:marTop w:val="0"/>
      <w:marBottom w:val="0"/>
      <w:divBdr>
        <w:top w:val="none" w:sz="0" w:space="0" w:color="auto"/>
        <w:left w:val="none" w:sz="0" w:space="0" w:color="auto"/>
        <w:bottom w:val="none" w:sz="0" w:space="0" w:color="auto"/>
        <w:right w:val="none" w:sz="0" w:space="0" w:color="auto"/>
      </w:divBdr>
      <w:divsChild>
        <w:div w:id="1699620922">
          <w:marLeft w:val="0"/>
          <w:marRight w:val="0"/>
          <w:marTop w:val="0"/>
          <w:marBottom w:val="0"/>
          <w:divBdr>
            <w:top w:val="none" w:sz="0" w:space="0" w:color="auto"/>
            <w:left w:val="none" w:sz="0" w:space="0" w:color="auto"/>
            <w:bottom w:val="none" w:sz="0" w:space="0" w:color="auto"/>
            <w:right w:val="none" w:sz="0" w:space="0" w:color="auto"/>
          </w:divBdr>
          <w:divsChild>
            <w:div w:id="1899126613">
              <w:marLeft w:val="0"/>
              <w:marRight w:val="0"/>
              <w:marTop w:val="0"/>
              <w:marBottom w:val="0"/>
              <w:divBdr>
                <w:top w:val="none" w:sz="0" w:space="0" w:color="auto"/>
                <w:left w:val="none" w:sz="0" w:space="0" w:color="auto"/>
                <w:bottom w:val="none" w:sz="0" w:space="0" w:color="auto"/>
                <w:right w:val="none" w:sz="0" w:space="0" w:color="auto"/>
              </w:divBdr>
              <w:divsChild>
                <w:div w:id="22132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5928042">
      <w:bodyDiv w:val="1"/>
      <w:marLeft w:val="0"/>
      <w:marRight w:val="0"/>
      <w:marTop w:val="0"/>
      <w:marBottom w:val="0"/>
      <w:divBdr>
        <w:top w:val="none" w:sz="0" w:space="0" w:color="auto"/>
        <w:left w:val="none" w:sz="0" w:space="0" w:color="auto"/>
        <w:bottom w:val="none" w:sz="0" w:space="0" w:color="auto"/>
        <w:right w:val="none" w:sz="0" w:space="0" w:color="auto"/>
      </w:divBdr>
    </w:div>
    <w:div w:id="1117215512">
      <w:bodyDiv w:val="1"/>
      <w:marLeft w:val="0"/>
      <w:marRight w:val="0"/>
      <w:marTop w:val="0"/>
      <w:marBottom w:val="0"/>
      <w:divBdr>
        <w:top w:val="none" w:sz="0" w:space="0" w:color="auto"/>
        <w:left w:val="none" w:sz="0" w:space="0" w:color="auto"/>
        <w:bottom w:val="none" w:sz="0" w:space="0" w:color="auto"/>
        <w:right w:val="none" w:sz="0" w:space="0" w:color="auto"/>
      </w:divBdr>
    </w:div>
    <w:div w:id="1130125737">
      <w:bodyDiv w:val="1"/>
      <w:marLeft w:val="0"/>
      <w:marRight w:val="0"/>
      <w:marTop w:val="0"/>
      <w:marBottom w:val="0"/>
      <w:divBdr>
        <w:top w:val="none" w:sz="0" w:space="0" w:color="auto"/>
        <w:left w:val="none" w:sz="0" w:space="0" w:color="auto"/>
        <w:bottom w:val="none" w:sz="0" w:space="0" w:color="auto"/>
        <w:right w:val="none" w:sz="0" w:space="0" w:color="auto"/>
      </w:divBdr>
    </w:div>
    <w:div w:id="1276521278">
      <w:bodyDiv w:val="1"/>
      <w:marLeft w:val="0"/>
      <w:marRight w:val="0"/>
      <w:marTop w:val="0"/>
      <w:marBottom w:val="0"/>
      <w:divBdr>
        <w:top w:val="none" w:sz="0" w:space="0" w:color="auto"/>
        <w:left w:val="none" w:sz="0" w:space="0" w:color="auto"/>
        <w:bottom w:val="none" w:sz="0" w:space="0" w:color="auto"/>
        <w:right w:val="none" w:sz="0" w:space="0" w:color="auto"/>
      </w:divBdr>
      <w:divsChild>
        <w:div w:id="801458617">
          <w:marLeft w:val="0"/>
          <w:marRight w:val="0"/>
          <w:marTop w:val="0"/>
          <w:marBottom w:val="0"/>
          <w:divBdr>
            <w:top w:val="none" w:sz="0" w:space="0" w:color="auto"/>
            <w:left w:val="none" w:sz="0" w:space="0" w:color="auto"/>
            <w:bottom w:val="none" w:sz="0" w:space="0" w:color="auto"/>
            <w:right w:val="none" w:sz="0" w:space="0" w:color="auto"/>
          </w:divBdr>
          <w:divsChild>
            <w:div w:id="1012030628">
              <w:marLeft w:val="0"/>
              <w:marRight w:val="0"/>
              <w:marTop w:val="0"/>
              <w:marBottom w:val="0"/>
              <w:divBdr>
                <w:top w:val="none" w:sz="0" w:space="0" w:color="auto"/>
                <w:left w:val="none" w:sz="0" w:space="0" w:color="auto"/>
                <w:bottom w:val="none" w:sz="0" w:space="0" w:color="auto"/>
                <w:right w:val="none" w:sz="0" w:space="0" w:color="auto"/>
              </w:divBdr>
              <w:divsChild>
                <w:div w:id="1668247378">
                  <w:marLeft w:val="0"/>
                  <w:marRight w:val="0"/>
                  <w:marTop w:val="0"/>
                  <w:marBottom w:val="0"/>
                  <w:divBdr>
                    <w:top w:val="none" w:sz="0" w:space="0" w:color="auto"/>
                    <w:left w:val="none" w:sz="0" w:space="0" w:color="auto"/>
                    <w:bottom w:val="none" w:sz="0" w:space="0" w:color="auto"/>
                    <w:right w:val="none" w:sz="0" w:space="0" w:color="auto"/>
                  </w:divBdr>
                  <w:divsChild>
                    <w:div w:id="11058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0615827">
      <w:bodyDiv w:val="1"/>
      <w:marLeft w:val="0"/>
      <w:marRight w:val="0"/>
      <w:marTop w:val="0"/>
      <w:marBottom w:val="0"/>
      <w:divBdr>
        <w:top w:val="none" w:sz="0" w:space="0" w:color="auto"/>
        <w:left w:val="none" w:sz="0" w:space="0" w:color="auto"/>
        <w:bottom w:val="none" w:sz="0" w:space="0" w:color="auto"/>
        <w:right w:val="none" w:sz="0" w:space="0" w:color="auto"/>
      </w:divBdr>
    </w:div>
    <w:div w:id="1487864874">
      <w:bodyDiv w:val="1"/>
      <w:marLeft w:val="0"/>
      <w:marRight w:val="0"/>
      <w:marTop w:val="0"/>
      <w:marBottom w:val="0"/>
      <w:divBdr>
        <w:top w:val="none" w:sz="0" w:space="0" w:color="auto"/>
        <w:left w:val="none" w:sz="0" w:space="0" w:color="auto"/>
        <w:bottom w:val="none" w:sz="0" w:space="0" w:color="auto"/>
        <w:right w:val="none" w:sz="0" w:space="0" w:color="auto"/>
      </w:divBdr>
    </w:div>
    <w:div w:id="1526401726">
      <w:bodyDiv w:val="1"/>
      <w:marLeft w:val="0"/>
      <w:marRight w:val="0"/>
      <w:marTop w:val="0"/>
      <w:marBottom w:val="0"/>
      <w:divBdr>
        <w:top w:val="none" w:sz="0" w:space="0" w:color="auto"/>
        <w:left w:val="none" w:sz="0" w:space="0" w:color="auto"/>
        <w:bottom w:val="none" w:sz="0" w:space="0" w:color="auto"/>
        <w:right w:val="none" w:sz="0" w:space="0" w:color="auto"/>
      </w:divBdr>
    </w:div>
    <w:div w:id="1624969189">
      <w:bodyDiv w:val="1"/>
      <w:marLeft w:val="0"/>
      <w:marRight w:val="0"/>
      <w:marTop w:val="0"/>
      <w:marBottom w:val="0"/>
      <w:divBdr>
        <w:top w:val="none" w:sz="0" w:space="0" w:color="auto"/>
        <w:left w:val="none" w:sz="0" w:space="0" w:color="auto"/>
        <w:bottom w:val="none" w:sz="0" w:space="0" w:color="auto"/>
        <w:right w:val="none" w:sz="0" w:space="0" w:color="auto"/>
      </w:divBdr>
    </w:div>
    <w:div w:id="1656447758">
      <w:bodyDiv w:val="1"/>
      <w:marLeft w:val="0"/>
      <w:marRight w:val="0"/>
      <w:marTop w:val="0"/>
      <w:marBottom w:val="0"/>
      <w:divBdr>
        <w:top w:val="none" w:sz="0" w:space="0" w:color="auto"/>
        <w:left w:val="none" w:sz="0" w:space="0" w:color="auto"/>
        <w:bottom w:val="none" w:sz="0" w:space="0" w:color="auto"/>
        <w:right w:val="none" w:sz="0" w:space="0" w:color="auto"/>
      </w:divBdr>
    </w:div>
    <w:div w:id="1739860612">
      <w:bodyDiv w:val="1"/>
      <w:marLeft w:val="0"/>
      <w:marRight w:val="0"/>
      <w:marTop w:val="0"/>
      <w:marBottom w:val="0"/>
      <w:divBdr>
        <w:top w:val="none" w:sz="0" w:space="0" w:color="auto"/>
        <w:left w:val="none" w:sz="0" w:space="0" w:color="auto"/>
        <w:bottom w:val="none" w:sz="0" w:space="0" w:color="auto"/>
        <w:right w:val="none" w:sz="0" w:space="0" w:color="auto"/>
      </w:divBdr>
    </w:div>
    <w:div w:id="1914243674">
      <w:bodyDiv w:val="1"/>
      <w:marLeft w:val="0"/>
      <w:marRight w:val="0"/>
      <w:marTop w:val="0"/>
      <w:marBottom w:val="0"/>
      <w:divBdr>
        <w:top w:val="none" w:sz="0" w:space="0" w:color="auto"/>
        <w:left w:val="none" w:sz="0" w:space="0" w:color="auto"/>
        <w:bottom w:val="none" w:sz="0" w:space="0" w:color="auto"/>
        <w:right w:val="none" w:sz="0" w:space="0" w:color="auto"/>
      </w:divBdr>
    </w:div>
    <w:div w:id="1974602837">
      <w:bodyDiv w:val="1"/>
      <w:marLeft w:val="0"/>
      <w:marRight w:val="0"/>
      <w:marTop w:val="0"/>
      <w:marBottom w:val="0"/>
      <w:divBdr>
        <w:top w:val="none" w:sz="0" w:space="0" w:color="auto"/>
        <w:left w:val="none" w:sz="0" w:space="0" w:color="auto"/>
        <w:bottom w:val="none" w:sz="0" w:space="0" w:color="auto"/>
        <w:right w:val="none" w:sz="0" w:space="0" w:color="auto"/>
      </w:divBdr>
      <w:divsChild>
        <w:div w:id="1495218466">
          <w:marLeft w:val="0"/>
          <w:marRight w:val="0"/>
          <w:marTop w:val="0"/>
          <w:marBottom w:val="0"/>
          <w:divBdr>
            <w:top w:val="none" w:sz="0" w:space="0" w:color="auto"/>
            <w:left w:val="none" w:sz="0" w:space="0" w:color="auto"/>
            <w:bottom w:val="none" w:sz="0" w:space="0" w:color="auto"/>
            <w:right w:val="none" w:sz="0" w:space="0" w:color="auto"/>
          </w:divBdr>
          <w:divsChild>
            <w:div w:id="162546855">
              <w:marLeft w:val="0"/>
              <w:marRight w:val="0"/>
              <w:marTop w:val="0"/>
              <w:marBottom w:val="0"/>
              <w:divBdr>
                <w:top w:val="none" w:sz="0" w:space="0" w:color="auto"/>
                <w:left w:val="none" w:sz="0" w:space="0" w:color="auto"/>
                <w:bottom w:val="none" w:sz="0" w:space="0" w:color="auto"/>
                <w:right w:val="none" w:sz="0" w:space="0" w:color="auto"/>
              </w:divBdr>
              <w:divsChild>
                <w:div w:id="13769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816553">
      <w:bodyDiv w:val="1"/>
      <w:marLeft w:val="0"/>
      <w:marRight w:val="0"/>
      <w:marTop w:val="0"/>
      <w:marBottom w:val="0"/>
      <w:divBdr>
        <w:top w:val="none" w:sz="0" w:space="0" w:color="auto"/>
        <w:left w:val="none" w:sz="0" w:space="0" w:color="auto"/>
        <w:bottom w:val="none" w:sz="0" w:space="0" w:color="auto"/>
        <w:right w:val="none" w:sz="0" w:space="0" w:color="auto"/>
      </w:divBdr>
    </w:div>
    <w:div w:id="1991790267">
      <w:bodyDiv w:val="1"/>
      <w:marLeft w:val="0"/>
      <w:marRight w:val="0"/>
      <w:marTop w:val="0"/>
      <w:marBottom w:val="0"/>
      <w:divBdr>
        <w:top w:val="none" w:sz="0" w:space="0" w:color="auto"/>
        <w:left w:val="none" w:sz="0" w:space="0" w:color="auto"/>
        <w:bottom w:val="none" w:sz="0" w:space="0" w:color="auto"/>
        <w:right w:val="none" w:sz="0" w:space="0" w:color="auto"/>
      </w:divBdr>
    </w:div>
    <w:div w:id="21010193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gmisummit.com/" TargetMode="External"/><Relationship Id="rId13" Type="http://schemas.openxmlformats.org/officeDocument/2006/relationships/hyperlink" Target="https://www.messe.de/home" TargetMode="External"/><Relationship Id="rId18" Type="http://schemas.openxmlformats.org/officeDocument/2006/relationships/hyperlink" Target="https://youtu.be/taysOIZ02gY?t=70" TargetMode="External"/><Relationship Id="rId26" Type="http://schemas.openxmlformats.org/officeDocument/2006/relationships/hyperlink" Target="https://youtu.be/LiloTmDNceg" TargetMode="External"/><Relationship Id="rId3" Type="http://schemas.openxmlformats.org/officeDocument/2006/relationships/styles" Target="styles.xml"/><Relationship Id="rId21" Type="http://schemas.openxmlformats.org/officeDocument/2006/relationships/hyperlink" Target="https://dmscdn.vuelio.co.uk/publicitem/126d9db2-1608-480c-b01b-a5ebb125bc28" TargetMode="External"/><Relationship Id="rId7" Type="http://schemas.openxmlformats.org/officeDocument/2006/relationships/endnotes" Target="endnotes.xml"/><Relationship Id="rId12" Type="http://schemas.openxmlformats.org/officeDocument/2006/relationships/hyperlink" Target="https://www.hannovermesse.de/en/" TargetMode="External"/><Relationship Id="rId17" Type="http://schemas.openxmlformats.org/officeDocument/2006/relationships/hyperlink" Target="https://dmscdn.vuelio.co.uk/publicitem/12ae6f38-a70e-4f63-994e-f0c69eae14fd" TargetMode="External"/><Relationship Id="rId25" Type="http://schemas.openxmlformats.org/officeDocument/2006/relationships/hyperlink" Target="https://dmscdn.vuelio.co.uk/publicitem/2f1c5485-737f-422a-8cee-3e8d52427aa2" TargetMode="External"/><Relationship Id="rId2" Type="http://schemas.openxmlformats.org/officeDocument/2006/relationships/numbering" Target="numbering.xml"/><Relationship Id="rId16" Type="http://schemas.openxmlformats.org/officeDocument/2006/relationships/hyperlink" Target="https://youtu.be/CftfggXGYjQ?t=4" TargetMode="External"/><Relationship Id="rId20" Type="http://schemas.openxmlformats.org/officeDocument/2006/relationships/hyperlink" Target="https://youtu.be/F8TfNm8q938?t=1936"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misummit.com/gmis-2020/overview/" TargetMode="External"/><Relationship Id="rId24" Type="http://schemas.openxmlformats.org/officeDocument/2006/relationships/hyperlink" Target="https://youtu.be/jgi-HsBE45g?t=1045" TargetMode="External"/><Relationship Id="rId5" Type="http://schemas.openxmlformats.org/officeDocument/2006/relationships/webSettings" Target="webSettings.xml"/><Relationship Id="rId15" Type="http://schemas.openxmlformats.org/officeDocument/2006/relationships/hyperlink" Target="https://dmscdn.vuelio.co.uk/publicitem/010742a4-eec3-423f-a759-e51e33bfe8a3" TargetMode="External"/><Relationship Id="rId23" Type="http://schemas.openxmlformats.org/officeDocument/2006/relationships/hyperlink" Target="https://dmscdn.vuelio.co.uk/publicitem/1dc3a0b5-45ef-46d4-85a9-b9b597d3b390" TargetMode="External"/><Relationship Id="rId28" Type="http://schemas.openxmlformats.org/officeDocument/2006/relationships/header" Target="header1.xml"/><Relationship Id="rId10" Type="http://schemas.openxmlformats.org/officeDocument/2006/relationships/hyperlink" Target="https://www.unido.org/" TargetMode="External"/><Relationship Id="rId19" Type="http://schemas.openxmlformats.org/officeDocument/2006/relationships/hyperlink" Target="https://dmscdn.vuelio.co.uk/publicitem/4f95a24d-3159-452e-93c3-1a4d738c6495"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moei.gov.ae/en/home.aspx" TargetMode="External"/><Relationship Id="rId14" Type="http://schemas.openxmlformats.org/officeDocument/2006/relationships/hyperlink" Target="https://www.who.int/emergencies/diseases/novel-coronavirus-2019" TargetMode="External"/><Relationship Id="rId22" Type="http://schemas.openxmlformats.org/officeDocument/2006/relationships/hyperlink" Target="https://youtu.be/Qa-MJ-xXQ-k?t=473" TargetMode="External"/><Relationship Id="rId27" Type="http://schemas.openxmlformats.org/officeDocument/2006/relationships/hyperlink" Target="mailto:reethu@m3media.com" TargetMode="Externa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F1ED13-1D8B-4E91-B606-5A9BC130BB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3</Pages>
  <Words>1460</Words>
  <Characters>832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ethu Thachil</dc:creator>
  <cp:lastModifiedBy>Gmis dxb</cp:lastModifiedBy>
  <cp:revision>13</cp:revision>
  <dcterms:created xsi:type="dcterms:W3CDTF">2020-03-23T06:11:00Z</dcterms:created>
  <dcterms:modified xsi:type="dcterms:W3CDTF">2020-03-29T21:10:00Z</dcterms:modified>
</cp:coreProperties>
</file>